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3C3733" w14:textId="77777777" w:rsidR="00E45361" w:rsidRDefault="00B86A40">
      <w:pPr>
        <w:pStyle w:val="Title"/>
      </w:pPr>
      <w:r>
        <w:t>figs_tabs_results</w:t>
      </w:r>
    </w:p>
    <w:p w14:paraId="781E6CA0" w14:textId="77777777" w:rsidR="00E45361" w:rsidRDefault="00B86A40">
      <w:pPr>
        <w:pStyle w:val="FirstParagraph"/>
      </w:pPr>
      <w:r>
        <w:t>#Geographical distribution of reference streamgauging stations ##Statistics for paper - Number of gauges in total:  </w:t>
      </w:r>
      <w:r>
        <w:br/>
        <w:t>5615</w:t>
      </w:r>
      <w:r>
        <w:br/>
        <w:t>- Number of perennial gauges used in analysis (average number of years of data):</w:t>
      </w:r>
      <w:r>
        <w:br/>
        <w:t>4428(40.7131888)</w:t>
      </w:r>
      <w:r>
        <w:br/>
        <w:t>- Number of intermittent gauges taking in account only post-1800, mDur &gt;= 1 (average number of years of data):</w:t>
      </w:r>
      <w:r>
        <w:br/>
        <w:t>1187(33.5846672)</w:t>
      </w:r>
      <w:r>
        <w:br/>
        <w:t>- Number of intermittent gauges taking in account only post-1800, mDur &gt; 0 (average number of years of data):</w:t>
      </w:r>
      <w:r>
        <w:br/>
        <w:t>1546</w:t>
      </w:r>
      <w:r>
        <w:br/>
        <w:t>- Number of intermittent gauges taking in account only post-1800, mDur &gt;= 30 (average number of years of data):</w:t>
      </w:r>
      <w:r>
        <w:br/>
        <w:t>880</w:t>
      </w:r>
      <w:r>
        <w:br/>
        <w:t>- Number of reaches in network:</w:t>
      </w:r>
      <w:r>
        <w:br/>
        <w:t>6198485</w:t>
      </w:r>
      <w:r>
        <w:br/>
        <w:t>- Average length of reaches in network:</w:t>
      </w:r>
      <w:r>
        <w:br/>
        <w:t>3.7518314</w:t>
      </w:r>
      <w:r>
        <w:br/>
        <w:t>- Total length of reaches in network:</w:t>
      </w:r>
      <w:r>
        <w:br/>
        <w:t>2.3255671^{7}</w:t>
      </w:r>
      <w:r>
        <w:br/>
        <w:t>- Total number of predictor variables:</w:t>
      </w:r>
      <w:r>
        <w:br/>
        <w:t>113</w:t>
      </w:r>
      <w:r>
        <w:br/>
        <w:t>- Total number of predictor variables kept in model for gauges &lt; 10 m3/s:</w:t>
      </w:r>
      <w:r>
        <w:br/>
        <w:t>0</w:t>
      </w:r>
      <w:r>
        <w:br/>
        <w:t>- Total number of predictor variables kept in model for gauges &gt;= 1 m3/s:</w:t>
      </w:r>
      <w:r>
        <w:br/>
        <w:t>0</w:t>
      </w:r>
      <w:r>
        <w:br/>
        <w:t>- Number of people living nearest to an IRES:</w:t>
      </w:r>
      <w:r>
        <w:br/>
      </w:r>
    </w:p>
    <w:tbl>
      <w:tblPr>
        <w:tblStyle w:val="Table"/>
        <w:tblW w:w="324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</w:tblGrid>
      <w:tr w:rsidR="00E45361" w14:paraId="37FB31B6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A32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dbasic800c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BEC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psu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3C7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pperc</w:t>
            </w:r>
          </w:p>
        </w:tc>
      </w:tr>
      <w:tr w:rsidR="00E45361" w14:paraId="1599CEE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EEA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7A8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706718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B4F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150066</w:t>
            </w:r>
          </w:p>
        </w:tc>
      </w:tr>
      <w:tr w:rsidR="00E45361" w14:paraId="117BE9BC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39E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E3CD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3344348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134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849934</w:t>
            </w:r>
          </w:p>
        </w:tc>
      </w:tr>
    </w:tbl>
    <w:p w14:paraId="59C29209" w14:textId="77777777" w:rsidR="00E45361" w:rsidRDefault="00B86A40">
      <w:pPr>
        <w:pStyle w:val="BodyText"/>
      </w:pPr>
      <w:r>
        <w:br/>
      </w:r>
    </w:p>
    <w:p w14:paraId="18693AB7" w14:textId="77777777" w:rsidR="00E45361" w:rsidRDefault="00B86A40">
      <w:pPr>
        <w:pStyle w:val="SourceCode"/>
      </w:pPr>
      <w:r>
        <w:rPr>
          <w:rStyle w:val="VerbatimChar"/>
        </w:rPr>
        <w:t>##           used  (Mb) gc trigger  (Mb)  max used  (Mb)</w:t>
      </w:r>
      <w:r>
        <w:br/>
      </w:r>
      <w:r>
        <w:rPr>
          <w:rStyle w:val="VerbatimChar"/>
        </w:rPr>
        <w:t>## Ncells 4842740 258.7    8449634 451.3   8449634 451.3</w:t>
      </w:r>
      <w:r>
        <w:br/>
      </w:r>
      <w:r>
        <w:rPr>
          <w:rStyle w:val="VerbatimChar"/>
        </w:rPr>
        <w:t>## Vcells 7668075  58.6  107301205 818.7 128844208 983.1</w:t>
      </w:r>
    </w:p>
    <w:p w14:paraId="17FE30FC" w14:textId="77777777" w:rsidR="00E45361" w:rsidRDefault="00B86A40">
      <w:pPr>
        <w:pStyle w:val="FirstParagraph"/>
      </w:pPr>
      <w:r>
        <w:lastRenderedPageBreak/>
        <w:t>#Threshold sensitivity</w:t>
      </w:r>
    </w:p>
    <w:p w14:paraId="0DA9F75C" w14:textId="77777777" w:rsidR="00E45361" w:rsidRDefault="00B86A4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4C8346A8" w14:textId="77777777" w:rsidR="00E45361" w:rsidRDefault="00B86A40">
      <w:pPr>
        <w:pStyle w:val="SourceCode"/>
      </w:pPr>
      <w:r>
        <w:rPr>
          <w:rStyle w:val="VerbatimChar"/>
        </w:rPr>
        <w:t>##     IRESperc threshold_u10 threshold_o10</w:t>
      </w:r>
      <w:r>
        <w:br/>
      </w:r>
      <w:r>
        <w:rPr>
          <w:rStyle w:val="VerbatimChar"/>
        </w:rPr>
        <w:t>## 1: 0.4752991          0.45          0.45</w:t>
      </w:r>
      <w:r>
        <w:br/>
      </w:r>
      <w:r>
        <w:rPr>
          <w:rStyle w:val="VerbatimChar"/>
        </w:rPr>
        <w:t>## 2: 0.3638072          0.55          0.45</w:t>
      </w:r>
      <w:r>
        <w:br/>
      </w:r>
      <w:r>
        <w:rPr>
          <w:rStyle w:val="VerbatimChar"/>
        </w:rPr>
        <w:t>## 3: 0.4698649          0.45          0.55</w:t>
      </w:r>
      <w:r>
        <w:br/>
      </w:r>
      <w:r>
        <w:rPr>
          <w:rStyle w:val="VerbatimChar"/>
        </w:rPr>
        <w:t>## 4: 0.3583730          0.55          0.55</w:t>
      </w:r>
    </w:p>
    <w:p w14:paraId="633A8ABF" w14:textId="77777777" w:rsidR="00E45361" w:rsidRDefault="00B86A40">
      <w:pPr>
        <w:pStyle w:val="FirstParagraph"/>
      </w:pPr>
      <w:r>
        <w:t>#IRES extrapolation</w:t>
      </w:r>
    </w:p>
    <w:p w14:paraId="57E9BAEB" w14:textId="77777777" w:rsidR="00E45361" w:rsidRDefault="00B86A40">
      <w:pPr>
        <w:pStyle w:val="SourceCode"/>
      </w:pPr>
      <w:r>
        <w:rPr>
          <w:rStyle w:val="VerbatimChar"/>
        </w:rPr>
        <w:t>## [1] "Number of climate-basins sub-units occurrences: "</w:t>
      </w:r>
    </w:p>
    <w:p w14:paraId="3CB4BB0A" w14:textId="77777777" w:rsidR="00E45361" w:rsidRDefault="00B86A40">
      <w:pPr>
        <w:pStyle w:val="SourceCode"/>
      </w:pPr>
      <w:r>
        <w:rPr>
          <w:rStyle w:val="VerbatimChar"/>
        </w:rPr>
        <w:t>## [1] 465</w:t>
      </w:r>
    </w:p>
    <w:p w14:paraId="7C783729" w14:textId="77777777" w:rsidR="00E45361" w:rsidRDefault="00B86A40">
      <w:pPr>
        <w:pStyle w:val="SourceCode"/>
      </w:pPr>
      <w:r>
        <w:rPr>
          <w:rStyle w:val="VerbatimChar"/>
        </w:rPr>
        <w:t>## [1] "For mdur &gt;= 1, statistically extrapolating the prevalence of intermittence in rivers &lt; 0.1 m3/s, we predict that 57% of rivers &gt;= 0.01 m3/s are intermittent"</w:t>
      </w:r>
    </w:p>
    <w:p w14:paraId="2AE91981" w14:textId="77777777" w:rsidR="00E45361" w:rsidRDefault="00B86A40">
      <w:pPr>
        <w:pStyle w:val="SourceCode"/>
      </w:pPr>
      <w:r>
        <w:rPr>
          <w:rStyle w:val="VerbatimChar"/>
        </w:rPr>
        <w:t>## [1] "For a total river length of 63956432.37 km"</w:t>
      </w:r>
    </w:p>
    <w:p w14:paraId="4B843C36" w14:textId="77777777" w:rsidR="00E45361" w:rsidRDefault="00B86A40">
      <w:pPr>
        <w:pStyle w:val="SourceCode"/>
      </w:pPr>
      <w:r>
        <w:rPr>
          <w:rStyle w:val="VerbatimChar"/>
        </w:rPr>
        <w:t>## [1] "Example plots"</w:t>
      </w:r>
    </w:p>
    <w:p w14:paraId="2B06AEFF" w14:textId="77777777" w:rsidR="00E45361" w:rsidRDefault="00B86A40">
      <w:pPr>
        <w:pStyle w:val="SourceCode"/>
      </w:pPr>
      <w:r>
        <w:rPr>
          <w:rStyle w:val="VerbatimChar"/>
        </w:rPr>
        <w:t>## Warning: Removed 1 row(s) containing missing values (geom_path).</w:t>
      </w:r>
    </w:p>
    <w:p w14:paraId="3A743C23" w14:textId="77777777" w:rsidR="00E45361" w:rsidRDefault="00B86A4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833D9D8" w14:textId="77777777" w:rsidR="00E45361" w:rsidRDefault="00B86A40">
      <w:pPr>
        <w:pStyle w:val="SourceCode"/>
      </w:pPr>
      <w:r>
        <w:rPr>
          <w:rStyle w:val="VerbatimChar"/>
        </w:rPr>
        <w:t>## Warning: Removed 1 row(s) containing missing values (geom_path).</w:t>
      </w:r>
    </w:p>
    <w:p w14:paraId="1838DFC1" w14:textId="77777777" w:rsidR="00E45361" w:rsidRDefault="00B86A4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58ECB000" w14:textId="77777777" w:rsidR="00E45361" w:rsidRDefault="00B86A40">
      <w:pPr>
        <w:pStyle w:val="SourceCode"/>
      </w:pPr>
      <w:r>
        <w:rPr>
          <w:rStyle w:val="VerbatimChar"/>
        </w:rPr>
        <w:t>## Warning: Removed 9 row(s) containing missing values (geom_path).</w:t>
      </w:r>
    </w:p>
    <w:p w14:paraId="0B28D562" w14:textId="77777777" w:rsidR="00E45361" w:rsidRDefault="00B86A4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388EBADD" w14:textId="77777777" w:rsidR="00E45361" w:rsidRDefault="00B86A40">
      <w:pPr>
        <w:pStyle w:val="SourceCode"/>
      </w:pPr>
      <w:r>
        <w:rPr>
          <w:rStyle w:val="VerbatimChar"/>
        </w:rPr>
        <w:t>## Warning: Removed 9 row(s) containing missing values (geom_path).</w:t>
      </w:r>
    </w:p>
    <w:p w14:paraId="56A374D8" w14:textId="77777777" w:rsidR="00E45361" w:rsidRDefault="00B86A4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57C66406" w14:textId="77777777" w:rsidR="00E45361" w:rsidRDefault="00B86A40">
      <w:pPr>
        <w:pStyle w:val="SourceCode"/>
      </w:pPr>
      <w:r>
        <w:rPr>
          <w:rStyle w:val="VerbatimChar"/>
        </w:rPr>
        <w:t>## [1] "For mdur &gt;= 30, statistically extrapolating the prevalence of intermittence in rivers &lt; 0.1 m3/s, we predict that 49% of rivers &gt;= 0.01 m3/s are intermittent"</w:t>
      </w:r>
    </w:p>
    <w:p w14:paraId="70F8270C" w14:textId="77777777" w:rsidR="00E45361" w:rsidRDefault="00B86A40">
      <w:pPr>
        <w:pStyle w:val="SourceCode"/>
      </w:pPr>
      <w:r>
        <w:rPr>
          <w:rStyle w:val="VerbatimChar"/>
        </w:rPr>
        <w:t>##             used   (Mb) gc trigger   (Mb)  max used   (Mb)</w:t>
      </w:r>
      <w:r>
        <w:br/>
      </w:r>
      <w:r>
        <w:rPr>
          <w:rStyle w:val="VerbatimChar"/>
        </w:rPr>
        <w:t>## Ncells   5427973  289.9   12158695  649.4  12158695  649.4</w:t>
      </w:r>
      <w:r>
        <w:br/>
      </w:r>
      <w:r>
        <w:rPr>
          <w:rStyle w:val="VerbatimChar"/>
        </w:rPr>
        <w:t>## Vcells 250204780 1909.0  648174646 4945.2 600448944 4581.1</w:t>
      </w:r>
    </w:p>
    <w:p w14:paraId="7AFEF4A3" w14:textId="77777777" w:rsidR="00E45361" w:rsidRDefault="00B86A40">
      <w:pPr>
        <w:pStyle w:val="FirstParagraph"/>
      </w:pPr>
      <w:r>
        <w:lastRenderedPageBreak/>
        <w:t xml:space="preserve">#Gauges map </w:t>
      </w:r>
      <w:r>
        <w:rPr>
          <w:noProof/>
        </w:rPr>
        <w:drawing>
          <wp:inline distT="0" distB="0" distL="0" distR="0" wp14:anchorId="17FF7C0F" wp14:editId="3F47170D">
            <wp:extent cx="5334000" cy="3810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tabres_files/figure-docx/basic-map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C0608" w14:textId="77777777" w:rsidR="00E45361" w:rsidRDefault="00B86A40">
      <w:pPr>
        <w:pStyle w:val="SourceCode"/>
      </w:pPr>
      <w:r>
        <w:rPr>
          <w:rStyle w:val="VerbatimChar"/>
        </w:rPr>
        <w:t>##             used   (Mb) gc trigger   (Mb)  max used   (Mb)</w:t>
      </w:r>
      <w:r>
        <w:br/>
      </w:r>
      <w:r>
        <w:rPr>
          <w:rStyle w:val="VerbatimChar"/>
        </w:rPr>
        <w:t>## Ncells   5903218  315.3   12158695  649.4  12158695  649.4</w:t>
      </w:r>
      <w:r>
        <w:br/>
      </w:r>
      <w:r>
        <w:rPr>
          <w:rStyle w:val="VerbatimChar"/>
        </w:rPr>
        <w:t>## Vcells 274939268 2097.7  648174646 4945.2 600448944 4581.1</w:t>
      </w:r>
    </w:p>
    <w:p w14:paraId="5C801B46" w14:textId="77777777" w:rsidR="00E45361" w:rsidRDefault="00B86A40">
      <w:pPr>
        <w:pStyle w:val="FirstParagraph"/>
      </w:pPr>
      <w:r>
        <w:t>#WaterGAP stats</w:t>
      </w:r>
    </w:p>
    <w:tbl>
      <w:tblPr>
        <w:tblStyle w:val="Table"/>
        <w:tblW w:w="1080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45361" w14:paraId="06CBAA85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3396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CF5C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_lform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D04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arson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5C6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2D7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map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3B4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sq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3FC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sq_nooutlier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BAF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_total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E94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utlier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A585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mp</w:t>
            </w:r>
          </w:p>
        </w:tc>
      </w:tr>
      <w:tr w:rsidR="00E45361" w14:paraId="7E9C34A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96A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8E8C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1-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700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7F8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12B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3F1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544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3CD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198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3799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mean_dism3pyr</w:t>
            </w:r>
          </w:p>
        </w:tc>
      </w:tr>
      <w:tr w:rsidR="00E45361" w14:paraId="2ECE85F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CB7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197B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9.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6E40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7E8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2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94A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C31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800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E47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97A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A9E0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mean_dism3pyr</w:t>
            </w:r>
          </w:p>
        </w:tc>
      </w:tr>
      <w:tr w:rsidR="00E45361" w14:paraId="7704687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5E0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0F03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6-99.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D6A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BDF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B67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264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B92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525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E82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2BB3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mean_dism3pyr</w:t>
            </w:r>
          </w:p>
        </w:tc>
      </w:tr>
      <w:tr w:rsidR="00E45361" w14:paraId="210F9F6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9A9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DEED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.06-959.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151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505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.5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8DA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2DDD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5AA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E5E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D50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EF9B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mean_dism3pyr</w:t>
            </w:r>
          </w:p>
        </w:tc>
      </w:tr>
      <w:tr w:rsidR="00E45361" w14:paraId="4CDFBE5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300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5254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6.03-9527.0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507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C29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1.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CD2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BAC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E71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666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039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C323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mean_dism3pyr</w:t>
            </w:r>
          </w:p>
        </w:tc>
      </w:tr>
      <w:tr w:rsidR="00E45361" w14:paraId="0FFE3A0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650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8BB0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57.38-181046.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C45B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AC0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11.6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47A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C96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507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A3D7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5A6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B782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mean_dism3pyr</w:t>
            </w:r>
          </w:p>
        </w:tc>
      </w:tr>
      <w:tr w:rsidR="00E45361" w14:paraId="77B88D3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402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419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92F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C27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.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A3C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D57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0AA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B99B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41D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D920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mean_dism3pyr</w:t>
            </w:r>
          </w:p>
        </w:tc>
      </w:tr>
      <w:tr w:rsidR="00E45361" w14:paraId="7C97B19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E02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6610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1-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615D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6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115D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014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DB6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715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917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8F3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39C8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90_dism3mn</w:t>
            </w:r>
          </w:p>
        </w:tc>
      </w:tr>
      <w:tr w:rsidR="00E45361" w14:paraId="7D21FE6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3E4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1124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9.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801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4D3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3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472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E66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B16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320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D2A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6C00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90_dism3mn</w:t>
            </w:r>
          </w:p>
        </w:tc>
      </w:tr>
      <w:tr w:rsidR="00E45361" w14:paraId="12558E1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A57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48F6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6-99.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F09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17F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5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85D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794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A6E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CE4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4C9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03DF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90_dism3mn</w:t>
            </w:r>
          </w:p>
        </w:tc>
      </w:tr>
      <w:tr w:rsidR="00E45361" w14:paraId="2E259C1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8B0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E5F5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.06-959.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BA67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5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E80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.7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16A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FA4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070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4EE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49D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12D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90_dism3mn</w:t>
            </w:r>
          </w:p>
        </w:tc>
      </w:tr>
      <w:tr w:rsidR="00E45361" w14:paraId="3D9C064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1B0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6C3D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6.03-9527.0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4A9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691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9.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BAC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720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BE8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E71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7F3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4E61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90_dism3mn</w:t>
            </w:r>
          </w:p>
        </w:tc>
      </w:tr>
      <w:tr w:rsidR="00E45361" w14:paraId="2DAFD56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8B5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2FFD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57.38-181046.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DC5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A3C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31.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F5A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751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FB04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AFE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536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DC5F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90_dism3mn</w:t>
            </w:r>
          </w:p>
        </w:tc>
      </w:tr>
      <w:tr w:rsidR="00E45361" w14:paraId="3FB63FF5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B31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5AEF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l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716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3BB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.7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355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N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038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F9E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2B3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3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C66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A922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90_dism3mn</w:t>
            </w:r>
          </w:p>
        </w:tc>
      </w:tr>
    </w:tbl>
    <w:p w14:paraId="4DC066A8" w14:textId="77777777" w:rsidR="00E45361" w:rsidRDefault="00B86A40">
      <w:pPr>
        <w:pStyle w:val="SourceCode"/>
      </w:pPr>
      <w:r>
        <w:rPr>
          <w:rStyle w:val="VerbatimChar"/>
        </w:rPr>
        <w:t>##             used   (Mb) gc trigger   (Mb)  max used   (Mb)</w:t>
      </w:r>
      <w:r>
        <w:br/>
      </w:r>
      <w:r>
        <w:rPr>
          <w:rStyle w:val="VerbatimChar"/>
        </w:rPr>
        <w:t>## Ncells   5866340  313.3   12158695  649.4  12158695  649.4</w:t>
      </w:r>
      <w:r>
        <w:br/>
      </w:r>
      <w:r>
        <w:rPr>
          <w:rStyle w:val="VerbatimChar"/>
        </w:rPr>
        <w:t>## Vcells 275024534 2098.3  648174646 4945.2 600448944 4581.1</w:t>
      </w:r>
    </w:p>
    <w:p w14:paraId="692F0DE6" w14:textId="77777777" w:rsidR="00E45361" w:rsidRDefault="00B86A40">
      <w:pPr>
        <w:pStyle w:val="FirstParagraph"/>
      </w:pPr>
      <w:r>
        <w:lastRenderedPageBreak/>
        <w:t xml:space="preserve">#Environmental distribution of reference streamgauging stations </w:t>
      </w:r>
      <w:r>
        <w:rPr>
          <w:noProof/>
        </w:rPr>
        <w:drawing>
          <wp:inline distT="0" distB="0" distL="0" distR="0" wp14:anchorId="254C3221" wp14:editId="772BDEBF">
            <wp:extent cx="5334000" cy="4800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tabres_files/figure-docx/envdistrib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52CB6" w14:textId="77777777" w:rsidR="00E45361" w:rsidRDefault="00B86A4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0C011B23" w14:textId="77777777" w:rsidR="00E45361" w:rsidRDefault="00B86A40">
      <w:pPr>
        <w:pStyle w:val="SourceCode"/>
      </w:pPr>
      <w:r>
        <w:rPr>
          <w:rStyle w:val="VerbatimChar"/>
        </w:rPr>
        <w:t>##             used   (Mb) gc trigger   (Mb)  max used   (Mb)</w:t>
      </w:r>
      <w:r>
        <w:br/>
      </w:r>
      <w:r>
        <w:rPr>
          <w:rStyle w:val="VerbatimChar"/>
        </w:rPr>
        <w:t>## Ncells   6103809  326.0   12158695  649.4  12158695  649.4</w:t>
      </w:r>
      <w:r>
        <w:br/>
      </w:r>
      <w:r>
        <w:rPr>
          <w:rStyle w:val="VerbatimChar"/>
        </w:rPr>
        <w:t>## Vcells 275554143 2102.4  648174646 4945.2 600448944 4581.1</w:t>
      </w:r>
    </w:p>
    <w:p w14:paraId="217AB91A" w14:textId="77777777" w:rsidR="00E45361" w:rsidRDefault="00B86A40">
      <w:pPr>
        <w:pStyle w:val="FirstParagraph"/>
      </w:pPr>
      <w:r>
        <w:t>#Methods - Table 2. Specification and benchmark comparison of models</w:t>
      </w:r>
    </w:p>
    <w:p w14:paraId="7C1BD470" w14:textId="77777777" w:rsidR="00E45361" w:rsidRDefault="00B86A40">
      <w:pPr>
        <w:pStyle w:val="SourceCode"/>
      </w:pPr>
      <w:r>
        <w:rPr>
          <w:rStyle w:val="VerbatimChar"/>
        </w:rPr>
        <w:t>## [1] "Setup table u10"</w:t>
      </w:r>
    </w:p>
    <w:tbl>
      <w:tblPr>
        <w:tblStyle w:val="Table"/>
        <w:tblW w:w="1404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45361" w14:paraId="4A0DFB4F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1BD2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lectio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273B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yp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EC2B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arner_form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0FB5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ner_fold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7F5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ner_n_eval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4091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pha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DECF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try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93E6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nodesiz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C2B3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ctio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1E9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or_weight|ratio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989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predictor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E40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uter_repeat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453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uter_folds</w:t>
            </w:r>
          </w:p>
        </w:tc>
      </w:tr>
      <w:tr w:rsidR="00E45361" w14:paraId="729B325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EE34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23C5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if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1A0C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fault RF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113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364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F5116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6847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-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3DFE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0AC4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-0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D1A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12E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2C2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1E0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42BAAF9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74BB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054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if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0C04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IF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CBB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2E2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3FD8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23E8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6492B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1B4F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3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820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089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D83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A38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31FFD4D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ECB1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Algorith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1CA4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if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AFED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fault RF-oversampl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F0B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533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802F8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6B55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-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6BA5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8F1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-0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6A1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98216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FC86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741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672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125F18B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5A4F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71FB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if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8132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IF-oversampl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3CC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59A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ECA5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41DA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176A9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2350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3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9C6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98216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C59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F8E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65E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064B2DC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3FA4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5287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if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D6F2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fault RF-weighted class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E58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F5F9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2EBDC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F461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-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1B5A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2AF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-0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FD1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98216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957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0A9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C91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227E62D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782A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D3C2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if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A8A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IF-weighted class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074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880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4A95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25BA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31412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5E0C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3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D6E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98216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85C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1B1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2B2B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415F63D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33FA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CD5A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gr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E7E61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326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B39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BFCA4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7E35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-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855B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C5B24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146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8CE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B57A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EE6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181C85F5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71A5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dictors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B05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if.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597E9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1AC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E937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C766D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81BE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-4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31A6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89EB5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D75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982162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1B5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9F6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29F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</w:tr>
    </w:tbl>
    <w:p w14:paraId="194BCE37" w14:textId="77777777" w:rsidR="00E45361" w:rsidRDefault="00B86A40">
      <w:pPr>
        <w:pStyle w:val="SourceCode"/>
      </w:pPr>
      <w:r>
        <w:rPr>
          <w:rStyle w:val="VerbatimChar"/>
        </w:rPr>
        <w:t>## [1] "Results table u10"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94"/>
        <w:gridCol w:w="950"/>
        <w:gridCol w:w="916"/>
        <w:gridCol w:w="909"/>
        <w:gridCol w:w="752"/>
        <w:gridCol w:w="680"/>
        <w:gridCol w:w="816"/>
        <w:gridCol w:w="438"/>
        <w:gridCol w:w="1008"/>
        <w:gridCol w:w="438"/>
        <w:gridCol w:w="438"/>
        <w:gridCol w:w="438"/>
        <w:gridCol w:w="445"/>
        <w:gridCol w:w="438"/>
      </w:tblGrid>
      <w:tr w:rsidR="00E45361" w14:paraId="31EAB306" w14:textId="77777777" w:rsidTr="00B86A40">
        <w:trPr>
          <w:cantSplit/>
          <w:tblHeader/>
          <w:jc w:val="center"/>
        </w:trPr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2CF0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lection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CF81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arner_format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74FB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sampling_id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92D5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uter_repeats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E307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uter_folds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704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ime_train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5BA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ime_predict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E449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cc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915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hreshold_class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8FA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e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DC5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n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38A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3A7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brier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F7A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c</w:t>
            </w:r>
          </w:p>
        </w:tc>
      </w:tr>
      <w:tr w:rsidR="00E45361" w14:paraId="12B93466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2CE1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8105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fault RF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7628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B79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DC1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1BB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6D0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3B2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6A1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B91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44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7C6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07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894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A4E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7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82F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5</w:t>
            </w:r>
          </w:p>
        </w:tc>
      </w:tr>
      <w:tr w:rsidR="00E45361" w14:paraId="679A5DB9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BE3E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2ED4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IF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4DCB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4F7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331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875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83C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7D5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6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888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8B8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44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7CB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9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54D9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EAF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79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5D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68</w:t>
            </w:r>
          </w:p>
        </w:tc>
      </w:tr>
      <w:tr w:rsidR="00E45361" w14:paraId="4AC35BBA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A711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1C5B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fault RF-oversampled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9E99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270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EAF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36C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2B0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63D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4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D05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EB7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2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58C6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717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9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B18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77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207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4</w:t>
            </w:r>
          </w:p>
        </w:tc>
      </w:tr>
      <w:tr w:rsidR="00E45361" w14:paraId="507DBDFC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2CFD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BC90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IF-oversampled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B5F7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B31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F74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679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139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2EFD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910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0E4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1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283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9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CEF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3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B9A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8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474B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1</w:t>
            </w:r>
          </w:p>
        </w:tc>
      </w:tr>
      <w:tr w:rsidR="00E45361" w14:paraId="5B4E126B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E46E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334B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fault RF-weighted classes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ACCD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13B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59A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1D6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399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9339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CD7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904A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2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4C3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490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AB6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8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F5F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0</w:t>
            </w:r>
          </w:p>
        </w:tc>
      </w:tr>
      <w:tr w:rsidR="00E45361" w14:paraId="0B9E0802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5829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FAE0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IF-weighted classes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40DD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4065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508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1AE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ECE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FBC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B5D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0D7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2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8A79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2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20E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98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8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BDA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5</w:t>
            </w:r>
          </w:p>
        </w:tc>
      </w:tr>
      <w:tr w:rsidR="00E45361" w14:paraId="5FAE4CA3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DA6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8FC5C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625D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5BF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901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206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AD9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5BB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6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C35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A9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4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4A9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8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29D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A45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84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804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47</w:t>
            </w:r>
          </w:p>
        </w:tc>
      </w:tr>
      <w:tr w:rsidR="00E45361" w14:paraId="5D643E66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F04D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9C770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4B58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5E6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1BA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E4F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71A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AA3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59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8A0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30D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4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B5A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7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413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67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7E4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84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61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46</w:t>
            </w:r>
          </w:p>
        </w:tc>
      </w:tr>
      <w:tr w:rsidR="00E45361" w14:paraId="0003545A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ABBD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dictors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56A25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5E00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FB3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12D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89C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27D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C98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9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C4F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D8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1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AE6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568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3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D0F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8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9C3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9</w:t>
            </w:r>
          </w:p>
        </w:tc>
      </w:tr>
      <w:tr w:rsidR="00E45361" w14:paraId="50729C10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7B0B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dictors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3939A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864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60F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628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90E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A39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E1A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4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A87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730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19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381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60E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4E3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7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8B8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4</w:t>
            </w:r>
          </w:p>
        </w:tc>
      </w:tr>
      <w:tr w:rsidR="00E45361" w14:paraId="78980F9B" w14:textId="77777777" w:rsidTr="00B86A40">
        <w:trPr>
          <w:cantSplit/>
          <w:jc w:val="center"/>
        </w:trPr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9FFF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dictors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D344A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BF65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-spcv-coords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734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1E00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C96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D257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3F9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6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C6D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EBC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4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4D7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09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1A6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78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48E4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02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3C3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6</w:t>
            </w:r>
          </w:p>
        </w:tc>
      </w:tr>
    </w:tbl>
    <w:p w14:paraId="7C9B9C20" w14:textId="77777777" w:rsidR="00E45361" w:rsidRDefault="00B86A40">
      <w:pPr>
        <w:pStyle w:val="SourceCode"/>
      </w:pPr>
      <w:r>
        <w:rPr>
          <w:rStyle w:val="VerbatimChar"/>
        </w:rPr>
        <w:t>## [1] "Setup table o1"</w:t>
      </w:r>
    </w:p>
    <w:tbl>
      <w:tblPr>
        <w:tblStyle w:val="Table"/>
        <w:tblW w:w="1404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45361" w14:paraId="576B1F2B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16A5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lectio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9690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yp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F91F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arner_form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F18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ner_fold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8BA9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ner_n_eval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B706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pha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4CE3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try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77B1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nodesiz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A88F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ctio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50A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or_weight|ratio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34A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predictor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4F3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uter_repeat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616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uter_folds</w:t>
            </w:r>
          </w:p>
        </w:tc>
      </w:tr>
      <w:tr w:rsidR="00E45361" w14:paraId="31D7F03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7A49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1106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if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E8B4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fault RF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19F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944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77984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DA93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-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1DBA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5723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-0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C41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35C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CC5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F5A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30531E9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7C16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4631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if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94F4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IF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42B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0D7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5D79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BE67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42DD3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F015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3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46D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B1E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4C8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93D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038B932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A060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760E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if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DC76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fault RF-oversampl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77E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AFF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05083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D85E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-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6163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EA05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-0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9B5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87027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E24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F7A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57A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246725B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7D79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Algorith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59E3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if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32A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IF-oversampl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242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86A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45F4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8E2B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D7259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8963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3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702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87027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829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203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54A0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331B2AB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E0E6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C79F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if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FB0B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fault RF-weighted class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AB7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1B4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6CCE0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E92F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-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9665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842E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-0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B07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87027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BE8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48F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7C4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01E22C9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28E2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4B95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if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862B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IF-weighted class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065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316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B2D8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DD49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1115F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4610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3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B09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87027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B25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BE9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9D5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4936AC5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4357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466C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gr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6FE5D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900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639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B5221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AAFE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-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B0AC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88627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F50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41D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340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A7E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6729B6E4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F60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dictors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C8E1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if.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4AA07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BB0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F3A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5435B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5CC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-4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81CC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49B12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DAB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87027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63C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2BA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B76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</w:tbl>
    <w:p w14:paraId="465A44E9" w14:textId="77777777" w:rsidR="00E45361" w:rsidRDefault="00B86A40">
      <w:pPr>
        <w:pStyle w:val="SourceCode"/>
      </w:pPr>
      <w:r>
        <w:rPr>
          <w:rStyle w:val="VerbatimChar"/>
        </w:rPr>
        <w:t>## [1] "Results table o1"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94"/>
        <w:gridCol w:w="950"/>
        <w:gridCol w:w="916"/>
        <w:gridCol w:w="909"/>
        <w:gridCol w:w="752"/>
        <w:gridCol w:w="680"/>
        <w:gridCol w:w="816"/>
        <w:gridCol w:w="438"/>
        <w:gridCol w:w="1008"/>
        <w:gridCol w:w="438"/>
        <w:gridCol w:w="438"/>
        <w:gridCol w:w="438"/>
        <w:gridCol w:w="445"/>
        <w:gridCol w:w="438"/>
      </w:tblGrid>
      <w:tr w:rsidR="00E45361" w14:paraId="0CBC93E7" w14:textId="77777777" w:rsidTr="00B86A40">
        <w:trPr>
          <w:cantSplit/>
          <w:tblHeader/>
          <w:jc w:val="center"/>
        </w:trPr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27C2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lection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1D86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arner_format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6F6E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sampling_id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9CF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uter_repeats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BC9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uter_folds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B75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ime_train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CCC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ime_predict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369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cc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954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hreshold_class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532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e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AAF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n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2F1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5E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brier</w:t>
            </w:r>
          </w:p>
        </w:tc>
        <w:tc>
          <w:tcPr>
            <w:tcW w:w="35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C2F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c</w:t>
            </w:r>
          </w:p>
        </w:tc>
      </w:tr>
      <w:tr w:rsidR="00E45361" w14:paraId="223880B4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2B8E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CEB7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fault RF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1CA6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EEE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35F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CAA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35B3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E33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D3C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7ED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7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83A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6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1A2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731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47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97C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69</w:t>
            </w:r>
          </w:p>
        </w:tc>
      </w:tr>
      <w:tr w:rsidR="00E45361" w14:paraId="42B64A86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E37F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57F2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IF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CE52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FA9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078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03E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CDF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293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3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953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AAD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8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710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8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5F7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7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37B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7EA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35</w:t>
            </w:r>
          </w:p>
        </w:tc>
      </w:tr>
      <w:tr w:rsidR="00E45361" w14:paraId="1B80A582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5C9A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4DBE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fault RF-oversampled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4685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463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BA8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5A0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467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12E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1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D8A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DA1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4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813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D4C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5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837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7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312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11</w:t>
            </w:r>
          </w:p>
        </w:tc>
      </w:tr>
      <w:tr w:rsidR="00E45361" w14:paraId="287EDCBB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A2F4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4F32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IF-oversampled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15E7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1A45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B79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845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ED1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AAA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0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D8D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992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54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A25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B7C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9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6E1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4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3C7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00</w:t>
            </w:r>
          </w:p>
        </w:tc>
      </w:tr>
      <w:tr w:rsidR="00E45361" w14:paraId="6DE793E9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6B18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629D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fault RF-weighted classes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0F39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E3F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6E2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08A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D188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2939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09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3CE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DD5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36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620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902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39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223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6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C50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09</w:t>
            </w:r>
          </w:p>
        </w:tc>
      </w:tr>
      <w:tr w:rsidR="00E45361" w14:paraId="5685B6C0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231B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99B2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IF-weighted classes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151E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FC9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73D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11F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1D6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BC1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7BE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8ED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67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A08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8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F96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3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EA9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832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5</w:t>
            </w:r>
          </w:p>
        </w:tc>
      </w:tr>
      <w:tr w:rsidR="00E45361" w14:paraId="172DBB0C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0D84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56D7D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6248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36F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257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D687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E72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DCC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34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7F8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1E8A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8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728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87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B14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FD0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677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60</w:t>
            </w:r>
          </w:p>
        </w:tc>
      </w:tr>
      <w:tr w:rsidR="00E45361" w14:paraId="07FC5646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D7EC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orithm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61DDF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4AB9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850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717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A64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29C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92F9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3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33C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284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8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A5A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9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A93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9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89A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7FA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60</w:t>
            </w:r>
          </w:p>
        </w:tc>
      </w:tr>
      <w:tr w:rsidR="00E45361" w14:paraId="01347A15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674D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dictors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CA1BD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5967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A46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D12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DF7A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360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3E8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09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3FE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88D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4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7AA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3F6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5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50A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6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F4D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09</w:t>
            </w:r>
          </w:p>
        </w:tc>
      </w:tr>
      <w:tr w:rsidR="00E45361" w14:paraId="507A1F9C" w14:textId="77777777" w:rsidTr="00B86A40">
        <w:trPr>
          <w:cantSplit/>
          <w:jc w:val="center"/>
        </w:trPr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C309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dictors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0530C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E918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_cv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2D6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E1B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E80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0F9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F46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1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8BE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A0D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36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9E9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B31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4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A14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9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B1FA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12</w:t>
            </w:r>
          </w:p>
        </w:tc>
      </w:tr>
      <w:tr w:rsidR="00E45361" w14:paraId="38110194" w14:textId="77777777" w:rsidTr="00B86A40">
        <w:trPr>
          <w:cantSplit/>
          <w:jc w:val="center"/>
        </w:trPr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B8A9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dictors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1E5A1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332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eated-spcv-coords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BBA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F1F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968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BF7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50A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58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7C5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FD8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32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A3F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85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183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04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625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73</w:t>
            </w:r>
          </w:p>
        </w:tc>
        <w:tc>
          <w:tcPr>
            <w:tcW w:w="35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63F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58</w:t>
            </w:r>
          </w:p>
        </w:tc>
      </w:tr>
    </w:tbl>
    <w:p w14:paraId="7F766041" w14:textId="77777777" w:rsidR="00E45361" w:rsidRDefault="00B86A40">
      <w:pPr>
        <w:pStyle w:val="SourceCode"/>
      </w:pPr>
      <w:r>
        <w:rPr>
          <w:rStyle w:val="VerbatimChar"/>
        </w:rPr>
        <w:t>##             used   (Mb) gc trigger   (Mb)  max used   (Mb)</w:t>
      </w:r>
      <w:r>
        <w:br/>
      </w:r>
      <w:r>
        <w:rPr>
          <w:rStyle w:val="VerbatimChar"/>
        </w:rPr>
        <w:t>## Ncells   5871236  313.6   12158695  649.4  12158695  649.4</w:t>
      </w:r>
      <w:r>
        <w:br/>
      </w:r>
      <w:r>
        <w:rPr>
          <w:rStyle w:val="VerbatimChar"/>
        </w:rPr>
        <w:t>## Vcells 275272605 2100.2  648174646 4945.2 600448944 4581.1</w:t>
      </w:r>
    </w:p>
    <w:p w14:paraId="7B57A77A" w14:textId="77777777" w:rsidR="00E45361" w:rsidRDefault="00B86A40">
      <w:pPr>
        <w:pStyle w:val="FirstParagraph"/>
      </w:pPr>
      <w:r>
        <w:t>#Methods - Figure 2. Benchmark comparison of models through curves</w:t>
      </w:r>
    </w:p>
    <w:p w14:paraId="6CC0FBEA" w14:textId="77777777" w:rsidR="00E45361" w:rsidRDefault="00B86A40">
      <w:pPr>
        <w:pStyle w:val="BodyText"/>
      </w:pPr>
      <w:r>
        <w:t>#Main text - Figure 2. Variable importance for top 20 variables</w:t>
      </w:r>
    </w:p>
    <w:p w14:paraId="428D1EF1" w14:textId="77777777" w:rsidR="00E45361" w:rsidRDefault="00B86A40">
      <w:pPr>
        <w:pStyle w:val="SourceCode"/>
      </w:pPr>
      <w:r>
        <w:rPr>
          <w:rStyle w:val="VerbatimChar"/>
        </w:rPr>
        <w:t>## Coordinate system already present. Adding new coordinate system, which will replace the existing one.</w:t>
      </w:r>
    </w:p>
    <w:p w14:paraId="3AE8E2C9" w14:textId="77777777" w:rsidR="00E45361" w:rsidRDefault="00B86A40">
      <w:pPr>
        <w:pStyle w:val="SourceCode"/>
      </w:pPr>
      <w:r>
        <w:rPr>
          <w:rStyle w:val="VerbatimChar"/>
        </w:rPr>
        <w:t>## Scale for 'x' is already present. Adding another scale for 'x', which will</w:t>
      </w:r>
      <w:r>
        <w:br/>
      </w:r>
      <w:r>
        <w:rPr>
          <w:rStyle w:val="VerbatimChar"/>
        </w:rPr>
        <w:t>## replace the existing scale.</w:t>
      </w:r>
    </w:p>
    <w:p w14:paraId="13510DB1" w14:textId="77777777" w:rsidR="00E45361" w:rsidRDefault="00B86A40">
      <w:pPr>
        <w:pStyle w:val="SourceCode"/>
      </w:pPr>
      <w:r>
        <w:rPr>
          <w:rStyle w:val="VerbatimChar"/>
        </w:rPr>
        <w:t>## Scale for 'y' is already present. Adding another scale for 'y', which will</w:t>
      </w:r>
      <w:r>
        <w:br/>
      </w:r>
      <w:r>
        <w:rPr>
          <w:rStyle w:val="VerbatimChar"/>
        </w:rPr>
        <w:t>## replace the existing scale.</w:t>
      </w:r>
    </w:p>
    <w:p w14:paraId="2786FC85" w14:textId="77777777" w:rsidR="00E45361" w:rsidRDefault="00B86A4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00923D28" w14:textId="77777777" w:rsidR="00E45361" w:rsidRDefault="00B86A40">
      <w:pPr>
        <w:pStyle w:val="SourceCode"/>
      </w:pPr>
      <w:r>
        <w:rPr>
          <w:rStyle w:val="VerbatimChar"/>
        </w:rPr>
        <w:lastRenderedPageBreak/>
        <w:t>##             used    (Mb) gc trigger    (Mb)  max used    (Mb)</w:t>
      </w:r>
      <w:r>
        <w:br/>
      </w:r>
      <w:r>
        <w:rPr>
          <w:rStyle w:val="VerbatimChar"/>
        </w:rPr>
        <w:t>## Ncells 245601383 13116.6  525768691 28079.1 248420761 13267.1</w:t>
      </w:r>
      <w:r>
        <w:br/>
      </w:r>
      <w:r>
        <w:rPr>
          <w:rStyle w:val="VerbatimChar"/>
        </w:rPr>
        <w:t>## Vcells 306887361  2341.4  648174646  4945.2 600448944  4581.1</w:t>
      </w:r>
    </w:p>
    <w:p w14:paraId="0540DBE9" w14:textId="77777777" w:rsidR="00E45361" w:rsidRDefault="00B86A40">
      <w:pPr>
        <w:pStyle w:val="FirstParagraph"/>
      </w:pPr>
      <w:r>
        <w:t xml:space="preserve">#Main text - Figure 3. Partial dependence plots </w:t>
      </w:r>
      <w:r>
        <w:rPr>
          <w:noProof/>
        </w:rPr>
        <w:drawing>
          <wp:inline distT="0" distB="0" distL="0" distR="0" wp14:anchorId="690D3F85" wp14:editId="3C4AAE27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tabres_files/figure-docx/partial-dependenc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07EA08" wp14:editId="02AA02E9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tabres_files/figure-docx/partial-dependence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3E5B7E" wp14:editId="2648C91E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tabres_files/figure-docx/partial-dependence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12BDA" w14:textId="77777777" w:rsidR="00E45361" w:rsidRDefault="00B86A4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NULL</w:t>
      </w:r>
    </w:p>
    <w:p w14:paraId="733BFDA0" w14:textId="77777777" w:rsidR="00E45361" w:rsidRDefault="00B86A40">
      <w:pPr>
        <w:pStyle w:val="FirstParagraph"/>
      </w:pPr>
      <w:r>
        <w:rPr>
          <w:noProof/>
        </w:rPr>
        <w:lastRenderedPageBreak/>
        <w:drawing>
          <wp:inline distT="0" distB="0" distL="0" distR="0" wp14:anchorId="5158544C" wp14:editId="44A6BDA1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tabres_files/figure-docx/partial-dependence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C5910B" wp14:editId="755A3EBD">
            <wp:extent cx="5334000" cy="5334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tabres_files/figure-docx/partial-dependence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25E082" wp14:editId="22229AD8">
            <wp:extent cx="5334000" cy="5334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tabres_files/figure-docx/partial-dependence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DE337" w14:textId="77777777" w:rsidR="00E45361" w:rsidRDefault="00B86A4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NULL</w:t>
      </w:r>
    </w:p>
    <w:p w14:paraId="7B828F6A" w14:textId="77777777" w:rsidR="00E45361" w:rsidRDefault="00B86A40">
      <w:pPr>
        <w:pStyle w:val="SourceCode"/>
      </w:pPr>
      <w:r>
        <w:rPr>
          <w:rStyle w:val="VerbatimChar"/>
        </w:rPr>
        <w:t>##             used    (Mb) gc trigger    (Mb)  max used    (Mb)</w:t>
      </w:r>
      <w:r>
        <w:br/>
      </w:r>
      <w:r>
        <w:rPr>
          <w:rStyle w:val="VerbatimChar"/>
        </w:rPr>
        <w:t>## Ncells 246488446 13164.0  525768691 28079.1 254741914 13604.7</w:t>
      </w:r>
      <w:r>
        <w:br/>
      </w:r>
      <w:r>
        <w:rPr>
          <w:rStyle w:val="VerbatimChar"/>
        </w:rPr>
        <w:t>## Vcells 313534198  2392.1  648174646  4945.2 600448944  4581.1</w:t>
      </w:r>
    </w:p>
    <w:p w14:paraId="5AC4DEED" w14:textId="77777777" w:rsidR="00E45361" w:rsidRDefault="00B86A40">
      <w:pPr>
        <w:pStyle w:val="FirstParagraph"/>
      </w:pPr>
      <w:r>
        <w:lastRenderedPageBreak/>
        <w:t xml:space="preserve">#Methods - Figure 3 A. Predictions uncertainty by metavariable and environment </w:t>
      </w:r>
      <w:r>
        <w:rPr>
          <w:noProof/>
        </w:rPr>
        <w:drawing>
          <wp:inline distT="0" distB="0" distL="0" distR="0" wp14:anchorId="249B0C1D" wp14:editId="6B2C7E7D">
            <wp:extent cx="5334000" cy="5334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tabres_files/figure-docx/prediction-uncertainty-by-variabl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90908" w14:textId="77777777" w:rsidR="00E45361" w:rsidRDefault="00B86A40">
      <w:pPr>
        <w:pStyle w:val="SourceCode"/>
      </w:pPr>
      <w:r>
        <w:rPr>
          <w:rStyle w:val="VerbatimChar"/>
        </w:rPr>
        <w:t>##             used    (Mb) gc trigger    (Mb)  max used    (Mb)</w:t>
      </w:r>
      <w:r>
        <w:br/>
      </w:r>
      <w:r>
        <w:rPr>
          <w:rStyle w:val="VerbatimChar"/>
        </w:rPr>
        <w:t>## Ncells 245736058 13123.8  525768691 28079.1 256484917 13697.8</w:t>
      </w:r>
      <w:r>
        <w:br/>
      </w:r>
      <w:r>
        <w:rPr>
          <w:rStyle w:val="VerbatimChar"/>
        </w:rPr>
        <w:t>## Vcells 307612457  2346.9  648174646  4945.2 600448944  4581.1</w:t>
      </w:r>
    </w:p>
    <w:p w14:paraId="68CC5710" w14:textId="77777777" w:rsidR="00E45361" w:rsidRDefault="00B86A40">
      <w:pPr>
        <w:pStyle w:val="FirstParagraph"/>
      </w:pPr>
      <w:r>
        <w:t>#Final binned summary statistics for split model approach(&lt; 10 and &gt;= 1)</w:t>
      </w:r>
    </w:p>
    <w:p w14:paraId="0234F4E1" w14:textId="77777777" w:rsidR="00E45361" w:rsidRDefault="00B86A40">
      <w:pPr>
        <w:pStyle w:val="SourceCode"/>
      </w:pPr>
      <w:r>
        <w:rPr>
          <w:rStyle w:val="VerbatimChar"/>
        </w:rPr>
        <w:t>## [1] "Split model approach: 3-fold non-spatial CV"</w:t>
      </w:r>
    </w:p>
    <w:p w14:paraId="44A31D13" w14:textId="77777777" w:rsidR="00E45361" w:rsidRDefault="00B86A40">
      <w:pPr>
        <w:pStyle w:val="SourceCode"/>
      </w:pPr>
      <w:r>
        <w:rPr>
          <w:rStyle w:val="VerbatimChar"/>
        </w:rPr>
        <w:t>## [1] "Overal bacc:0.9"</w:t>
      </w:r>
    </w:p>
    <w:tbl>
      <w:tblPr>
        <w:tblStyle w:val="Table"/>
        <w:tblW w:w="972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45361" w14:paraId="19EF25FD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F4A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2B6D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ste0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CED7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r_confu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F7B4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e_confu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9F6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scla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057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n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E58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e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E11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3EE0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dtrue_inter</w:t>
            </w:r>
          </w:p>
        </w:tc>
      </w:tr>
      <w:tr w:rsidR="00E45361" w14:paraId="2F83C70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10B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6233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-0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1264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|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762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|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6B5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3BD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099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4F3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B37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|78</w:t>
            </w:r>
          </w:p>
        </w:tc>
      </w:tr>
      <w:tr w:rsidR="00E45361" w14:paraId="0B7AF31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665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DEE4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-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BC27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2|5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EFAA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|5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2F3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7B2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172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DF0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C4F4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|39</w:t>
            </w:r>
          </w:p>
        </w:tc>
      </w:tr>
      <w:tr w:rsidR="00E45361" w14:paraId="203B159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BD8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B85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9.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5BCF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0|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E537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1|12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629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738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0E8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1D9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449A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|30</w:t>
            </w:r>
          </w:p>
        </w:tc>
      </w:tr>
      <w:tr w:rsidR="00E45361" w14:paraId="39F9036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80E0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024D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1-99.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36D8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5|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DD12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2|14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E6B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CBF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AA0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7DA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5505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|11</w:t>
            </w:r>
          </w:p>
        </w:tc>
      </w:tr>
      <w:tr w:rsidR="00E45361" w14:paraId="21C3321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598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D5A7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5-989.3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54CD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|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2CA6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|75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A83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CD2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C5CE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584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CA64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|4</w:t>
            </w:r>
          </w:p>
        </w:tc>
      </w:tr>
      <w:tr w:rsidR="00E45361" w14:paraId="1BD656E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6008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E7F1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4.09-9514.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ED64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|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FF0E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|1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8EE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F4E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CA4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39D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5DB2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|1</w:t>
            </w:r>
          </w:p>
        </w:tc>
      </w:tr>
      <w:tr w:rsidR="00E45361" w14:paraId="272C8D5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13B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D3DE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60.39-173274.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D10B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|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682F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|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9F7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5FE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A8A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99E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F2CF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|0</w:t>
            </w:r>
          </w:p>
        </w:tc>
      </w:tr>
      <w:tr w:rsidR="00E45361" w14:paraId="58E25DD7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82B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F7FB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l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2ED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33|15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4169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0|415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4CD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58A7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EFD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E4A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1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641A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|21</w:t>
            </w:r>
          </w:p>
        </w:tc>
      </w:tr>
    </w:tbl>
    <w:p w14:paraId="7F36F2B1" w14:textId="77777777" w:rsidR="00E45361" w:rsidRDefault="00B86A40">
      <w:pPr>
        <w:pStyle w:val="SourceCode"/>
      </w:pPr>
      <w:r>
        <w:rPr>
          <w:rStyle w:val="VerbatimChar"/>
        </w:rPr>
        <w:t>## [1] "Slit model approach: 40-fold spatial CV"</w:t>
      </w:r>
    </w:p>
    <w:p w14:paraId="7A097E96" w14:textId="77777777" w:rsidR="00E45361" w:rsidRDefault="00B86A40">
      <w:pPr>
        <w:pStyle w:val="SourceCode"/>
      </w:pPr>
      <w:r>
        <w:rPr>
          <w:rStyle w:val="VerbatimChar"/>
        </w:rPr>
        <w:t>## [1] "Overal bacc:0.86"</w:t>
      </w:r>
    </w:p>
    <w:tbl>
      <w:tblPr>
        <w:tblStyle w:val="Table"/>
        <w:tblW w:w="972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45361" w14:paraId="69D2F22C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A3E4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4C28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ste0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8660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r_confu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DF27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e_confu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C22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scla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10C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n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C37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e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D8C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897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dtrue_inter</w:t>
            </w:r>
          </w:p>
        </w:tc>
      </w:tr>
      <w:tr w:rsidR="00E45361" w14:paraId="30681DC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176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D71E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-0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89C2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|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BD5E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|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975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CA7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2E6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3CA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0090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|78</w:t>
            </w:r>
          </w:p>
        </w:tc>
      </w:tr>
      <w:tr w:rsidR="00E45361" w14:paraId="532FDAE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B1D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7131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-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5247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0|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4B66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|4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691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818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028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5A1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F997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|39</w:t>
            </w:r>
          </w:p>
        </w:tc>
      </w:tr>
      <w:tr w:rsidR="00E45361" w14:paraId="763B472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D93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EEEE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9.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0484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9|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160E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1|117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020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CE5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6BD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D40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39A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|30</w:t>
            </w:r>
          </w:p>
        </w:tc>
      </w:tr>
      <w:tr w:rsidR="00E45361" w14:paraId="5C3D1C5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62A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C1B2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1-99.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B837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3|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E1D5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7|14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8F2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5DB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506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A44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6162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|11</w:t>
            </w:r>
          </w:p>
        </w:tc>
      </w:tr>
      <w:tr w:rsidR="00E45361" w14:paraId="27D5006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593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4565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5-989.3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140D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|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14DE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|76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649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137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5FA6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325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C6D2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|4</w:t>
            </w:r>
          </w:p>
        </w:tc>
      </w:tr>
      <w:tr w:rsidR="00E45361" w14:paraId="65B1B08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D84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954B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4.09-9514.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4BD8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|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819A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|1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D9A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731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E49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2D5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ADF9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|1</w:t>
            </w:r>
          </w:p>
        </w:tc>
      </w:tr>
      <w:tr w:rsidR="00E45361" w14:paraId="0E04665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DF5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97DE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60.39-173274.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FAE6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|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29B0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|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348A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7A7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662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049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B839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|0</w:t>
            </w:r>
          </w:p>
        </w:tc>
      </w:tr>
      <w:tr w:rsidR="00E45361" w14:paraId="417443BB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7D9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4441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l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4A93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39|24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C05F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7|411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E63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B91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CDA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3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86C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1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739E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|21</w:t>
            </w:r>
          </w:p>
        </w:tc>
      </w:tr>
    </w:tbl>
    <w:p w14:paraId="2457325B" w14:textId="77777777" w:rsidR="00E45361" w:rsidRDefault="00B86A40">
      <w:pPr>
        <w:pStyle w:val="FirstParagraph"/>
      </w:pPr>
      <w:r>
        <w:t>#Binned summary statistics for single model approach</w:t>
      </w:r>
    </w:p>
    <w:p w14:paraId="4033833B" w14:textId="77777777" w:rsidR="00E45361" w:rsidRDefault="00B86A40">
      <w:pPr>
        <w:pStyle w:val="SourceCode"/>
      </w:pPr>
      <w:r>
        <w:rPr>
          <w:rStyle w:val="VerbatimChar"/>
        </w:rPr>
        <w:t>## [1] "Single model approach: 3-fold non-&lt;U+2663&gt;spatial CV"</w:t>
      </w:r>
    </w:p>
    <w:tbl>
      <w:tblPr>
        <w:tblStyle w:val="Table"/>
        <w:tblW w:w="972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45361" w14:paraId="5BA1E286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E54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781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ste0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00D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r_confu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5A6D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e_confu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DF8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scla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1EB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n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850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e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663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79A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dtrue_inter</w:t>
            </w:r>
          </w:p>
        </w:tc>
      </w:tr>
      <w:tr w:rsidR="00E45361" w14:paraId="23D36AE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C28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6A74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-0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B2D7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|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C521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|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66C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AD8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2FC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55F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AA97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|78</w:t>
            </w:r>
          </w:p>
        </w:tc>
      </w:tr>
      <w:tr w:rsidR="00E45361" w14:paraId="33B72FB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82C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59BE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-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A461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3|4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05BB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|4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ADB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33F7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7AB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E08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28E3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|39</w:t>
            </w:r>
          </w:p>
        </w:tc>
      </w:tr>
      <w:tr w:rsidR="00E45361" w14:paraId="2E9B805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F82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64F2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9.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7F04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8|6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A7EF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3|12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648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C2D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D86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5CB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CA46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|30</w:t>
            </w:r>
          </w:p>
        </w:tc>
      </w:tr>
      <w:tr w:rsidR="00E45361" w14:paraId="690E749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79F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C174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1-99.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5A27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6|3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64E0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|147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C2F3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B64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983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B95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5CB8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|11</w:t>
            </w:r>
          </w:p>
        </w:tc>
      </w:tr>
      <w:tr w:rsidR="00E45361" w14:paraId="377DBAF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C21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902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5-989.3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F1F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|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AC6B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|76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5C6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EDC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E31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B58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1881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|4</w:t>
            </w:r>
          </w:p>
        </w:tc>
      </w:tr>
      <w:tr w:rsidR="00E45361" w14:paraId="7714136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B22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611A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4.09-9514.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0381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|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3BC7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|1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113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302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C7D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461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251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|1</w:t>
            </w:r>
          </w:p>
        </w:tc>
      </w:tr>
      <w:tr w:rsidR="00E45361" w14:paraId="7A669A2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8D0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DCB4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60.39-173274.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B968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|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A233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|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6BA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C69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DDB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9A3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E7DA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|0</w:t>
            </w:r>
          </w:p>
        </w:tc>
      </w:tr>
      <w:tr w:rsidR="00E45361" w14:paraId="56BD5349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580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055F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l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DE06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40|14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6D82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9|414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F89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4FB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2A2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900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1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F91E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|21</w:t>
            </w:r>
          </w:p>
        </w:tc>
      </w:tr>
    </w:tbl>
    <w:p w14:paraId="383107D6" w14:textId="77777777" w:rsidR="00E45361" w:rsidRDefault="00B86A40">
      <w:pPr>
        <w:pStyle w:val="SourceCode"/>
      </w:pPr>
      <w:r>
        <w:rPr>
          <w:rStyle w:val="VerbatimChar"/>
        </w:rPr>
        <w:t>##             used    (Mb) gc trigger    (Mb)  max used    (Mb)</w:t>
      </w:r>
      <w:r>
        <w:br/>
      </w:r>
      <w:r>
        <w:rPr>
          <w:rStyle w:val="VerbatimChar"/>
        </w:rPr>
        <w:t>## Ncells 245644287 13118.9  525768691 28079.1 356151104 19020.6</w:t>
      </w:r>
      <w:r>
        <w:br/>
      </w:r>
      <w:r>
        <w:rPr>
          <w:rStyle w:val="VerbatimChar"/>
        </w:rPr>
        <w:t>## Vcells 310585343  2369.6  648174646  4945.2 600448944  4581.1</w:t>
      </w:r>
    </w:p>
    <w:p w14:paraId="4C06814C" w14:textId="77777777" w:rsidR="00E45361" w:rsidRDefault="00B86A40">
      <w:pPr>
        <w:pStyle w:val="FirstParagraph"/>
      </w:pPr>
      <w:r>
        <w:t>#Basin-level accuracy and bias plots</w:t>
      </w:r>
    </w:p>
    <w:p w14:paraId="309B114F" w14:textId="77777777" w:rsidR="00E45361" w:rsidRDefault="00B86A4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47F3CF3A" w14:textId="77777777" w:rsidR="00E45361" w:rsidRDefault="00B86A4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6F61C181" w14:textId="77777777" w:rsidR="00E45361" w:rsidRDefault="00B86A40">
      <w:pPr>
        <w:pStyle w:val="SourceCode"/>
      </w:pPr>
      <w:r>
        <w:rPr>
          <w:rStyle w:val="VerbatimChar"/>
        </w:rPr>
        <w:t>##             used    (Mb) gc trigger    (Mb)  max used    (Mb)</w:t>
      </w:r>
      <w:r>
        <w:br/>
      </w:r>
      <w:r>
        <w:rPr>
          <w:rStyle w:val="VerbatimChar"/>
        </w:rPr>
        <w:t>## Ncells 246045566 13140.3  525768691 28079.1 356151104 19020.6</w:t>
      </w:r>
      <w:r>
        <w:br/>
      </w:r>
      <w:r>
        <w:rPr>
          <w:rStyle w:val="VerbatimChar"/>
        </w:rPr>
        <w:t>## Vcells 408570222  3117.2  648174646  4945.2 600448944  4581.1</w:t>
      </w:r>
    </w:p>
    <w:p w14:paraId="14495F1D" w14:textId="77777777" w:rsidR="00E45361" w:rsidRDefault="00B86A40">
      <w:pPr>
        <w:pStyle w:val="FirstParagraph"/>
      </w:pPr>
      <w:r>
        <w:t>#Comparison of results with regional-national estimates</w:t>
      </w:r>
    </w:p>
    <w:p w14:paraId="5DD288B7" w14:textId="77777777" w:rsidR="00E45361" w:rsidRDefault="00B86A40">
      <w:pPr>
        <w:pStyle w:val="SourceCode"/>
      </w:pPr>
      <w:r>
        <w:rPr>
          <w:rStyle w:val="VerbatimChar"/>
        </w:rPr>
        <w:t>## Warning in if (!expand) {: the condition has length &gt; 1 and only the first</w:t>
      </w:r>
      <w:r>
        <w:br/>
      </w:r>
      <w:r>
        <w:rPr>
          <w:rStyle w:val="VerbatimChar"/>
        </w:rPr>
        <w:t>## element will be used</w:t>
      </w:r>
      <w:r>
        <w:br/>
      </w:r>
      <w:r>
        <w:br/>
      </w:r>
      <w:r>
        <w:rPr>
          <w:rStyle w:val="VerbatimChar"/>
        </w:rPr>
        <w:t>## Warning in if (!expand) {: the condition has length &gt; 1 and only the first</w:t>
      </w:r>
      <w:r>
        <w:br/>
      </w:r>
      <w:r>
        <w:rPr>
          <w:rStyle w:val="VerbatimChar"/>
        </w:rPr>
        <w:t>## element will be used</w:t>
      </w:r>
    </w:p>
    <w:p w14:paraId="70D3C29F" w14:textId="77777777" w:rsidR="00E45361" w:rsidRDefault="00B86A40">
      <w:pPr>
        <w:pStyle w:val="FirstParagraph"/>
      </w:pPr>
      <w:r>
        <w:rPr>
          <w:noProof/>
        </w:rPr>
        <w:lastRenderedPageBreak/>
        <w:drawing>
          <wp:inline distT="0" distB="0" distL="0" distR="0" wp14:anchorId="24FD65F7" wp14:editId="283D8594">
            <wp:extent cx="4579632" cy="1007519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tabres_files/figure-docx/comparison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1007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E4E6B" w14:textId="77777777" w:rsidR="00E45361" w:rsidRDefault="00B86A40">
      <w:pPr>
        <w:pStyle w:val="SourceCode"/>
      </w:pPr>
      <w:r>
        <w:rPr>
          <w:rStyle w:val="VerbatimChar"/>
        </w:rPr>
        <w:lastRenderedPageBreak/>
        <w:t>## [1] "Data for comparison: US - all"</w:t>
      </w:r>
    </w:p>
    <w:tbl>
      <w:tblPr>
        <w:tblStyle w:val="Table"/>
        <w:tblW w:w="540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E45361" w14:paraId="656062F6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30DB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17A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04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sumlength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1B2D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6CF6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format</w:t>
            </w:r>
          </w:p>
        </w:tc>
      </w:tr>
      <w:tr w:rsidR="00E45361" w14:paraId="23F8E64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1537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B6C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.404287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D9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74335.9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59FB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D2B0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- 0.1</w:t>
            </w:r>
          </w:p>
        </w:tc>
      </w:tr>
      <w:tr w:rsidR="00E45361" w14:paraId="1576A06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68B0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175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.09833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37C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3703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369E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236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- 0.1</w:t>
            </w:r>
          </w:p>
        </w:tc>
      </w:tr>
      <w:tr w:rsidR="00E45361" w14:paraId="5F02359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5123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8D7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.41905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DAB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14114.25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B6A2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5CF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 - 0</w:t>
            </w:r>
          </w:p>
        </w:tc>
      </w:tr>
      <w:tr w:rsidR="00E45361" w14:paraId="07A10EA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DBA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EA9B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.09983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115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9102.4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13D1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254E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 - 0</w:t>
            </w:r>
          </w:p>
        </w:tc>
      </w:tr>
      <w:tr w:rsidR="00E45361" w14:paraId="4B3034E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C98A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913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382035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C2E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0379.13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A92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3675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- 9</w:t>
            </w:r>
          </w:p>
        </w:tc>
      </w:tr>
      <w:tr w:rsidR="00E45361" w14:paraId="7AA9F98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A095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501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.789186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3D2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8646.1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DF75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6DC3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- 9</w:t>
            </w:r>
          </w:p>
        </w:tc>
      </w:tr>
      <w:tr w:rsidR="00E45361" w14:paraId="1434369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66C9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087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79909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4EE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8635.64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DFDE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19CA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99</w:t>
            </w:r>
          </w:p>
        </w:tc>
      </w:tr>
      <w:tr w:rsidR="00E45361" w14:paraId="5D1C135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F435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6CC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.81551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9B6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2846.7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80A9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B86B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99</w:t>
            </w:r>
          </w:p>
        </w:tc>
      </w:tr>
      <w:tr w:rsidR="00E45361" w14:paraId="4C39443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EC9E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529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2212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8C5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704.3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00E6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5903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2282729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A2C4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23C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944486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FFD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914.5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E470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71A8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689191E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386E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B9A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D0B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86.5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F158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9D01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3A6B5FB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6E23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16A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254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03.2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84F5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84F6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741557A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2B60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E3B9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175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31.4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7313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8C6F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0 - 99999</w:t>
            </w:r>
          </w:p>
        </w:tc>
      </w:tr>
      <w:tr w:rsidR="00E45361" w14:paraId="15BC823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099C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847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47B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86.0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B10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10D0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0 - 99999</w:t>
            </w:r>
          </w:p>
        </w:tc>
      </w:tr>
      <w:tr w:rsidR="00E45361" w14:paraId="678CBD3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BF07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5BE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25640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B84D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4CD2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02EB6" w14:textId="77777777" w:rsidR="00E45361" w:rsidRDefault="00E45361">
            <w:pPr>
              <w:spacing w:before="40" w:after="40"/>
              <w:ind w:left="100" w:right="100"/>
            </w:pPr>
          </w:p>
        </w:tc>
      </w:tr>
      <w:tr w:rsidR="00E45361" w14:paraId="71F72A25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4545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4EB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.568543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46E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EEEF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1B5C5" w14:textId="77777777" w:rsidR="00E45361" w:rsidRDefault="00E45361">
            <w:pPr>
              <w:spacing w:before="40" w:after="40"/>
              <w:ind w:left="100" w:right="100"/>
            </w:pPr>
          </w:p>
        </w:tc>
      </w:tr>
    </w:tbl>
    <w:p w14:paraId="3218B6B8" w14:textId="77777777" w:rsidR="00E45361" w:rsidRDefault="00B86A40">
      <w:pPr>
        <w:pStyle w:val="SourceCode"/>
      </w:pPr>
      <w:r>
        <w:rPr>
          <w:rStyle w:val="VerbatimChar"/>
        </w:rPr>
        <w:t>## [1] "Data for comparison: US - no artificial"</w:t>
      </w:r>
    </w:p>
    <w:tbl>
      <w:tblPr>
        <w:tblStyle w:val="Table"/>
        <w:tblW w:w="540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E45361" w14:paraId="33A6C101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66C4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bi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421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FB3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sumlength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C76B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260C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format</w:t>
            </w:r>
          </w:p>
        </w:tc>
      </w:tr>
      <w:tr w:rsidR="00E45361" w14:paraId="5968ED2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704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94F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2.2407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E329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01219.4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6AB1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F381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- 0.1</w:t>
            </w:r>
          </w:p>
        </w:tc>
      </w:tr>
      <w:tr w:rsidR="00E45361" w14:paraId="682BD73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DEC1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73E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.09833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7DA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3703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EB76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069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- 0.1</w:t>
            </w:r>
          </w:p>
        </w:tc>
      </w:tr>
      <w:tr w:rsidR="00E45361" w14:paraId="5A63C1F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B6FE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1E4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.8227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1A0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52858.8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C4A2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6854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 - 0</w:t>
            </w:r>
          </w:p>
        </w:tc>
      </w:tr>
      <w:tr w:rsidR="00E45361" w14:paraId="48ECFBF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5246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17C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.0998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3E2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9102.4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5019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B0D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 - 0</w:t>
            </w:r>
          </w:p>
        </w:tc>
      </w:tr>
      <w:tr w:rsidR="00E45361" w14:paraId="51E97F7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AF6B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6B4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0558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66D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1190.0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10F3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2A82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- 9</w:t>
            </w:r>
          </w:p>
        </w:tc>
      </w:tr>
      <w:tr w:rsidR="00E45361" w14:paraId="4F8399C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CB56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805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.7891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4BF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8646.1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AED2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882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- 9</w:t>
            </w:r>
          </w:p>
        </w:tc>
      </w:tr>
      <w:tr w:rsidR="00E45361" w14:paraId="0FD6A28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080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35F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9204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688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402.7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9F1D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066D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99</w:t>
            </w:r>
          </w:p>
        </w:tc>
      </w:tr>
      <w:tr w:rsidR="00E45361" w14:paraId="24B3142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6972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243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.8155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CFC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2846.7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91D6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AC9F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99</w:t>
            </w:r>
          </w:p>
        </w:tc>
      </w:tr>
      <w:tr w:rsidR="00E45361" w14:paraId="6EE78EB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9B71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20F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2130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B1E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56.5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4F42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7F24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47EBC19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A465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84A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9444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CDA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914.5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4CD2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F3B1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38AE8D0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EB9F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FFE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919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7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A6EB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73CA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6A8A401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57F3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E3E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E94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03.2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61BD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75CA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7996673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8BE5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BEF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0487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86.0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96B9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0DEF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0 - 99999</w:t>
            </w:r>
          </w:p>
        </w:tc>
      </w:tr>
      <w:tr w:rsidR="00E45361" w14:paraId="4CA2C71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3BA9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A49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.6832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F70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7756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0308A" w14:textId="77777777" w:rsidR="00E45361" w:rsidRDefault="00E45361">
            <w:pPr>
              <w:spacing w:before="40" w:after="40"/>
              <w:ind w:left="100" w:right="100"/>
            </w:pPr>
          </w:p>
        </w:tc>
      </w:tr>
      <w:tr w:rsidR="00E45361" w14:paraId="58BB2ADB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DB17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D63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.56854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557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16B6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1FB86" w14:textId="77777777" w:rsidR="00E45361" w:rsidRDefault="00E45361">
            <w:pPr>
              <w:spacing w:before="40" w:after="40"/>
              <w:ind w:left="100" w:right="100"/>
            </w:pPr>
          </w:p>
        </w:tc>
      </w:tr>
    </w:tbl>
    <w:p w14:paraId="1F67F1F8" w14:textId="77777777" w:rsidR="00E45361" w:rsidRDefault="00B86A40">
      <w:pPr>
        <w:pStyle w:val="SourceCode"/>
      </w:pPr>
      <w:r>
        <w:rPr>
          <w:rStyle w:val="VerbatimChar"/>
        </w:rPr>
        <w:t>## [1] "Data for comparison: France"</w:t>
      </w:r>
    </w:p>
    <w:tbl>
      <w:tblPr>
        <w:tblStyle w:val="Table"/>
        <w:tblW w:w="540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E45361" w14:paraId="26648109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A8BD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37B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DAB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sumlength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A3A3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8698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format</w:t>
            </w:r>
          </w:p>
        </w:tc>
      </w:tr>
      <w:tr w:rsidR="00E45361" w14:paraId="42C832A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703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A69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.34561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D08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671.3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CCAA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694D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- 0.1</w:t>
            </w:r>
          </w:p>
        </w:tc>
      </w:tr>
      <w:tr w:rsidR="00E45361" w14:paraId="3C5EFC6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CF06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EE2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275626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5CF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41.9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62E3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840E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- 0.1</w:t>
            </w:r>
          </w:p>
        </w:tc>
      </w:tr>
      <w:tr w:rsidR="00E45361" w14:paraId="7C6A27A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568B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DF2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86655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B5C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7633.8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A001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1F1E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 - 0</w:t>
            </w:r>
          </w:p>
        </w:tc>
      </w:tr>
      <w:tr w:rsidR="00E45361" w14:paraId="129AE72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DBE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044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87099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6E1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413.4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4490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29F0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 - 0</w:t>
            </w:r>
          </w:p>
        </w:tc>
      </w:tr>
      <w:tr w:rsidR="00E45361" w14:paraId="5C76A27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3357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7C0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156973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60C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726.9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B694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24F3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- 9</w:t>
            </w:r>
          </w:p>
        </w:tc>
      </w:tr>
      <w:tr w:rsidR="00E45361" w14:paraId="5280B34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377C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647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23690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1E9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964.8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E9A1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B1E2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- 9</w:t>
            </w:r>
          </w:p>
        </w:tc>
      </w:tr>
      <w:tr w:rsidR="00E45361" w14:paraId="4871988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AA75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1F0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2525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9CD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859.5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B70A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D48D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99</w:t>
            </w:r>
          </w:p>
        </w:tc>
      </w:tr>
      <w:tr w:rsidR="00E45361" w14:paraId="09A7E97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58D9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6DC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0795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425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685.2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CFB3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DE00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99</w:t>
            </w:r>
          </w:p>
        </w:tc>
      </w:tr>
      <w:tr w:rsidR="00E45361" w14:paraId="0985751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48FB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A21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B19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65.8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0516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0B8F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45BE313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9A93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E06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C07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74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CEC4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0216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092150C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267F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C40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1EE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6.95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91B2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3F66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1E8CDB1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37C1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D3E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EBA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2.3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7664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A737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62BEFC4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D4AE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E97E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86148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6E7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42D0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10FFB" w14:textId="77777777" w:rsidR="00E45361" w:rsidRDefault="00E45361">
            <w:pPr>
              <w:spacing w:before="40" w:after="40"/>
              <w:ind w:left="100" w:right="100"/>
            </w:pPr>
          </w:p>
        </w:tc>
      </w:tr>
      <w:tr w:rsidR="00E45361" w14:paraId="1B81E886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21A4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7A6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99040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AEF3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70DA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2C9BC" w14:textId="77777777" w:rsidR="00E45361" w:rsidRDefault="00E45361">
            <w:pPr>
              <w:spacing w:before="40" w:after="40"/>
              <w:ind w:left="100" w:right="100"/>
            </w:pPr>
          </w:p>
        </w:tc>
      </w:tr>
    </w:tbl>
    <w:p w14:paraId="61C20B22" w14:textId="77777777" w:rsidR="00E45361" w:rsidRDefault="00B86A40">
      <w:pPr>
        <w:pStyle w:val="SourceCode"/>
      </w:pPr>
      <w:r>
        <w:rPr>
          <w:rStyle w:val="VerbatimChar"/>
        </w:rPr>
        <w:t>## [1] "Data for comparison: Australia"</w:t>
      </w:r>
    </w:p>
    <w:tbl>
      <w:tblPr>
        <w:tblStyle w:val="Table"/>
        <w:tblW w:w="540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E45361" w14:paraId="79D97235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208D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B0D9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5CE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sumlength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0F96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B9B1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format</w:t>
            </w:r>
          </w:p>
        </w:tc>
      </w:tr>
      <w:tr w:rsidR="00E45361" w14:paraId="6272F2E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45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D0F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.7047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5D4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0831.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75B9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ali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0B4B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100</w:t>
            </w:r>
          </w:p>
        </w:tc>
      </w:tr>
      <w:tr w:rsidR="00E45361" w14:paraId="3CF14FF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C865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B9B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.991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568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9660.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6226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3B77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100</w:t>
            </w:r>
          </w:p>
        </w:tc>
      </w:tr>
      <w:tr w:rsidR="00E45361" w14:paraId="040CC27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51EA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6C7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7.3024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81FB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0980.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4EA3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ali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B530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7220AC8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CBB9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5C6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.226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FC3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3102.7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840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2602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7BDF484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8E0B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17C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.529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6F2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2922.9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436B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ali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3793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248A06A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45C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D87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.530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05D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227.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5ABC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AEE0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3A94FD4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E813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03C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.2727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D31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357.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2BA9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ali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C76C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0 - 99999</w:t>
            </w:r>
          </w:p>
        </w:tc>
      </w:tr>
      <w:tr w:rsidR="00E45361" w14:paraId="4790345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4FF3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058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1.572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2EA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489.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C807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889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0 - 99999</w:t>
            </w:r>
          </w:p>
        </w:tc>
      </w:tr>
      <w:tr w:rsidR="00E45361" w14:paraId="753891F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404D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B21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.933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219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177.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2A93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ali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3A7C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e+05 - 999999</w:t>
            </w:r>
          </w:p>
        </w:tc>
      </w:tr>
      <w:tr w:rsidR="00E45361" w14:paraId="330B3B2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3FF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DC4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.894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44E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91.6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CF20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D113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e+05 - 999999</w:t>
            </w:r>
          </w:p>
        </w:tc>
      </w:tr>
      <w:tr w:rsidR="00E45361" w14:paraId="6B5C5C9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A54B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1A8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.847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0BE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5216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ali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F37CC" w14:textId="77777777" w:rsidR="00E45361" w:rsidRDefault="00E45361">
            <w:pPr>
              <w:spacing w:before="40" w:after="40"/>
              <w:ind w:left="100" w:right="100"/>
            </w:pPr>
          </w:p>
        </w:tc>
      </w:tr>
      <w:tr w:rsidR="00E45361" w14:paraId="5F1AC471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99B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AB3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.1362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EDA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C075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1669F" w14:textId="77777777" w:rsidR="00E45361" w:rsidRDefault="00E45361">
            <w:pPr>
              <w:spacing w:before="40" w:after="40"/>
              <w:ind w:left="100" w:right="100"/>
            </w:pPr>
          </w:p>
        </w:tc>
      </w:tr>
    </w:tbl>
    <w:p w14:paraId="20EF10D3" w14:textId="77777777" w:rsidR="00E45361" w:rsidRDefault="00B86A40">
      <w:pPr>
        <w:pStyle w:val="SourceCode"/>
      </w:pPr>
      <w:r>
        <w:rPr>
          <w:rStyle w:val="VerbatimChar"/>
        </w:rPr>
        <w:t>## Warning in remove(ft_plot): object 'ft_plot' not found</w:t>
      </w:r>
    </w:p>
    <w:p w14:paraId="0E65261A" w14:textId="77777777" w:rsidR="00E45361" w:rsidRDefault="00B86A40">
      <w:pPr>
        <w:pStyle w:val="SourceCode"/>
      </w:pPr>
      <w:r>
        <w:rPr>
          <w:rStyle w:val="VerbatimChar"/>
        </w:rPr>
        <w:t>##             used    (Mb) gc trigger    (Mb)   max used    (Mb)</w:t>
      </w:r>
      <w:r>
        <w:br/>
      </w:r>
      <w:r>
        <w:rPr>
          <w:rStyle w:val="VerbatimChar"/>
        </w:rPr>
        <w:t>## Ncells 247695692 13228.4  525768691 28079.1  356151104 19020.6</w:t>
      </w:r>
      <w:r>
        <w:br/>
      </w:r>
      <w:r>
        <w:rPr>
          <w:rStyle w:val="VerbatimChar"/>
        </w:rPr>
        <w:t>## Vcells 527464752  4024.3 1367012968 10429.5 1265455587  9654.7</w:t>
      </w:r>
    </w:p>
    <w:p w14:paraId="597376CE" w14:textId="77777777" w:rsidR="00E45361" w:rsidRDefault="00B86A40">
      <w:pPr>
        <w:pStyle w:val="SourceCode"/>
      </w:pPr>
      <w:r>
        <w:rPr>
          <w:rStyle w:val="VerbatimChar"/>
        </w:rPr>
        <w:t>## Warning in if (!expand) {: the condition has length &gt; 1 and only the first</w:t>
      </w:r>
      <w:r>
        <w:br/>
      </w:r>
      <w:r>
        <w:rPr>
          <w:rStyle w:val="VerbatimChar"/>
        </w:rPr>
        <w:t>## element will be used</w:t>
      </w:r>
      <w:r>
        <w:br/>
      </w:r>
      <w:r>
        <w:br/>
      </w:r>
      <w:r>
        <w:rPr>
          <w:rStyle w:val="VerbatimChar"/>
        </w:rPr>
        <w:t>## Warning in if (!expand) {: the condition has length &gt; 1 and only the first</w:t>
      </w:r>
      <w:r>
        <w:br/>
      </w:r>
      <w:r>
        <w:rPr>
          <w:rStyle w:val="VerbatimChar"/>
        </w:rPr>
        <w:t>## element will be used</w:t>
      </w:r>
    </w:p>
    <w:p w14:paraId="3DA1A1FD" w14:textId="77777777" w:rsidR="00E45361" w:rsidRDefault="00B86A40">
      <w:pPr>
        <w:pStyle w:val="FirstParagraph"/>
      </w:pPr>
      <w:r>
        <w:rPr>
          <w:noProof/>
        </w:rPr>
        <w:lastRenderedPageBreak/>
        <w:drawing>
          <wp:inline distT="0" distB="0" distL="0" distR="0" wp14:anchorId="5B3A583B" wp14:editId="6857A4A0">
            <wp:extent cx="4579632" cy="1007519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tabres_files/figure-docx/comparison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1007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048FD" w14:textId="77777777" w:rsidR="00E45361" w:rsidRDefault="00B86A40">
      <w:pPr>
        <w:pStyle w:val="SourceCode"/>
      </w:pPr>
      <w:r>
        <w:rPr>
          <w:rStyle w:val="VerbatimChar"/>
        </w:rPr>
        <w:lastRenderedPageBreak/>
        <w:t>## [1] "Data for comparison, mdur &gt;= 30: US - all"</w:t>
      </w:r>
    </w:p>
    <w:tbl>
      <w:tblPr>
        <w:tblStyle w:val="Table"/>
        <w:tblW w:w="540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E45361" w14:paraId="176FEBFD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D093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6A39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EF5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sumlength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2F60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5A67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format</w:t>
            </w:r>
          </w:p>
        </w:tc>
      </w:tr>
      <w:tr w:rsidR="00E45361" w14:paraId="27403BC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D0AB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03A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.404287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1CE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74335.9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4584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AE00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- 0.1</w:t>
            </w:r>
          </w:p>
        </w:tc>
      </w:tr>
      <w:tr w:rsidR="00E45361" w14:paraId="10E5E24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7B6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572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.33318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37A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3703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EE7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0309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- 0.1</w:t>
            </w:r>
          </w:p>
        </w:tc>
      </w:tr>
      <w:tr w:rsidR="00E45361" w14:paraId="1B28921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5D50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AE3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.41905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1FF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14114.25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1232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F76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 - 0</w:t>
            </w:r>
          </w:p>
        </w:tc>
      </w:tr>
      <w:tr w:rsidR="00E45361" w14:paraId="6F3C475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9E5A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D36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.435877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440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9102.4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7CEB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3450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 - 0</w:t>
            </w:r>
          </w:p>
        </w:tc>
      </w:tr>
      <w:tr w:rsidR="00E45361" w14:paraId="6901DD4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9524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67C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382035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8C8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0379.13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CA42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38A0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- 9</w:t>
            </w:r>
          </w:p>
        </w:tc>
      </w:tr>
      <w:tr w:rsidR="00E45361" w14:paraId="0B44113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26D8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140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.41411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C4C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8646.1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F2B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B5D3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- 9</w:t>
            </w:r>
          </w:p>
        </w:tc>
      </w:tr>
      <w:tr w:rsidR="00E45361" w14:paraId="2795808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5966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851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79909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D12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8635.64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2D08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624F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99</w:t>
            </w:r>
          </w:p>
        </w:tc>
      </w:tr>
      <w:tr w:rsidR="00E45361" w14:paraId="058DA93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0C90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D19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98550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230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2846.7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0C12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520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99</w:t>
            </w:r>
          </w:p>
        </w:tc>
      </w:tr>
      <w:tr w:rsidR="00E45361" w14:paraId="691AD2F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07DB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2AE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2212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62A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704.3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7F94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320B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40467E6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D0AD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535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76383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0F6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914.5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C487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3F90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40E23CE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C19F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D36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368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86.5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EC4C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F09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241130A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8532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AA6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B2A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03.2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DDCE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FB07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51A9CD5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345D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B09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B9C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31.4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F5C7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C34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0 - 99999</w:t>
            </w:r>
          </w:p>
        </w:tc>
      </w:tr>
      <w:tr w:rsidR="00E45361" w14:paraId="66ED0C4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71F3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5DC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25B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86.0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8040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FBB3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0 - 99999</w:t>
            </w:r>
          </w:p>
        </w:tc>
      </w:tr>
      <w:tr w:rsidR="00E45361" w14:paraId="0B0E912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C28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A9F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25640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C31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56C6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D5DA7" w14:textId="77777777" w:rsidR="00E45361" w:rsidRDefault="00E45361">
            <w:pPr>
              <w:spacing w:before="40" w:after="40"/>
              <w:ind w:left="100" w:right="100"/>
            </w:pPr>
          </w:p>
        </w:tc>
      </w:tr>
      <w:tr w:rsidR="00E45361" w14:paraId="112D43BF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37BE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62F7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.936785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849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E94E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369C4" w14:textId="77777777" w:rsidR="00E45361" w:rsidRDefault="00E45361">
            <w:pPr>
              <w:spacing w:before="40" w:after="40"/>
              <w:ind w:left="100" w:right="100"/>
            </w:pPr>
          </w:p>
        </w:tc>
      </w:tr>
    </w:tbl>
    <w:p w14:paraId="108CAB11" w14:textId="77777777" w:rsidR="00E45361" w:rsidRDefault="00B86A40">
      <w:pPr>
        <w:pStyle w:val="SourceCode"/>
      </w:pPr>
      <w:r>
        <w:rPr>
          <w:rStyle w:val="VerbatimChar"/>
        </w:rPr>
        <w:t>## [1] "Data for comparison, mdur &gt;= 30: US - no artificial"</w:t>
      </w:r>
    </w:p>
    <w:tbl>
      <w:tblPr>
        <w:tblStyle w:val="Table"/>
        <w:tblW w:w="540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E45361" w14:paraId="23FC8181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B52E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bi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7B2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D38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sumlength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33CE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41B0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format</w:t>
            </w:r>
          </w:p>
        </w:tc>
      </w:tr>
      <w:tr w:rsidR="00E45361" w14:paraId="0DB84A6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0F5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DC7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2.2407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B7D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01219.4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FF6E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1207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- 0.1</w:t>
            </w:r>
          </w:p>
        </w:tc>
      </w:tr>
      <w:tr w:rsidR="00E45361" w14:paraId="707C374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A457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741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.3331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09F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3703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4A5E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C5EC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- 0.1</w:t>
            </w:r>
          </w:p>
        </w:tc>
      </w:tr>
      <w:tr w:rsidR="00E45361" w14:paraId="147E85A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09F5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DA7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.8227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533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52858.8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304A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58F1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 - 0</w:t>
            </w:r>
          </w:p>
        </w:tc>
      </w:tr>
      <w:tr w:rsidR="00E45361" w14:paraId="4FE055B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AF30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AEBD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.43587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6D1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9102.4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0FEE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F11F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 - 0</w:t>
            </w:r>
          </w:p>
        </w:tc>
      </w:tr>
      <w:tr w:rsidR="00E45361" w14:paraId="0CDE0BD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44CE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71F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0558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E37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1190.0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2B10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D77E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- 9</w:t>
            </w:r>
          </w:p>
        </w:tc>
      </w:tr>
      <w:tr w:rsidR="00E45361" w14:paraId="1B27FEB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9546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6F13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.4141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FCA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8646.1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796E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48A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- 9</w:t>
            </w:r>
          </w:p>
        </w:tc>
      </w:tr>
      <w:tr w:rsidR="00E45361" w14:paraId="14C0E3D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42B1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605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9204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AC1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402.7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0E6D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58A8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99</w:t>
            </w:r>
          </w:p>
        </w:tc>
      </w:tr>
      <w:tr w:rsidR="00E45361" w14:paraId="21B148A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0A34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529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9855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7F1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2846.7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BBAD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BF06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99</w:t>
            </w:r>
          </w:p>
        </w:tc>
      </w:tr>
      <w:tr w:rsidR="00E45361" w14:paraId="2B914BD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DD85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20E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2130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5A1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56.5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7089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2486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2C737EB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6A96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DC6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7638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EE15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914.5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8689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17FD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17743BA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0A06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731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A20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7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5653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8E84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1955AE2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0FDF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C8C9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AEA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03.2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27C8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0345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53F9FDC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6C3E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5E4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4D1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86.0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851E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B06A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0 - 99999</w:t>
            </w:r>
          </w:p>
        </w:tc>
      </w:tr>
      <w:tr w:rsidR="00E45361" w14:paraId="6D9EE0B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939A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548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.6832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BB2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B2DB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.S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487E9" w14:textId="77777777" w:rsidR="00E45361" w:rsidRDefault="00E45361">
            <w:pPr>
              <w:spacing w:before="40" w:after="40"/>
              <w:ind w:left="100" w:right="100"/>
            </w:pPr>
          </w:p>
        </w:tc>
      </w:tr>
      <w:tr w:rsidR="00E45361" w14:paraId="14B92F7C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FBC0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E04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.93678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D81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AE6F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predictions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BB706" w14:textId="77777777" w:rsidR="00E45361" w:rsidRDefault="00E45361">
            <w:pPr>
              <w:spacing w:before="40" w:after="40"/>
              <w:ind w:left="100" w:right="100"/>
            </w:pPr>
          </w:p>
        </w:tc>
      </w:tr>
    </w:tbl>
    <w:p w14:paraId="1F5F5468" w14:textId="77777777" w:rsidR="00E45361" w:rsidRDefault="00B86A40">
      <w:pPr>
        <w:pStyle w:val="SourceCode"/>
      </w:pPr>
      <w:r>
        <w:rPr>
          <w:rStyle w:val="VerbatimChar"/>
        </w:rPr>
        <w:t>## [1] "Data for comparison, mdur &gt;= 30: France"</w:t>
      </w:r>
    </w:p>
    <w:tbl>
      <w:tblPr>
        <w:tblStyle w:val="Table"/>
        <w:tblW w:w="540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E45361" w14:paraId="5E6A89A8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5E1A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E0B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AF1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sumlength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1050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B43F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format</w:t>
            </w:r>
          </w:p>
        </w:tc>
      </w:tr>
      <w:tr w:rsidR="00E45361" w14:paraId="7AF7AA2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FDDB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91C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.34561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6B3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671.3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1FF3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8B2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- 0.1</w:t>
            </w:r>
          </w:p>
        </w:tc>
      </w:tr>
      <w:tr w:rsidR="00E45361" w14:paraId="2572D87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8C5C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87B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34080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5A7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41.9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4CB9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3A5F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- 0.1</w:t>
            </w:r>
          </w:p>
        </w:tc>
      </w:tr>
      <w:tr w:rsidR="00E45361" w14:paraId="3C6CE8E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6F7A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21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86655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CAF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7633.8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ABE9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EE9D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 - 0</w:t>
            </w:r>
          </w:p>
        </w:tc>
      </w:tr>
      <w:tr w:rsidR="00E45361" w14:paraId="72033D1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F573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25B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824995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F50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413.4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87F8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1526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 - 0</w:t>
            </w:r>
          </w:p>
        </w:tc>
      </w:tr>
      <w:tr w:rsidR="00E45361" w14:paraId="1C89F85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A949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214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156973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E46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726.9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ECB1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17A9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- 9</w:t>
            </w:r>
          </w:p>
        </w:tc>
      </w:tr>
      <w:tr w:rsidR="00E45361" w14:paraId="5A29210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A252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F74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50658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C830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964.8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CCA4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94BA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- 9</w:t>
            </w:r>
          </w:p>
        </w:tc>
      </w:tr>
      <w:tr w:rsidR="00E45361" w14:paraId="06122F3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5336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1EE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2525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A32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859.5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494C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DB1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99</w:t>
            </w:r>
          </w:p>
        </w:tc>
      </w:tr>
      <w:tr w:rsidR="00E45361" w14:paraId="75E0AAE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A308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402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0866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2A5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685.2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2081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E2A7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99</w:t>
            </w:r>
          </w:p>
        </w:tc>
      </w:tr>
      <w:tr w:rsidR="00E45361" w14:paraId="1F3160C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8D07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2EF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7B7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65.8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9934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4230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76C199A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B38F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63B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BEF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74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94C0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73CB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4FDA596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FFBE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F7F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675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6.95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57DE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C8DD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55AE419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4BE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1E3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C39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2.3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53A9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45FD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074697C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6AF9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C2C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86148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607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A986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6B97B" w14:textId="77777777" w:rsidR="00E45361" w:rsidRDefault="00E45361">
            <w:pPr>
              <w:spacing w:before="40" w:after="40"/>
              <w:ind w:left="100" w:right="100"/>
            </w:pPr>
          </w:p>
        </w:tc>
      </w:tr>
      <w:tr w:rsidR="00E45361" w14:paraId="3515234D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8622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AAE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7556593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C70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4767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0E2AF" w14:textId="77777777" w:rsidR="00E45361" w:rsidRDefault="00E45361">
            <w:pPr>
              <w:spacing w:before="40" w:after="40"/>
              <w:ind w:left="100" w:right="100"/>
            </w:pPr>
          </w:p>
        </w:tc>
      </w:tr>
    </w:tbl>
    <w:p w14:paraId="06F7FEA4" w14:textId="77777777" w:rsidR="00E45361" w:rsidRDefault="00B86A40">
      <w:pPr>
        <w:pStyle w:val="SourceCode"/>
      </w:pPr>
      <w:r>
        <w:rPr>
          <w:rStyle w:val="VerbatimChar"/>
        </w:rPr>
        <w:t>## [1] "Data for comparison, mdur &gt;= 30: Australia"</w:t>
      </w:r>
    </w:p>
    <w:tbl>
      <w:tblPr>
        <w:tblStyle w:val="Table"/>
        <w:tblW w:w="540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E45361" w14:paraId="5AB8BCAF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09FD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1A3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275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sumlength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26FA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1ACA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nformat</w:t>
            </w:r>
          </w:p>
        </w:tc>
      </w:tr>
      <w:tr w:rsidR="00E45361" w14:paraId="46BBA77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B6CB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7E0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.7047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F59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0831.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EAC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ali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699E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100</w:t>
            </w:r>
          </w:p>
        </w:tc>
      </w:tr>
      <w:tr w:rsidR="00E45361" w14:paraId="19A0E62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5151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6F3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1.842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4FE1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9660.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5080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EE6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 - 100</w:t>
            </w:r>
          </w:p>
        </w:tc>
      </w:tr>
      <w:tr w:rsidR="00E45361" w14:paraId="4446E5D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9F58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D1E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7.3024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921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0980.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8A21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ali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F218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52847CA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CCEE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A9E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.804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C72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3102.7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C94D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6AD5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- 999</w:t>
            </w:r>
          </w:p>
        </w:tc>
      </w:tr>
      <w:tr w:rsidR="00E45361" w14:paraId="2D254BF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0012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8AB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.529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55D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2922.9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816C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ali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DB92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4A58477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EFB3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792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.542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F4F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227.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3EB5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954D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 - 9999</w:t>
            </w:r>
          </w:p>
        </w:tc>
      </w:tr>
      <w:tr w:rsidR="00E45361" w14:paraId="452A6B2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B9DF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8DE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.2727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735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357.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A43E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ali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CDB0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0 - 99999</w:t>
            </w:r>
          </w:p>
        </w:tc>
      </w:tr>
      <w:tr w:rsidR="00E45361" w14:paraId="083E805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DEDC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7824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.4327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E6E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489.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D781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5306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0 - 99999</w:t>
            </w:r>
          </w:p>
        </w:tc>
      </w:tr>
      <w:tr w:rsidR="00E45361" w14:paraId="622B2A2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D4CE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D5E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.933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A4F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177.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3BB2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ali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4E4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e+05 - 999999</w:t>
            </w:r>
          </w:p>
        </w:tc>
      </w:tr>
      <w:tr w:rsidR="00E45361" w14:paraId="67BE457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DCA2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110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.8585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DC7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91.6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CF32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8B6E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e+05 - 999999</w:t>
            </w:r>
          </w:p>
        </w:tc>
      </w:tr>
      <w:tr w:rsidR="00E45361" w14:paraId="2DE2726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BB5E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D55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.847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163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1706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ali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0F135" w14:textId="77777777" w:rsidR="00E45361" w:rsidRDefault="00E45361">
            <w:pPr>
              <w:spacing w:before="40" w:after="40"/>
              <w:ind w:left="100" w:right="100"/>
            </w:pPr>
          </w:p>
        </w:tc>
      </w:tr>
      <w:tr w:rsidR="00E45361" w14:paraId="346C98CE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B54F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89F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1.9961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5AB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72CD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EDF62" w14:textId="77777777" w:rsidR="00E45361" w:rsidRDefault="00E45361">
            <w:pPr>
              <w:spacing w:before="40" w:after="40"/>
              <w:ind w:left="100" w:right="100"/>
            </w:pPr>
          </w:p>
        </w:tc>
      </w:tr>
    </w:tbl>
    <w:p w14:paraId="452EE762" w14:textId="77777777" w:rsidR="00E45361" w:rsidRDefault="00B86A40">
      <w:pPr>
        <w:pStyle w:val="SourceCode"/>
      </w:pPr>
      <w:r>
        <w:rPr>
          <w:rStyle w:val="VerbatimChar"/>
        </w:rPr>
        <w:t>## Warning in remove(ft_plot_mdur30): object 'ft_plot_mdur30' not found</w:t>
      </w:r>
    </w:p>
    <w:p w14:paraId="336F7E8F" w14:textId="77777777" w:rsidR="00E45361" w:rsidRDefault="00B86A40">
      <w:pPr>
        <w:pStyle w:val="SourceCode"/>
      </w:pPr>
      <w:r>
        <w:rPr>
          <w:rStyle w:val="VerbatimChar"/>
        </w:rPr>
        <w:t>##             used    (Mb) gc trigger    (Mb)   max used    (Mb)</w:t>
      </w:r>
      <w:r>
        <w:br/>
      </w:r>
      <w:r>
        <w:rPr>
          <w:rStyle w:val="VerbatimChar"/>
        </w:rPr>
        <w:t>## Ncells 249303104 13314.3  525768691 28079.1  356151104 19020.6</w:t>
      </w:r>
      <w:r>
        <w:br/>
      </w:r>
      <w:r>
        <w:rPr>
          <w:rStyle w:val="VerbatimChar"/>
        </w:rPr>
        <w:t>## Vcells 636882827  4859.1 1644699078 12548.1 1375516029 10494.4</w:t>
      </w:r>
    </w:p>
    <w:p w14:paraId="5756F343" w14:textId="77777777" w:rsidR="00E45361" w:rsidRDefault="00B86A40">
      <w:pPr>
        <w:pStyle w:val="FirstParagraph"/>
      </w:pPr>
      <w:r>
        <w:lastRenderedPageBreak/>
        <w:t xml:space="preserve">#Comparison of results with on-the-ground observations for PROSPER </w:t>
      </w:r>
      <w:r>
        <w:rPr>
          <w:noProof/>
        </w:rPr>
        <w:drawing>
          <wp:inline distT="0" distB="0" distL="0" distR="0" wp14:anchorId="05537C20" wp14:editId="6ECD7D9C">
            <wp:extent cx="5334000" cy="4000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tabres_files/figure-docx/QC_pnw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F3DD6" w14:textId="77777777" w:rsidR="00E45361" w:rsidRDefault="00B86A40">
      <w:pPr>
        <w:pStyle w:val="SourceCode"/>
      </w:pPr>
      <w:r>
        <w:rPr>
          <w:rStyle w:val="VerbatimChar"/>
        </w:rPr>
        <w:t>## [1] "Balanced accuracy of predictions based on PROSPER: 0.467"</w:t>
      </w:r>
    </w:p>
    <w:p w14:paraId="6CB4152E" w14:textId="77777777" w:rsidR="00E45361" w:rsidRDefault="00B86A40">
      <w:pPr>
        <w:pStyle w:val="SourceCode"/>
      </w:pPr>
      <w:r>
        <w:rPr>
          <w:rStyle w:val="VerbatimChar"/>
        </w:rPr>
        <w:t>## [1] "AUC based on PROSPER: 0.572"</w:t>
      </w:r>
    </w:p>
    <w:p w14:paraId="539D68C4" w14:textId="77777777" w:rsidR="00E45361" w:rsidRDefault="00B86A40">
      <w:pPr>
        <w:pStyle w:val="SourceCode"/>
      </w:pPr>
      <w:r>
        <w:rPr>
          <w:rStyle w:val="VerbatimChar"/>
        </w:rPr>
        <w:t>## [1] "Misclassification rate based on PROSPER: 0.202"</w:t>
      </w:r>
    </w:p>
    <w:p w14:paraId="58C90623" w14:textId="77777777" w:rsidR="00E45361" w:rsidRDefault="00B86A40">
      <w:pPr>
        <w:pStyle w:val="SourceCode"/>
      </w:pPr>
      <w:r>
        <w:rPr>
          <w:rStyle w:val="VerbatimChar"/>
        </w:rPr>
        <w:t>## [1] "Sensitivity based on PROSPER: 0.101"</w:t>
      </w:r>
    </w:p>
    <w:p w14:paraId="32FD4BE0" w14:textId="77777777" w:rsidR="00E45361" w:rsidRDefault="00B86A40">
      <w:pPr>
        <w:pStyle w:val="SourceCode"/>
      </w:pPr>
      <w:r>
        <w:rPr>
          <w:rStyle w:val="VerbatimChar"/>
        </w:rPr>
        <w:t>## [1] "Specificity rate based on PROSPER: 0.833"</w:t>
      </w:r>
    </w:p>
    <w:p w14:paraId="3A549E14" w14:textId="77777777" w:rsidR="00E45361" w:rsidRDefault="00B86A40">
      <w:pPr>
        <w:pStyle w:val="SourceCode"/>
      </w:pPr>
      <w:r>
        <w:rPr>
          <w:rStyle w:val="VerbatimChar"/>
        </w:rPr>
        <w:t>## [1] "Total number of obs: 5372"</w:t>
      </w:r>
    </w:p>
    <w:p w14:paraId="5B41269A" w14:textId="77777777" w:rsidR="00E45361" w:rsidRDefault="00B86A40">
      <w:pPr>
        <w:pStyle w:val="SourceCode"/>
      </w:pPr>
      <w:r>
        <w:rPr>
          <w:rStyle w:val="VerbatimChar"/>
        </w:rPr>
        <w:t>## [1] "Total number of reaches: 3725"</w:t>
      </w:r>
    </w:p>
    <w:p w14:paraId="6D72CAC4" w14:textId="77777777" w:rsidR="00E45361" w:rsidRDefault="00B86A40">
      <w:pPr>
        <w:pStyle w:val="SourceCode"/>
      </w:pPr>
      <w:r>
        <w:rPr>
          <w:rStyle w:val="VerbatimChar"/>
        </w:rPr>
        <w:t>## [1] "Total number of perennial reaches: 3547"</w:t>
      </w:r>
    </w:p>
    <w:p w14:paraId="67D9C5D3" w14:textId="77777777" w:rsidR="00E45361" w:rsidRDefault="00B86A40">
      <w:pPr>
        <w:pStyle w:val="SourceCode"/>
      </w:pPr>
      <w:r>
        <w:rPr>
          <w:rStyle w:val="VerbatimChar"/>
        </w:rPr>
        <w:t>## [1] "Total number of non-perennial reaches: 178"</w:t>
      </w:r>
    </w:p>
    <w:p w14:paraId="28871CF9" w14:textId="77777777" w:rsidR="00E45361" w:rsidRDefault="00B86A40">
      <w:pPr>
        <w:pStyle w:val="SourceCode"/>
      </w:pPr>
      <w:r>
        <w:rPr>
          <w:rStyle w:val="VerbatimChar"/>
        </w:rPr>
        <w:t>##             used    (Mb) gc trigger    (Mb)   max used    (Mb)</w:t>
      </w:r>
      <w:r>
        <w:br/>
      </w:r>
      <w:r>
        <w:rPr>
          <w:rStyle w:val="VerbatimChar"/>
        </w:rPr>
        <w:t>## Ncells 249327955 13315.6  525768691 28079.1  356151104 19020.6</w:t>
      </w:r>
      <w:r>
        <w:br/>
      </w:r>
      <w:r>
        <w:rPr>
          <w:rStyle w:val="VerbatimChar"/>
        </w:rPr>
        <w:t>## Vcells 719556775  5489.8 1644699078 12548.1 1375516029 10494.4</w:t>
      </w:r>
    </w:p>
    <w:p w14:paraId="626F56D2" w14:textId="77777777" w:rsidR="00E45361" w:rsidRDefault="00B86A40">
      <w:pPr>
        <w:pStyle w:val="FirstParagraph"/>
      </w:pPr>
      <w:r>
        <w:lastRenderedPageBreak/>
        <w:t xml:space="preserve">#Comparison of results with on-the-ground observations for ONDE </w:t>
      </w:r>
      <w:r>
        <w:rPr>
          <w:noProof/>
        </w:rPr>
        <w:drawing>
          <wp:inline distT="0" distB="0" distL="0" distR="0" wp14:anchorId="5C58CD65" wp14:editId="55CC821E">
            <wp:extent cx="5334000" cy="5334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tabres_files/figure-docx/QC_onde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29260" w14:textId="77777777" w:rsidR="00E45361" w:rsidRDefault="00B86A40">
      <w:pPr>
        <w:pStyle w:val="SourceCode"/>
      </w:pPr>
      <w:r>
        <w:rPr>
          <w:rStyle w:val="VerbatimChar"/>
        </w:rPr>
        <w:t>## [1] "Balanced accuracy of predictions based on ONDE: 0.59"</w:t>
      </w:r>
    </w:p>
    <w:p w14:paraId="34964FC8" w14:textId="77777777" w:rsidR="00E45361" w:rsidRDefault="00B86A40">
      <w:pPr>
        <w:pStyle w:val="SourceCode"/>
      </w:pPr>
      <w:r>
        <w:rPr>
          <w:rStyle w:val="VerbatimChar"/>
        </w:rPr>
        <w:t>## [1] "AUC based on ONDE: 0.635"</w:t>
      </w:r>
    </w:p>
    <w:p w14:paraId="057F7C82" w14:textId="77777777" w:rsidR="00E45361" w:rsidRDefault="00B86A40">
      <w:pPr>
        <w:pStyle w:val="SourceCode"/>
      </w:pPr>
      <w:r>
        <w:rPr>
          <w:rStyle w:val="VerbatimChar"/>
        </w:rPr>
        <w:t>## [1] "Misclassification rate based on ONDE: 0.492"</w:t>
      </w:r>
    </w:p>
    <w:p w14:paraId="06D83A55" w14:textId="77777777" w:rsidR="00E45361" w:rsidRDefault="00B86A40">
      <w:pPr>
        <w:pStyle w:val="SourceCode"/>
      </w:pPr>
      <w:r>
        <w:rPr>
          <w:rStyle w:val="VerbatimChar"/>
        </w:rPr>
        <w:t>## [1] "Sensitivity based on ONDE: 0.243"</w:t>
      </w:r>
    </w:p>
    <w:p w14:paraId="30427DB6" w14:textId="77777777" w:rsidR="00E45361" w:rsidRDefault="00B86A40">
      <w:pPr>
        <w:pStyle w:val="SourceCode"/>
      </w:pPr>
      <w:r>
        <w:rPr>
          <w:rStyle w:val="VerbatimChar"/>
        </w:rPr>
        <w:t>## [1] "Specificity rate based on ONDE: 0.937"</w:t>
      </w:r>
    </w:p>
    <w:p w14:paraId="01DD76C1" w14:textId="77777777" w:rsidR="00E45361" w:rsidRDefault="00B86A40">
      <w:pPr>
        <w:pStyle w:val="SourceCode"/>
      </w:pPr>
      <w:r>
        <w:rPr>
          <w:rStyle w:val="VerbatimChar"/>
        </w:rPr>
        <w:t>## [1] "Total number of obs: 124112"</w:t>
      </w:r>
    </w:p>
    <w:p w14:paraId="2821701B" w14:textId="77777777" w:rsidR="00E45361" w:rsidRDefault="00B86A40">
      <w:pPr>
        <w:pStyle w:val="SourceCode"/>
      </w:pPr>
      <w:r>
        <w:rPr>
          <w:rStyle w:val="VerbatimChar"/>
        </w:rPr>
        <w:t>## [1] "Total number of reaches: 2297"</w:t>
      </w:r>
    </w:p>
    <w:p w14:paraId="25D672CF" w14:textId="77777777" w:rsidR="00E45361" w:rsidRDefault="00B86A40">
      <w:pPr>
        <w:pStyle w:val="SourceCode"/>
      </w:pPr>
      <w:r>
        <w:rPr>
          <w:rStyle w:val="VerbatimChar"/>
        </w:rPr>
        <w:t>## [1] "Total number of perennial reaches: 878"</w:t>
      </w:r>
    </w:p>
    <w:p w14:paraId="2EFF461E" w14:textId="77777777" w:rsidR="00E45361" w:rsidRDefault="00B86A40">
      <w:pPr>
        <w:pStyle w:val="SourceCode"/>
      </w:pPr>
      <w:r>
        <w:rPr>
          <w:rStyle w:val="VerbatimChar"/>
        </w:rPr>
        <w:t>## [1] "Total number of non-perennial reaches: 1419"</w:t>
      </w:r>
    </w:p>
    <w:p w14:paraId="1231BB5A" w14:textId="77777777" w:rsidR="00E45361" w:rsidRDefault="00B86A40">
      <w:pPr>
        <w:pStyle w:val="SourceCode"/>
      </w:pPr>
      <w:r>
        <w:rPr>
          <w:rStyle w:val="VerbatimChar"/>
        </w:rPr>
        <w:lastRenderedPageBreak/>
        <w:t>##             used    (Mb) gc trigger    (Mb)   max used    (Mb)</w:t>
      </w:r>
      <w:r>
        <w:br/>
      </w:r>
      <w:r>
        <w:rPr>
          <w:rStyle w:val="VerbatimChar"/>
        </w:rPr>
        <w:t>## Ncells 249628014 13331.6  525768691 28079.1  356151104 19020.6</w:t>
      </w:r>
      <w:r>
        <w:br/>
      </w:r>
      <w:r>
        <w:rPr>
          <w:rStyle w:val="VerbatimChar"/>
        </w:rPr>
        <w:t>## Vcells 762462714  5817.2 1644699078 12548.1 1375516029 10494.4</w:t>
      </w:r>
    </w:p>
    <w:p w14:paraId="18ED25FE" w14:textId="77777777" w:rsidR="00E45361" w:rsidRDefault="00B86A40">
      <w:pPr>
        <w:pStyle w:val="FirstParagraph"/>
      </w:pPr>
      <w:r>
        <w:t>#Environmental variables used in model training + variable selection results</w:t>
      </w:r>
    </w:p>
    <w:tbl>
      <w:tblPr>
        <w:tblStyle w:val="Table"/>
        <w:tblW w:w="648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E45361" w14:paraId="644C943B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740E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egory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1267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ttribut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DB9E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representatio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2043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oral/Statistical aggreg.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7E93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urc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B2D1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itation</w:t>
            </w:r>
          </w:p>
        </w:tc>
      </w:tr>
      <w:tr w:rsidR="00E45361" w14:paraId="7D3761C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F77F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hysiograph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4B7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rainage Are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D32E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67D44" w14:textId="77777777" w:rsidR="00E45361" w:rsidRDefault="00E45361">
            <w:pPr>
              <w:spacing w:before="40" w:after="4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0802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SHED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0577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hner &amp; Grill 2013</w:t>
            </w:r>
          </w:p>
        </w:tc>
      </w:tr>
      <w:tr w:rsidR="00E45361" w14:paraId="0EFCF77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F771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9BA1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tural Dischar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5491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2DD7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n/m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5EDD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GAP v2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287B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Ã¶ll et al. 2003</w:t>
            </w:r>
          </w:p>
        </w:tc>
      </w:tr>
      <w:tr w:rsidR="00E45361" w14:paraId="7D65405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F038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6FD5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tural Dischar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23F1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AFD3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n/y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1191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GAP v2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CA01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Ã¶ll et al. 2003</w:t>
            </w:r>
          </w:p>
        </w:tc>
      </w:tr>
      <w:tr w:rsidR="00E45361" w14:paraId="6EAD353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1D16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hysiograph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B0BB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lev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C9D1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3EE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(cav-uav)/uav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CE7B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arthEnv-DEM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24EF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binson et al. 2014</w:t>
            </w:r>
          </w:p>
        </w:tc>
      </w:tr>
      <w:tr w:rsidR="00E45361" w14:paraId="5CF4B3D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09CF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2529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oundwater table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696A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DBEC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C06A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Groundwater Map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6DC0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an et al. 2013</w:t>
            </w:r>
          </w:p>
        </w:tc>
      </w:tr>
      <w:tr w:rsidR="00E45361" w14:paraId="6897CAD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431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262E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unoff coeffici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94CC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42B3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y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BAA0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GAP v2.2, 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7042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Ã¶ll et al. 2003</w:t>
            </w:r>
          </w:p>
        </w:tc>
      </w:tr>
      <w:tr w:rsidR="00E45361" w14:paraId="6FDBB88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DCFF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FBDC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ecific dischar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0319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C485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F6E6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GAP v2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AF52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Ã¶ll et al. 2003</w:t>
            </w:r>
          </w:p>
        </w:tc>
      </w:tr>
      <w:tr w:rsidR="00E45361" w14:paraId="58BB76E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3DBD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52F5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ecific dischar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679A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582A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y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17CE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GAP v2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2AED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Ã¶ll et al. 2003</w:t>
            </w:r>
          </w:p>
        </w:tc>
      </w:tr>
      <w:tr w:rsidR="00E45361" w14:paraId="311103A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C75B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D07D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ctual Evapotranspir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2571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4BA1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nual 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4FA4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Soil-Water Bal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12B9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bucco &amp; Zomer 2010</w:t>
            </w:r>
          </w:p>
        </w:tc>
      </w:tr>
      <w:tr w:rsidR="00E45361" w14:paraId="4660301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5534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8236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ctual Evapotranspir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22BC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5A46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nual 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168C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Soil-Water Bal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D4DD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bucco &amp; Zomer 2010</w:t>
            </w:r>
          </w:p>
        </w:tc>
      </w:tr>
      <w:tr w:rsidR="00E45361" w14:paraId="7331A27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2777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CF8A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 - Annual Mean Temperatur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BE6F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8C32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3DA8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356B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745C6FF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3554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A48C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 - Annual Mean Temperatur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79E1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7B17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0F4E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042B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66C7604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0894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F89A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0 - Mean Temperature of Warm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117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F986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718F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66CC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24660D1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5BC7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CFDC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0 - Mean Temperature of Warm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154A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9407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B161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BF3D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7371687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2107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E738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1 - Mean Temperature of Cold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2FB3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BC8B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FF19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50BC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749387B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0BC1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DE1E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1 - Mean Temperature of Cold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F4EC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EF50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BC0B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E551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32B9D18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A0C9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29F3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2 - Annual Precipit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2624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06C0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DDB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17B7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6267FEE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71CD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9B82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2 - Annual Precipit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9659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A192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3F73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EB66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6A5E622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9F4C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127F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3 - Precipitation of Wettest Mon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8657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840A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4D44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1906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31A5E5C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7CF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0908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3 - Precipitation of Wettest Mon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6B9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777F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0DF3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0478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1BA4607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C0EC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FD73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4 - Precipitation of Driest Mon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F1FA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F4ED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0AAB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1AD5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758F716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577F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91F0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4 - Precipitation of Driest Mon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8C5A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4988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B3CB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6217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4007106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F6B9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E750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5 - Precipitation Seasonality (Coefficient of Variation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BDE0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1F95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6E13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B8CD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591FD8B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D731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54F9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5 - Precipitation Seasonality (Coefficient of Variation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B0E9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BED0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02F0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82C1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5E06D3D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9384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0A8D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6 - Precipitation of Wett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986D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7887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A9E9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2AF2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2D74EC1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8F8E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1990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6 - Precipitation of Wett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9471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9F0A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1738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A0BD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3445C07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1A53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C02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7 - Precipitation of Dri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F7CA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D789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830F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B541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3DAEAD0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53AF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5111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7 - Precipitation of Dri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D921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999E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1F2D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DACE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19A28A7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0A53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FB16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8 - Precipitation of Warm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5CF0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511B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4A9B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E9E7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58AFF06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77A9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58C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8 - Precipitation of Warm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2A2A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80B9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2391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3E90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74853E2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5D1F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3EB6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9 - Precipitation of Cold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BD5E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A74F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6AE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1653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17B1424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E677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3048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19 - Precipitation of Cold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1D53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E33F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D5EE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EB6A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42435D3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8D7C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A4D9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2 - Mean Diurnal Range (Mean of monthly (max temp - min temp)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FC6C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A15E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7866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AFEF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5C6C26E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CA00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45FE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2 - Mean Diurnal Range (Mean of monthly (max temp - min temp)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0B4B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2352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E4D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C48A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69E1DD4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E406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9248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3 - Isothermality (BIO2/BIO7) (×10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C287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91E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F291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90F6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7DA4516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1EED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47AF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3 - Isothermality (BIO2/BIO7) (×10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ED6F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964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CC03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81E6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14CC67F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2D3E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7FA7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4 - Temperature Seasonality (standard deviation ×10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188B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7BA1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BC33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E4A7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32ED289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D3E4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C0C6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4 - Temperature Seasonality (standard deviation ×10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5A67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0D63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6B66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1412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2B62A0E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A33B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FDD8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5 - Max Temperature of Warmest Mon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29E9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C090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37ED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6504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64FB914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3104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4A8F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5 - Max Temperature of Warmest Mon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313E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E6AC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3AF3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6613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42CB7BB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05F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F790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6 - Min Temperature of Coldest Mon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1AC6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E9B4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768F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32BF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5B7C768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5665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4933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6 - Min Temperature of Coldest Mon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07CD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3535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0689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9A06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6D9CDB7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CC9D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886B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7 - Temperature Annual Range (BIO5-BIO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5D2A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E5FB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C2CD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19AD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6538908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BCC5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A8E9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7 - Temperature Annual Range (BIO5-BIO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D8CD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1580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B777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2BF1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460E371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D11A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A737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8 - Mean Temperature of Wett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C0FC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6B2E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9ADF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4C8F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423CF5E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56B1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B22F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8 - Mean Temperature of Wett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9E32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C458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5322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0D1C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7CF879F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21EE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8F73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9 - Mean Temperature of Dri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0A44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B844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E3FA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CDBC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005282A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D0C8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61EE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O9 - Mean Temperature of Driest Quar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CAD4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F83E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5422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9078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286EF72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B653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69DF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 Moisture Inde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6CA6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F715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imum or Annual minimu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BD89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 &amp; Global-PET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2003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22C92D5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C5D6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8D24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 Moisture Inde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8943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9C27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imum or Annual minimu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61E9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Clim v2 &amp; Global-PET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FFB5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ck et al. 2017</w:t>
            </w:r>
          </w:p>
        </w:tc>
      </w:tr>
      <w:tr w:rsidR="00E45361" w14:paraId="69F53FE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C3C9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C4CB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 Zon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89BC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C956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majority (dominant value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B88A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E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61D0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tzger et al. 2013</w:t>
            </w:r>
          </w:p>
        </w:tc>
      </w:tr>
      <w:tr w:rsidR="00E45361" w14:paraId="38D144A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18C8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8404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Aridity Inde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6B09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1A37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9DE6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Aridity Index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525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bucco &amp; Zomer 2018</w:t>
            </w:r>
          </w:p>
        </w:tc>
      </w:tr>
      <w:tr w:rsidR="00E45361" w14:paraId="2A73C5F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409E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D664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Aridity Inde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84B9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99FE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7347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Aridity Index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35AE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bucco &amp; Zomer 2018</w:t>
            </w:r>
          </w:p>
        </w:tc>
      </w:tr>
      <w:tr w:rsidR="00E45361" w14:paraId="2C63514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F1B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EFE3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tential Evapotranspir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BD32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0886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nual 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F018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-PET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AD5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bucco &amp; Zomer 2018</w:t>
            </w:r>
          </w:p>
        </w:tc>
      </w:tr>
      <w:tr w:rsidR="00E45361" w14:paraId="0D77EA1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24C5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771E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tential Evapotranspir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8C1A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9A8E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nual 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1E7E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-PET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A937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bucco &amp; Zomer 2018</w:t>
            </w:r>
          </w:p>
        </w:tc>
      </w:tr>
      <w:tr w:rsidR="00E45361" w14:paraId="51A8090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C2E2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25D3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now Cover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DD2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1BBC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nual 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E319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DIS/Aqu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1355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all &amp; Riggs 2016</w:t>
            </w:r>
          </w:p>
        </w:tc>
      </w:tr>
      <w:tr w:rsidR="00E45361" w14:paraId="08DA68A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EEA6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3F06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now Cover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A579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004B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ximum or Annual maximu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1C2D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DIS/Aqu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D5E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all &amp; Riggs 2016</w:t>
            </w:r>
          </w:p>
        </w:tc>
      </w:tr>
      <w:tr w:rsidR="00E45361" w14:paraId="5FF742E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E103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ima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0A1E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now Cover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04D9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EAED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nual 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6656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DIS/Aqu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C8DC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all &amp; Riggs 2016</w:t>
            </w:r>
          </w:p>
        </w:tc>
      </w:tr>
      <w:tr w:rsidR="00E45361" w14:paraId="4CF6E07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ED30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2094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undation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AFE4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9AB9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imum or Annual minimu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8393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IEMS-D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6B9E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uet-Chouinard et al. 2015</w:t>
            </w:r>
          </w:p>
        </w:tc>
      </w:tr>
      <w:tr w:rsidR="00E45361" w14:paraId="7B02B62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DC6E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4D3C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undation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C574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DE3B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ximum or Annual maximu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4B22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IEMS-D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251A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uet-Chouinard et al. 2015</w:t>
            </w:r>
          </w:p>
        </w:tc>
      </w:tr>
      <w:tr w:rsidR="00E45361" w14:paraId="523CB43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2CB2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7D6F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undation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E354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F523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imum or Annual minimu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2DFC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IEMS-D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EB0A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uet-Chouinard et al. 2015</w:t>
            </w:r>
          </w:p>
        </w:tc>
      </w:tr>
      <w:tr w:rsidR="00E45361" w14:paraId="30462F6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A73E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C46A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 Surface Runoff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FF65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A813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nual 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BB60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GAP v2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31A5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öll et al. 2003</w:t>
            </w:r>
          </w:p>
        </w:tc>
      </w:tr>
      <w:tr w:rsidR="00E45361" w14:paraId="7A3EA2B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489C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6AC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mnicity (Percent Lake Area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4CFD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58F5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extent (%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8032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AK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D91C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ssager et al. 2016</w:t>
            </w:r>
          </w:p>
        </w:tc>
      </w:tr>
      <w:tr w:rsidR="00E45361" w14:paraId="0FB04DB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5000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ED33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mnicity (Percent Lake Area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9306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1E5C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extent (%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A179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AK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8743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ssager et al. 2016</w:t>
            </w:r>
          </w:p>
        </w:tc>
      </w:tr>
      <w:tr w:rsidR="00E45361" w14:paraId="6E93C59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1004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4652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tural Dischar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88BD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ur poi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888D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nual 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5CD7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GAP v2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7F44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öll et al. 2003</w:t>
            </w:r>
          </w:p>
        </w:tc>
      </w:tr>
      <w:tr w:rsidR="00E45361" w14:paraId="1F6FD12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F7A8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D97F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tural Dischar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CAF2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ur poi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8811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ximum or Annual maximu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D87C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GAP v2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DD1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öll et al. 2003</w:t>
            </w:r>
          </w:p>
        </w:tc>
      </w:tr>
      <w:tr w:rsidR="00E45361" w14:paraId="4A61222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7797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BC23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tural Dischar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5A43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ur poi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9F10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imum or Annual minimu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1717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GAP v2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AB1B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öll et al. 2003</w:t>
            </w:r>
          </w:p>
        </w:tc>
      </w:tr>
      <w:tr w:rsidR="00E45361" w14:paraId="3EA99C8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74C0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D05B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face water dry perio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1B89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2602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F8B1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D Surface Water Dynam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8B44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ckens et al. 2020</w:t>
            </w:r>
          </w:p>
        </w:tc>
      </w:tr>
      <w:tr w:rsidR="00E45361" w14:paraId="1C37141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5D31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ECA4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face water dry perio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1F75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B2C7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4780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D Surface Water Dynam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CF53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ckens et al. 2020</w:t>
            </w:r>
          </w:p>
        </w:tc>
      </w:tr>
      <w:tr w:rsidR="00E45361" w14:paraId="281C583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9C40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1A03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face water high frequenc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D861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D640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3A50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D Surface Water Dynam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DFB3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ckens et al. 2020</w:t>
            </w:r>
          </w:p>
        </w:tc>
      </w:tr>
      <w:tr w:rsidR="00E45361" w14:paraId="04779F3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1C00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18CC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face water high frequenc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2E19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5779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A6B0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D Surface Water Dynam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8865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ckens et al. 2020</w:t>
            </w:r>
          </w:p>
        </w:tc>
      </w:tr>
      <w:tr w:rsidR="00E45361" w14:paraId="5C9CDC7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2C28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CFF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face water los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CFCD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D6B0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F9C9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D Surface Water Dynam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858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ckens et al. 2020</w:t>
            </w:r>
          </w:p>
        </w:tc>
      </w:tr>
      <w:tr w:rsidR="00E45361" w14:paraId="61B6BCC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1F7F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20CC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face water los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01C0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0498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1AC1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D Surface Water Dynam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3C55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ckens et al. 2020</w:t>
            </w:r>
          </w:p>
        </w:tc>
      </w:tr>
      <w:tr w:rsidR="00E45361" w14:paraId="18EDBF8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3EE4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94CE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face water maximum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6E58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F14D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FAF4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D Surface Water Dynam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35C6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ckens et al. 2020</w:t>
            </w:r>
          </w:p>
        </w:tc>
      </w:tr>
      <w:tr w:rsidR="00E45361" w14:paraId="3A89E9E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A6B0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8A71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face water maximum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FC69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2A4D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B7E7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D Surface Water Dynam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050D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ckens et al. 2020</w:t>
            </w:r>
          </w:p>
        </w:tc>
      </w:tr>
      <w:tr w:rsidR="00E45361" w14:paraId="2F783E3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EF36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C578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face water perman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7078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96B7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C736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D Surface Water Dynam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3DF3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ckens et al. 2020</w:t>
            </w:r>
          </w:p>
        </w:tc>
      </w:tr>
      <w:tr w:rsidR="00E45361" w14:paraId="1F0D713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8C47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4D67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face water perman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3EAD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53DF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7940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D Surface Water Dynam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6EC8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ckens et al. 2020</w:t>
            </w:r>
          </w:p>
        </w:tc>
      </w:tr>
      <w:tr w:rsidR="00E45361" w14:paraId="6F91558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DAB1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9763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face water season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8BBD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A6F0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3716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D Surface Water Dynam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19BC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ckens et al. 2020</w:t>
            </w:r>
          </w:p>
        </w:tc>
      </w:tr>
      <w:tr w:rsidR="00E45361" w14:paraId="1316752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B76D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AB23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face water season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3532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9C5F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CD44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D Surface Water Dynam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7593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ckens et al. 2020</w:t>
            </w:r>
          </w:p>
        </w:tc>
      </w:tr>
      <w:tr w:rsidR="00E45361" w14:paraId="7074334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8979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CF19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face water wet perio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E323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9062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ECDE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D Surface Water Dynam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E03C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ckens et al. 2020</w:t>
            </w:r>
          </w:p>
        </w:tc>
      </w:tr>
      <w:tr w:rsidR="00E45361" w14:paraId="06B721F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0DF6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ydr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812F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face water wet perio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C7A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B1CB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A22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D Surface Water Dynam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F352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ckens et al. 2020</w:t>
            </w:r>
          </w:p>
        </w:tc>
      </w:tr>
      <w:tr w:rsidR="00E45361" w14:paraId="7C7DC1D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FB47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AECA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orest Cover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4CD8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E9E1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extent (%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3F2E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C2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B8A1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rtholomé &amp; Belward 2005</w:t>
            </w:r>
          </w:p>
        </w:tc>
      </w:tr>
      <w:tr w:rsidR="00E45361" w14:paraId="2FFED8E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135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E9A4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orest Cover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0D4A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BF6F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extent (%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E672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C2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9167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rtholomé &amp; Belward 2005</w:t>
            </w:r>
          </w:p>
        </w:tc>
      </w:tr>
      <w:tr w:rsidR="00E45361" w14:paraId="38FDB7C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2CB8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72F8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cier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6D89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0A39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extent (%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116F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IM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C1C7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IMS &amp; NSIDC 2012</w:t>
            </w:r>
          </w:p>
        </w:tc>
      </w:tr>
      <w:tr w:rsidR="00E45361" w14:paraId="4A4D82B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1563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569E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cier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C886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8B35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extent (%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458E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IM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4A4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IMS &amp; NSIDC 2012</w:t>
            </w:r>
          </w:p>
        </w:tc>
      </w:tr>
      <w:tr w:rsidR="00E45361" w14:paraId="11E31AD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C760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9CD2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 Cover Class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12C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AE16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majority (dominant value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6CE1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C2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D2AE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rtholomé &amp; Belward 2005</w:t>
            </w:r>
          </w:p>
        </w:tc>
      </w:tr>
      <w:tr w:rsidR="00E45361" w14:paraId="029E6A3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94B7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04E1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 Cover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0EE5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3A67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 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5113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C2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1845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rtholomé &amp; Belward 2005</w:t>
            </w:r>
          </w:p>
        </w:tc>
      </w:tr>
      <w:tr w:rsidR="00E45361" w14:paraId="040F742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CFEA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1CAC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 Cover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DD03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8F11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 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5106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C2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27F6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rtholomé &amp; Belward 2005</w:t>
            </w:r>
          </w:p>
        </w:tc>
      </w:tr>
      <w:tr w:rsidR="00E45361" w14:paraId="033077F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7EA2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F199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mafrost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6530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C402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extent (%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7229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ZI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6DAB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uber 2012</w:t>
            </w:r>
          </w:p>
        </w:tc>
      </w:tr>
      <w:tr w:rsidR="00E45361" w14:paraId="0B56061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80E0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F430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mafrost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BCA6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076E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extent (%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D8F0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ZI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59C3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uber 2012</w:t>
            </w:r>
          </w:p>
        </w:tc>
      </w:tr>
      <w:tr w:rsidR="00E45361" w14:paraId="391291B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4E86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5039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tential Natural Vegetation Class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7DD5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468B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majority (dominant value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2213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arthSta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090E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amankutty &amp; Foley 1999</w:t>
            </w:r>
          </w:p>
        </w:tc>
      </w:tr>
      <w:tr w:rsidR="00E45361" w14:paraId="4AD34A9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C864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8FEA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etland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D4B5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0352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 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4E0C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W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F2B0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hner &amp; Döll 2004</w:t>
            </w:r>
          </w:p>
        </w:tc>
      </w:tr>
      <w:tr w:rsidR="00E45361" w14:paraId="10883A0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17DE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7510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etland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CFC3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3E4E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 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14A7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W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3455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hner &amp; Döll 2004</w:t>
            </w:r>
          </w:p>
        </w:tc>
      </w:tr>
      <w:tr w:rsidR="00E45361" w14:paraId="0BB53E8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7F2F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FE8C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etland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31E3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A4BA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 group 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4A67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W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40C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hner &amp; Döll 2004</w:t>
            </w:r>
          </w:p>
        </w:tc>
      </w:tr>
      <w:tr w:rsidR="00E45361" w14:paraId="19DAF35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C71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1A8E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etland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9827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E827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 group 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FA4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W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D91B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hner &amp; Döll 2004</w:t>
            </w:r>
          </w:p>
        </w:tc>
      </w:tr>
      <w:tr w:rsidR="00E45361" w14:paraId="6FC9427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71C4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607A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etland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F419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42E1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 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52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W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AFEA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hner &amp; Döll 2004</w:t>
            </w:r>
          </w:p>
        </w:tc>
      </w:tr>
      <w:tr w:rsidR="00E45361" w14:paraId="1E4F86A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870C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A708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etland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CEC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E855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 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D9A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W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7345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hner &amp; Döll 2004</w:t>
            </w:r>
          </w:p>
        </w:tc>
      </w:tr>
      <w:tr w:rsidR="00E45361" w14:paraId="56CDAC4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CC21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F43B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etland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5055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BAAC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 group 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4A1D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W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26D0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hner &amp; Döll 2004</w:t>
            </w:r>
          </w:p>
        </w:tc>
      </w:tr>
      <w:tr w:rsidR="00E45361" w14:paraId="67CB5B4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676C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Landcov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8AF5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etland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AF1F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1A9B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 group 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967B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W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BB56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hner &amp; Döll 2004</w:t>
            </w:r>
          </w:p>
        </w:tc>
      </w:tr>
      <w:tr w:rsidR="00E45361" w14:paraId="43FB43B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8B74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hysiograph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D44B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rrain Slop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1F36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4795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0935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arthEnv-DEM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05C8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binson et al. 2014</w:t>
            </w:r>
          </w:p>
        </w:tc>
      </w:tr>
      <w:tr w:rsidR="00E45361" w14:paraId="357C7DC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0DF8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hysiograph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C0C0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rrain Slop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6DF3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DCC9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EC2F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arthEnv-DEM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AD00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binson et al. 2014</w:t>
            </w:r>
          </w:p>
        </w:tc>
      </w:tr>
      <w:tr w:rsidR="00E45361" w14:paraId="4FFDF27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138D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s &amp; Ge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E873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y Fraction in Soil 0-100 c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7280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7212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EDC9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Grids250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21C8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ngl et al. 2017</w:t>
            </w:r>
          </w:p>
        </w:tc>
      </w:tr>
      <w:tr w:rsidR="00E45361" w14:paraId="1ADB21B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B7D4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s &amp; Ge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1A93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y Fraction in Soil 0-100 c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4909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B0DB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A667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Grids250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EC6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ngl et al. 2017</w:t>
            </w:r>
          </w:p>
        </w:tc>
      </w:tr>
      <w:tr w:rsidR="00E45361" w14:paraId="2DA86A3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8AF6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s &amp; Ge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E31C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arst Area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76E1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72BF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extent (%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D903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 Outcrops v3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396A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lliams &amp; Ford 2006</w:t>
            </w:r>
          </w:p>
        </w:tc>
      </w:tr>
      <w:tr w:rsidR="00E45361" w14:paraId="7556AF8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004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s &amp; Ge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A64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arst Area Ex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908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CAE4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extent (%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5BC1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 Outcrops v3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CD65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lliams &amp; Ford 2006</w:t>
            </w:r>
          </w:p>
        </w:tc>
      </w:tr>
      <w:tr w:rsidR="00E45361" w14:paraId="03A0BBF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7A5A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s &amp; Ge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D8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thological Class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DB3F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DE22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tial majority (dominant value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A8AD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i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D910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artmann &amp; Moosdorf 2012</w:t>
            </w:r>
          </w:p>
        </w:tc>
      </w:tr>
      <w:tr w:rsidR="00E45361" w14:paraId="6CA4606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7BC1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s &amp; Ge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6B2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nd Fraction in Soil 0-100 c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6F59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75DD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7FAB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Grids250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A10D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ngl et al. 2017</w:t>
            </w:r>
          </w:p>
        </w:tc>
      </w:tr>
      <w:tr w:rsidR="00E45361" w14:paraId="3A58967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2D23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s &amp; Ge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6710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nd Fraction in Soil 0-100 c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9E6B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3D80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3B2E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Grids250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3156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ngl et al. 2017</w:t>
            </w:r>
          </w:p>
        </w:tc>
      </w:tr>
      <w:tr w:rsidR="00E45361" w14:paraId="7BC184B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21F3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s &amp; Ge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53B3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lt Fraction in Soil 0-100 c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E18C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97C0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834E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Grids250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2F86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ngl et al. 2017</w:t>
            </w:r>
          </w:p>
        </w:tc>
      </w:tr>
      <w:tr w:rsidR="00E45361" w14:paraId="14338E9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DBB9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Soils &amp; Ge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1AE6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lt Fraction in Soil 0-100 c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B66A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DDCF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321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Grids250m v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EE06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ngl et al. 2017</w:t>
            </w:r>
          </w:p>
        </w:tc>
      </w:tr>
      <w:tr w:rsidR="00E45361" w14:paraId="3FB0B55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1C8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s &amp; Ge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FCA7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 Water Con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7FB9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BDC6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nual averag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3EBC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Soil-Water Bal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93B9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bucco &amp; Zomer 2010</w:t>
            </w:r>
          </w:p>
        </w:tc>
      </w:tr>
      <w:tr w:rsidR="00E45361" w14:paraId="0B17E72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A03D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s &amp; Ge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1B67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 Water Cont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1634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tchmen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A33D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imum or Annual minimum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2CC8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Soil-Water Balan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DAE6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bucco &amp; Zomer 2010</w:t>
            </w:r>
          </w:p>
        </w:tc>
      </w:tr>
      <w:tr w:rsidR="00E45361" w14:paraId="55836253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B9F2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s &amp; Geology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683A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il Water Content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54C4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tershed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BF2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nual average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970C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obal Soil-Water Balance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82F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bucco &amp; Zomer 2010</w:t>
            </w:r>
          </w:p>
        </w:tc>
      </w:tr>
    </w:tbl>
    <w:p w14:paraId="2C5FF214" w14:textId="77777777" w:rsidR="00E45361" w:rsidRDefault="00B86A40">
      <w:pPr>
        <w:pStyle w:val="SourceCode"/>
      </w:pPr>
      <w:r>
        <w:rPr>
          <w:rStyle w:val="VerbatimChar"/>
        </w:rPr>
        <w:t>##             used    (Mb) gc trigger    (Mb)   max used    (Mb)</w:t>
      </w:r>
      <w:r>
        <w:br/>
      </w:r>
      <w:r>
        <w:rPr>
          <w:rStyle w:val="VerbatimChar"/>
        </w:rPr>
        <w:t>## Ncells 249546221 13327.3  525768691 28079.1  356151104 19020.6</w:t>
      </w:r>
      <w:r>
        <w:br/>
      </w:r>
      <w:r>
        <w:rPr>
          <w:rStyle w:val="VerbatimChar"/>
        </w:rPr>
        <w:t>## Vcells 762405031  5816.7 1644699078 12548.1 1375516029 10494.4</w:t>
      </w:r>
    </w:p>
    <w:p w14:paraId="77D6C0A1" w14:textId="77777777" w:rsidR="00E45361" w:rsidRDefault="00B86A40">
      <w:pPr>
        <w:pStyle w:val="FirstParagraph"/>
      </w:pPr>
      <w:r>
        <w:t>#Tables of intermittence by categories for base model</w:t>
      </w:r>
    </w:p>
    <w:tbl>
      <w:tblPr>
        <w:tblStyle w:val="Table"/>
        <w:tblW w:w="17949" w:type="dxa"/>
        <w:jc w:val="center"/>
        <w:tblLayout w:type="fixed"/>
        <w:tblLook w:val="0420" w:firstRow="1" w:lastRow="0" w:firstColumn="0" w:lastColumn="0" w:noHBand="0" w:noVBand="1"/>
      </w:tblPr>
      <w:tblGrid>
        <w:gridCol w:w="2650"/>
        <w:gridCol w:w="553"/>
        <w:gridCol w:w="224"/>
        <w:gridCol w:w="553"/>
        <w:gridCol w:w="173"/>
        <w:gridCol w:w="554"/>
        <w:gridCol w:w="155"/>
        <w:gridCol w:w="227"/>
        <w:gridCol w:w="211"/>
        <w:gridCol w:w="344"/>
        <w:gridCol w:w="436"/>
        <w:gridCol w:w="291"/>
        <w:gridCol w:w="21"/>
        <w:gridCol w:w="415"/>
        <w:gridCol w:w="140"/>
        <w:gridCol w:w="361"/>
        <w:gridCol w:w="435"/>
        <w:gridCol w:w="419"/>
        <w:gridCol w:w="445"/>
        <w:gridCol w:w="109"/>
        <w:gridCol w:w="326"/>
        <w:gridCol w:w="1199"/>
        <w:gridCol w:w="133"/>
        <w:gridCol w:w="421"/>
        <w:gridCol w:w="15"/>
        <w:gridCol w:w="1644"/>
        <w:gridCol w:w="14"/>
        <w:gridCol w:w="422"/>
        <w:gridCol w:w="132"/>
        <w:gridCol w:w="1657"/>
        <w:gridCol w:w="435"/>
        <w:gridCol w:w="188"/>
        <w:gridCol w:w="553"/>
        <w:gridCol w:w="1657"/>
        <w:gridCol w:w="437"/>
      </w:tblGrid>
      <w:tr w:rsidR="00E45361" w14:paraId="1BF6ED1E" w14:textId="77777777">
        <w:trPr>
          <w:gridAfter w:val="3"/>
          <w:wAfter w:w="3106" w:type="dxa"/>
          <w:cantSplit/>
          <w:tblHeader/>
          <w:jc w:val="center"/>
        </w:trPr>
        <w:tc>
          <w:tcPr>
            <w:tcW w:w="311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8D8C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z_cl_cmj</w:t>
            </w:r>
          </w:p>
        </w:tc>
        <w:tc>
          <w:tcPr>
            <w:tcW w:w="912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005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-1</w:t>
            </w:r>
          </w:p>
        </w:tc>
        <w:tc>
          <w:tcPr>
            <w:tcW w:w="851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9AC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96" w:type="dxa"/>
            <w:gridSpan w:val="3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41B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-100</w:t>
            </w:r>
          </w:p>
        </w:tc>
        <w:tc>
          <w:tcPr>
            <w:tcW w:w="1524" w:type="dxa"/>
            <w:gridSpan w:val="5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E19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-999.94</w:t>
            </w:r>
          </w:p>
        </w:tc>
        <w:tc>
          <w:tcPr>
            <w:tcW w:w="2074" w:type="dxa"/>
            <w:gridSpan w:val="5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D18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.01-9999.84</w:t>
            </w:r>
          </w:p>
        </w:tc>
        <w:tc>
          <w:tcPr>
            <w:tcW w:w="2441" w:type="dxa"/>
            <w:gridSpan w:val="4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A3B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1.33-205603.69</w:t>
            </w:r>
          </w:p>
        </w:tc>
        <w:tc>
          <w:tcPr>
            <w:tcW w:w="2611" w:type="dxa"/>
            <w:gridSpan w:val="5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535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intermittency (%)</w:t>
            </w:r>
          </w:p>
        </w:tc>
        <w:tc>
          <w:tcPr>
            <w:tcW w:w="3326" w:type="dxa"/>
            <w:gridSpan w:val="5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F92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stream length (10^3 km)</w:t>
            </w:r>
          </w:p>
        </w:tc>
      </w:tr>
      <w:tr w:rsidR="00E45361" w14:paraId="1F28AC45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357F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25D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619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B16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2A1D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7C5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32D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DFD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67A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291</w:t>
            </w:r>
          </w:p>
        </w:tc>
      </w:tr>
      <w:tr w:rsidR="00E45361" w14:paraId="2F53E4AE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589D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hot and moist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5CE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F02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9FC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EB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DB8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AB1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DC4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9F9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02</w:t>
            </w:r>
          </w:p>
        </w:tc>
      </w:tr>
      <w:tr w:rsidR="00E45361" w14:paraId="64CE3812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8C59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ld and mesic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239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4F4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145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F369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CFF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99C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5BD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C0D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84</w:t>
            </w:r>
          </w:p>
        </w:tc>
      </w:tr>
      <w:tr w:rsidR="00E45361" w14:paraId="0E66161B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9E54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cold and mesic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DAD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070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13C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7C1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B2B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377D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9AA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5AF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51</w:t>
            </w:r>
          </w:p>
        </w:tc>
      </w:tr>
      <w:tr w:rsidR="00E45361" w14:paraId="3FBCF63B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AC85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 and mesic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57C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5D6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0E7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CC6D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5469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25E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53A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CBA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3</w:t>
            </w:r>
          </w:p>
        </w:tc>
      </w:tr>
      <w:tr w:rsidR="00E45361" w14:paraId="67A92C46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F14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 and dry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E78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2D4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866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332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7D7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4D1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16E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32C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83</w:t>
            </w:r>
          </w:p>
        </w:tc>
      </w:tr>
      <w:tr w:rsidR="00E45361" w14:paraId="7614A725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467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rm temperate and mesic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EEC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C35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D9B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390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D54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8C4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ACB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C9F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46</w:t>
            </w:r>
          </w:p>
        </w:tc>
      </w:tr>
      <w:tr w:rsidR="00E45361" w14:paraId="4E169011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D377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hot and xeric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5C8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391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37A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C2FD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546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D35D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882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F93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05</w:t>
            </w:r>
          </w:p>
        </w:tc>
      </w:tr>
      <w:tr w:rsidR="00E45361" w14:paraId="0E5FE4F4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1BF8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ol temperate and dry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D98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7F2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0B3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05B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F97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062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620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B9D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25</w:t>
            </w:r>
          </w:p>
        </w:tc>
      </w:tr>
      <w:tr w:rsidR="00E45361" w14:paraId="7CC38811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F300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ol temperate and moist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1FF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C95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214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77E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776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C097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51B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1CA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1</w:t>
            </w:r>
          </w:p>
        </w:tc>
      </w:tr>
      <w:tr w:rsidR="00E45361" w14:paraId="4F5F0E79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7F26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ol temperate and xeric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C42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A28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CED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2B3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8CA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94B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49B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B63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2</w:t>
            </w:r>
          </w:p>
        </w:tc>
      </w:tr>
      <w:tr w:rsidR="00E45361" w14:paraId="6196E9DF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B219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Warm temperate and xeric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515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668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60F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884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0DC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4E2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64C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4C3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4</w:t>
            </w:r>
          </w:p>
        </w:tc>
      </w:tr>
      <w:tr w:rsidR="00E45361" w14:paraId="2C3673CB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7073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ld and wet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CEF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040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0AC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68C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99F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AE9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8F1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7279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9</w:t>
            </w:r>
          </w:p>
        </w:tc>
      </w:tr>
      <w:tr w:rsidR="00E45361" w14:paraId="027288A1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5057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hot and ari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F94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EE1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BE7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403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7EF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5D4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B54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2F8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9</w:t>
            </w:r>
          </w:p>
        </w:tc>
      </w:tr>
      <w:tr w:rsidR="00E45361" w14:paraId="0499030D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038A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cold and wet 2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ACA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7E0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3EEA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806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BDB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98A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382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7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3E3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3</w:t>
            </w:r>
          </w:p>
        </w:tc>
      </w:tr>
      <w:tr w:rsidR="00E45361" w14:paraId="11CCE764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6C88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 and ari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72BA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336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DF4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C9C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8C2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E71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689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C581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8</w:t>
            </w:r>
          </w:p>
        </w:tc>
      </w:tr>
      <w:tr w:rsidR="00E45361" w14:paraId="17C1A5A6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5AA2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cold and wet 1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DE7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9FA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34B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373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F71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B3D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F2E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5B4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9</w:t>
            </w:r>
          </w:p>
        </w:tc>
      </w:tr>
      <w:tr w:rsidR="00E45361" w14:paraId="7D27C1F2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C7F6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rctic 2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FC7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AAD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F44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96F3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B91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223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4AD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2</w:t>
            </w:r>
          </w:p>
        </w:tc>
        <w:tc>
          <w:tcPr>
            <w:tcW w:w="33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3E5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</w:tr>
      <w:tr w:rsidR="00E45361" w14:paraId="6DF3D2B7" w14:textId="77777777">
        <w:trPr>
          <w:gridAfter w:val="3"/>
          <w:wAfter w:w="3106" w:type="dxa"/>
          <w:cantSplit/>
          <w:jc w:val="center"/>
        </w:trPr>
        <w:tc>
          <w:tcPr>
            <w:tcW w:w="311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85C0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rctic 1</w:t>
            </w:r>
          </w:p>
        </w:tc>
        <w:tc>
          <w:tcPr>
            <w:tcW w:w="912" w:type="dxa"/>
            <w:gridSpan w:val="2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F16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</w:t>
            </w:r>
          </w:p>
        </w:tc>
        <w:tc>
          <w:tcPr>
            <w:tcW w:w="851" w:type="dxa"/>
            <w:gridSpan w:val="2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CB2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  <w:tc>
          <w:tcPr>
            <w:tcW w:w="1096" w:type="dxa"/>
            <w:gridSpan w:val="3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48D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82F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747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6F3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97B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</w:t>
            </w:r>
          </w:p>
        </w:tc>
        <w:tc>
          <w:tcPr>
            <w:tcW w:w="3326" w:type="dxa"/>
            <w:gridSpan w:val="5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68B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E45361" w14:paraId="6AC028EB" w14:textId="77777777">
        <w:trPr>
          <w:cantSplit/>
          <w:tblHeader/>
          <w:jc w:val="center"/>
        </w:trPr>
        <w:tc>
          <w:tcPr>
            <w:tcW w:w="6219" w:type="dxa"/>
            <w:gridSpan w:val="9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7A7F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bi_cl_cmj</w:t>
            </w:r>
          </w:p>
        </w:tc>
        <w:tc>
          <w:tcPr>
            <w:tcW w:w="912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4C2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-1</w:t>
            </w:r>
          </w:p>
        </w:tc>
        <w:tc>
          <w:tcPr>
            <w:tcW w:w="851" w:type="dxa"/>
            <w:gridSpan w:val="3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CFC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96" w:type="dxa"/>
            <w:gridSpan w:val="3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287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-100</w:t>
            </w:r>
          </w:p>
        </w:tc>
        <w:tc>
          <w:tcPr>
            <w:tcW w:w="1524" w:type="dxa"/>
            <w:gridSpan w:val="4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E08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-999.94</w:t>
            </w:r>
          </w:p>
        </w:tc>
        <w:tc>
          <w:tcPr>
            <w:tcW w:w="2074" w:type="dxa"/>
            <w:gridSpan w:val="4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D0A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.01-9999.84</w:t>
            </w:r>
          </w:p>
        </w:tc>
        <w:tc>
          <w:tcPr>
            <w:tcW w:w="2441" w:type="dxa"/>
            <w:gridSpan w:val="3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8D4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1.33-205603.69</w:t>
            </w:r>
          </w:p>
        </w:tc>
        <w:tc>
          <w:tcPr>
            <w:tcW w:w="2611" w:type="dxa"/>
            <w:gridSpan w:val="3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834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intermittency (%)</w:t>
            </w:r>
          </w:p>
        </w:tc>
        <w:tc>
          <w:tcPr>
            <w:tcW w:w="3326" w:type="dxa"/>
            <w:gridSpan w:val="4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B92E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stream length (10^3 km)</w:t>
            </w:r>
          </w:p>
        </w:tc>
      </w:tr>
      <w:tr w:rsidR="00E45361" w14:paraId="4707561C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EC09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07A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F48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734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EA1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4EC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CAF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FB6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4D9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291</w:t>
            </w:r>
          </w:p>
        </w:tc>
      </w:tr>
      <w:tr w:rsidR="00E45361" w14:paraId="7DC47B8F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F453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opical &amp; Subtropical Moist Broadleaf Forest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F2F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C67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6B8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DEC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F94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457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977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5E5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97</w:t>
            </w:r>
          </w:p>
        </w:tc>
      </w:tr>
      <w:tr w:rsidR="00E45361" w14:paraId="1CA903A4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50A4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opical &amp; Subtropical Grasslands, Savannas &amp; Shrubland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7D3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9DE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C9C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A85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5E1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F84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765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C39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09</w:t>
            </w:r>
          </w:p>
        </w:tc>
      </w:tr>
      <w:tr w:rsidR="00E45361" w14:paraId="058A0EE2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D599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oreal Forests/Taig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198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4EA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35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33F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AA1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58E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2AF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9BF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91</w:t>
            </w:r>
          </w:p>
        </w:tc>
      </w:tr>
      <w:tr w:rsidR="00E45361" w14:paraId="40A3051B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99C6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erate Broadleaf &amp; Mixed Forest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25D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1C2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A73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550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FD7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CCE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1F3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448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15</w:t>
            </w:r>
          </w:p>
        </w:tc>
      </w:tr>
      <w:tr w:rsidR="00E45361" w14:paraId="12A44F60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7B4B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undr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C13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EC2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757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756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329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D3A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7D3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75C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81</w:t>
            </w:r>
          </w:p>
        </w:tc>
      </w:tr>
      <w:tr w:rsidR="00E45361" w14:paraId="6390E82D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5D3D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serts &amp; Xeric Shrubland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CC1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EFF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256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6AE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E0C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7E7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F09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A01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12</w:t>
            </w:r>
          </w:p>
        </w:tc>
      </w:tr>
      <w:tr w:rsidR="00E45361" w14:paraId="3C480C01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7FB9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erate Grasslands, Savannas &amp; Shrubland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C73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266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4C6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98E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D69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9A5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D9B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AAC7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32</w:t>
            </w:r>
          </w:p>
        </w:tc>
      </w:tr>
      <w:tr w:rsidR="00E45361" w14:paraId="21149B71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15EF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opical &amp; Subtropical Dry Broadleaf Forest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563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5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1A3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040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A1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42C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30F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4C7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897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1</w:t>
            </w:r>
          </w:p>
        </w:tc>
      </w:tr>
      <w:tr w:rsidR="00E45361" w14:paraId="1F803209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BF5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erate Conifer Forest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172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C6E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D46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1C3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378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381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D8E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90C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2</w:t>
            </w:r>
          </w:p>
        </w:tc>
      </w:tr>
      <w:tr w:rsidR="00E45361" w14:paraId="70E86526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C3FF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ntane Grasslands &amp; Shrubland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E9F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C6C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70E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B54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30D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8A3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A85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C64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1</w:t>
            </w:r>
          </w:p>
        </w:tc>
      </w:tr>
      <w:tr w:rsidR="00E45361" w14:paraId="463998AE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D55B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diterranean Forests, Woodlands &amp; Scrub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F4C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44C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91A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BA9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F99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376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097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A12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9</w:t>
            </w:r>
          </w:p>
        </w:tc>
      </w:tr>
      <w:tr w:rsidR="00E45361" w14:paraId="02511367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316B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C2E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13B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646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D19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4E2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1D9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F41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6D25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0</w:t>
            </w:r>
          </w:p>
        </w:tc>
      </w:tr>
      <w:tr w:rsidR="00E45361" w14:paraId="7D68CCB1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2132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ded Grasslands &amp; Savanna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6D7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2C4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D86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C1D9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89A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590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9C1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BB6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8</w:t>
            </w:r>
          </w:p>
        </w:tc>
      </w:tr>
      <w:tr w:rsidR="00E45361" w14:paraId="425E2C1B" w14:textId="77777777">
        <w:trPr>
          <w:cantSplit/>
          <w:jc w:val="center"/>
        </w:trPr>
        <w:tc>
          <w:tcPr>
            <w:tcW w:w="62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19C9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opical &amp; Subtropical Coniferous Forest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0EA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85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AB3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109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070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5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96A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57C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26A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1F4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CE58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8</w:t>
            </w:r>
          </w:p>
        </w:tc>
      </w:tr>
      <w:tr w:rsidR="00E45361" w14:paraId="14AFACF9" w14:textId="77777777">
        <w:trPr>
          <w:cantSplit/>
          <w:jc w:val="center"/>
        </w:trPr>
        <w:tc>
          <w:tcPr>
            <w:tcW w:w="6219" w:type="dxa"/>
            <w:gridSpan w:val="9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EED5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groves</w:t>
            </w:r>
          </w:p>
        </w:tc>
        <w:tc>
          <w:tcPr>
            <w:tcW w:w="912" w:type="dxa"/>
            <w:gridSpan w:val="2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3DA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851" w:type="dxa"/>
            <w:gridSpan w:val="3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DCD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</w:t>
            </w:r>
          </w:p>
        </w:tc>
        <w:tc>
          <w:tcPr>
            <w:tcW w:w="1096" w:type="dxa"/>
            <w:gridSpan w:val="3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4337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1524" w:type="dxa"/>
            <w:gridSpan w:val="4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78E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2074" w:type="dxa"/>
            <w:gridSpan w:val="4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D89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109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3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84A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  <w:tc>
          <w:tcPr>
            <w:tcW w:w="3326" w:type="dxa"/>
            <w:gridSpan w:val="4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CC6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</w:tr>
      <w:tr w:rsidR="00E45361" w14:paraId="18D863CA" w14:textId="77777777">
        <w:trPr>
          <w:gridAfter w:val="1"/>
          <w:wAfter w:w="513" w:type="dxa"/>
          <w:cantSplit/>
          <w:tblHeader/>
          <w:jc w:val="center"/>
        </w:trPr>
        <w:tc>
          <w:tcPr>
            <w:tcW w:w="5706" w:type="dxa"/>
            <w:gridSpan w:val="7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B86C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mh_cl_cmj</w:t>
            </w:r>
          </w:p>
        </w:tc>
        <w:tc>
          <w:tcPr>
            <w:tcW w:w="912" w:type="dxa"/>
            <w:gridSpan w:val="3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D59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-1</w:t>
            </w:r>
          </w:p>
        </w:tc>
        <w:tc>
          <w:tcPr>
            <w:tcW w:w="851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816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96" w:type="dxa"/>
            <w:gridSpan w:val="4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6F5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-100</w:t>
            </w:r>
          </w:p>
        </w:tc>
        <w:tc>
          <w:tcPr>
            <w:tcW w:w="1524" w:type="dxa"/>
            <w:gridSpan w:val="3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D78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-999.94</w:t>
            </w:r>
          </w:p>
        </w:tc>
        <w:tc>
          <w:tcPr>
            <w:tcW w:w="2074" w:type="dxa"/>
            <w:gridSpan w:val="4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0B1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.01-9999.84</w:t>
            </w:r>
          </w:p>
        </w:tc>
        <w:tc>
          <w:tcPr>
            <w:tcW w:w="2441" w:type="dxa"/>
            <w:gridSpan w:val="3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004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1.33-205603.69</w:t>
            </w:r>
          </w:p>
        </w:tc>
        <w:tc>
          <w:tcPr>
            <w:tcW w:w="2611" w:type="dxa"/>
            <w:gridSpan w:val="4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EE5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intermittency (%)</w:t>
            </w:r>
          </w:p>
        </w:tc>
        <w:tc>
          <w:tcPr>
            <w:tcW w:w="3326" w:type="dxa"/>
            <w:gridSpan w:val="4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491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stream length (10^3 km)</w:t>
            </w:r>
          </w:p>
        </w:tc>
      </w:tr>
      <w:tr w:rsidR="00E45361" w14:paraId="3EFA2482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904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9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479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2CED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702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52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959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D14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9AF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C30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813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291</w:t>
            </w:r>
          </w:p>
        </w:tc>
      </w:tr>
      <w:tr w:rsidR="00E45361" w14:paraId="790C3C9E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769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opical and subtropical floodplain rivers and wetlands</w:t>
            </w:r>
          </w:p>
        </w:tc>
        <w:tc>
          <w:tcPr>
            <w:tcW w:w="9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341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6BB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5B2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152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F56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312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B70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D6C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5D8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21</w:t>
            </w:r>
          </w:p>
        </w:tc>
      </w:tr>
      <w:tr w:rsidR="00E45361" w14:paraId="37948EC9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E600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lar freshwaters</w:t>
            </w:r>
          </w:p>
        </w:tc>
        <w:tc>
          <w:tcPr>
            <w:tcW w:w="9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7A6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96B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9EA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152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C4B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630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499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EED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CE75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65</w:t>
            </w:r>
          </w:p>
        </w:tc>
      </w:tr>
      <w:tr w:rsidR="00E45361" w14:paraId="19DD9C11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6911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opical and subtropical coastal rivers</w:t>
            </w:r>
          </w:p>
        </w:tc>
        <w:tc>
          <w:tcPr>
            <w:tcW w:w="9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99B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78C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F4B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152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2B1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15D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114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EAD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7B9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00</w:t>
            </w:r>
          </w:p>
        </w:tc>
      </w:tr>
      <w:tr w:rsidR="00E45361" w14:paraId="2181A0E4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8F5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erate coastal rivers</w:t>
            </w:r>
          </w:p>
        </w:tc>
        <w:tc>
          <w:tcPr>
            <w:tcW w:w="9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945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AB5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799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52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E75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EEAD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47A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4A2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B5E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98</w:t>
            </w:r>
          </w:p>
        </w:tc>
      </w:tr>
      <w:tr w:rsidR="00E45361" w14:paraId="5B55D330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6156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Tropical and subtropical upland rivers</w:t>
            </w:r>
          </w:p>
        </w:tc>
        <w:tc>
          <w:tcPr>
            <w:tcW w:w="9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F20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234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2A1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52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D6C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62A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56D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428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3FD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85</w:t>
            </w:r>
          </w:p>
        </w:tc>
      </w:tr>
      <w:tr w:rsidR="00E45361" w14:paraId="12B53D4B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3B8B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erate floodplain rivers and wetlands</w:t>
            </w:r>
          </w:p>
        </w:tc>
        <w:tc>
          <w:tcPr>
            <w:tcW w:w="9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254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A84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F20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52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EA5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9E8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768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2F5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517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48</w:t>
            </w:r>
          </w:p>
        </w:tc>
      </w:tr>
      <w:tr w:rsidR="00E45361" w14:paraId="7A9F3861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D229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Xeric freshwaters and endorheic basins</w:t>
            </w:r>
          </w:p>
        </w:tc>
        <w:tc>
          <w:tcPr>
            <w:tcW w:w="9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3D0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723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F3C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</w:t>
            </w:r>
          </w:p>
        </w:tc>
        <w:tc>
          <w:tcPr>
            <w:tcW w:w="152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31A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F0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F69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143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13C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33</w:t>
            </w:r>
          </w:p>
        </w:tc>
      </w:tr>
      <w:tr w:rsidR="00E45361" w14:paraId="2942BD5B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2E8D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erate upland rivers</w:t>
            </w:r>
          </w:p>
        </w:tc>
        <w:tc>
          <w:tcPr>
            <w:tcW w:w="9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C11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7AE8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EC2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52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EBC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135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EB1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ACA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D86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03</w:t>
            </w:r>
          </w:p>
        </w:tc>
      </w:tr>
      <w:tr w:rsidR="00E45361" w14:paraId="1400234B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709B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ntane freshwaters</w:t>
            </w:r>
          </w:p>
        </w:tc>
        <w:tc>
          <w:tcPr>
            <w:tcW w:w="9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CEA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A95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8EB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2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501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7A7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FCB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D8E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E25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5</w:t>
            </w:r>
          </w:p>
        </w:tc>
      </w:tr>
      <w:tr w:rsidR="00E45361" w14:paraId="109B84EA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6BEA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rge lakes</w:t>
            </w:r>
          </w:p>
        </w:tc>
        <w:tc>
          <w:tcPr>
            <w:tcW w:w="9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CCE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364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9E8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152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2FA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17A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6B8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B9B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815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89</w:t>
            </w:r>
          </w:p>
        </w:tc>
      </w:tr>
      <w:tr w:rsidR="00E45361" w14:paraId="414DE4B8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6B08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eenland</w:t>
            </w:r>
          </w:p>
        </w:tc>
        <w:tc>
          <w:tcPr>
            <w:tcW w:w="9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F8C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B19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A80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52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1A2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5DB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10F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69A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3F2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2</w:t>
            </w:r>
          </w:p>
        </w:tc>
      </w:tr>
      <w:tr w:rsidR="00E45361" w14:paraId="0FC6078F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C2F3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rge river deltas</w:t>
            </w:r>
          </w:p>
        </w:tc>
        <w:tc>
          <w:tcPr>
            <w:tcW w:w="9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89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F28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B37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152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781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375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BA5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5F9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35D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6</w:t>
            </w:r>
          </w:p>
        </w:tc>
      </w:tr>
      <w:tr w:rsidR="00E45361" w14:paraId="2B6B2EB9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CC48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ceanic islands</w:t>
            </w:r>
          </w:p>
        </w:tc>
        <w:tc>
          <w:tcPr>
            <w:tcW w:w="9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D39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898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5A3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2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BD3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DC9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320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776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D38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E45361" w14:paraId="19086453" w14:textId="77777777">
        <w:trPr>
          <w:gridAfter w:val="1"/>
          <w:wAfter w:w="513" w:type="dxa"/>
          <w:cantSplit/>
          <w:jc w:val="center"/>
        </w:trPr>
        <w:tc>
          <w:tcPr>
            <w:tcW w:w="5706" w:type="dxa"/>
            <w:gridSpan w:val="7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C424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Data</w:t>
            </w:r>
          </w:p>
        </w:tc>
        <w:tc>
          <w:tcPr>
            <w:tcW w:w="912" w:type="dxa"/>
            <w:gridSpan w:val="3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86E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  <w:tc>
          <w:tcPr>
            <w:tcW w:w="851" w:type="dxa"/>
            <w:gridSpan w:val="2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A89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1096" w:type="dxa"/>
            <w:gridSpan w:val="4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BD69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3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40E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4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4DF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3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33C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4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35E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  <w:tc>
          <w:tcPr>
            <w:tcW w:w="3326" w:type="dxa"/>
            <w:gridSpan w:val="4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CC5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E45361" w14:paraId="2984D826" w14:textId="77777777">
        <w:trPr>
          <w:gridAfter w:val="2"/>
          <w:wAfter w:w="2457" w:type="dxa"/>
          <w:cantSplit/>
          <w:tblHeader/>
          <w:jc w:val="center"/>
        </w:trPr>
        <w:tc>
          <w:tcPr>
            <w:tcW w:w="3762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D747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ad_id_cmj</w:t>
            </w:r>
          </w:p>
        </w:tc>
        <w:tc>
          <w:tcPr>
            <w:tcW w:w="912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A72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-1</w:t>
            </w:r>
          </w:p>
        </w:tc>
        <w:tc>
          <w:tcPr>
            <w:tcW w:w="851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AF7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96" w:type="dxa"/>
            <w:gridSpan w:val="4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431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-100</w:t>
            </w:r>
          </w:p>
        </w:tc>
        <w:tc>
          <w:tcPr>
            <w:tcW w:w="1524" w:type="dxa"/>
            <w:gridSpan w:val="5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16A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-999.94</w:t>
            </w:r>
          </w:p>
        </w:tc>
        <w:tc>
          <w:tcPr>
            <w:tcW w:w="2074" w:type="dxa"/>
            <w:gridSpan w:val="5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4F6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.01-9999.84</w:t>
            </w:r>
          </w:p>
        </w:tc>
        <w:tc>
          <w:tcPr>
            <w:tcW w:w="2441" w:type="dxa"/>
            <w:gridSpan w:val="4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400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1.33-205603.69</w:t>
            </w:r>
          </w:p>
        </w:tc>
        <w:tc>
          <w:tcPr>
            <w:tcW w:w="2611" w:type="dxa"/>
            <w:gridSpan w:val="5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34D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intermittency (%)</w:t>
            </w:r>
          </w:p>
        </w:tc>
        <w:tc>
          <w:tcPr>
            <w:tcW w:w="3326" w:type="dxa"/>
            <w:gridSpan w:val="4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E25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stream length (10^3 km)</w:t>
            </w:r>
          </w:p>
        </w:tc>
      </w:tr>
      <w:tr w:rsidR="00E45361" w14:paraId="5E160DA2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4ECC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B7A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8DC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DEF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5F4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349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D8C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BD8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592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291</w:t>
            </w:r>
          </w:p>
        </w:tc>
      </w:tr>
      <w:tr w:rsidR="00E45361" w14:paraId="7702F5FA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5E3A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uss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B7B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829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56F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123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61C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858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9CE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33F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59</w:t>
            </w:r>
          </w:p>
        </w:tc>
      </w:tr>
      <w:tr w:rsidR="00E45361" w14:paraId="17523F46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3693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razil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729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1311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5A5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972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392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645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7E1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A41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78</w:t>
            </w:r>
          </w:p>
        </w:tc>
      </w:tr>
      <w:tr w:rsidR="00E45361" w14:paraId="33A1F58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22C8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nad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432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E8C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FF1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36F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F92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F0D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751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CE2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82</w:t>
            </w:r>
          </w:p>
        </w:tc>
      </w:tr>
      <w:tr w:rsidR="00E45361" w14:paraId="458830B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ited State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9490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BC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71A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CEB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974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9D2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562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0DB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28</w:t>
            </w:r>
          </w:p>
        </w:tc>
      </w:tr>
      <w:tr w:rsidR="00E45361" w14:paraId="5955CE54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1D01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n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90C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387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7A0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68C9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BDE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CAB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7CD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A68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10</w:t>
            </w:r>
          </w:p>
        </w:tc>
      </w:tr>
      <w:tr w:rsidR="00E45361" w14:paraId="6C10A9E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9628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d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5B2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E80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97F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48E9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F99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261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FDA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792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5</w:t>
            </w:r>
          </w:p>
        </w:tc>
      </w:tr>
      <w:tr w:rsidR="00E45361" w14:paraId="61C0498A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2584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dones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1C0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F58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151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1C2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120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DA8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A3F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7F2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1</w:t>
            </w:r>
          </w:p>
        </w:tc>
      </w:tr>
      <w:tr w:rsidR="00E45361" w14:paraId="42C23F9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217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al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24C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A3C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BF0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C56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0A1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871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27F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569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4</w:t>
            </w:r>
          </w:p>
        </w:tc>
      </w:tr>
      <w:tr w:rsidR="00E45361" w14:paraId="0D1297C6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E712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mocratic Republic of the Congo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8A5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A13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F94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C26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F5E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AD6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CB4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FFE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8</w:t>
            </w:r>
          </w:p>
        </w:tc>
      </w:tr>
      <w:tr w:rsidR="00E45361" w14:paraId="4091E47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52EB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lomb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E0D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DA99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FBF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598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6A1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004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D19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487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7</w:t>
            </w:r>
          </w:p>
        </w:tc>
      </w:tr>
      <w:tr w:rsidR="00E45361" w14:paraId="05AFE1A2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5E5A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u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7CA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0B3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BA0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A04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D6A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1707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54C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26D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2</w:t>
            </w:r>
          </w:p>
        </w:tc>
      </w:tr>
      <w:tr w:rsidR="00E45361" w14:paraId="6A6E284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FA96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rgentin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23B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792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F2A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F4B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5C1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092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97F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0F9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2</w:t>
            </w:r>
          </w:p>
        </w:tc>
      </w:tr>
      <w:tr w:rsidR="00E45361" w14:paraId="472EE851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B8D2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nezuel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2B9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272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E21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04C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7E2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63C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375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994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4</w:t>
            </w:r>
          </w:p>
        </w:tc>
      </w:tr>
      <w:tr w:rsidR="00E45361" w14:paraId="47D2F8E1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34E6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eenlan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3C3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399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4EE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4DA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4E7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39E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D409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437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2</w:t>
            </w:r>
          </w:p>
        </w:tc>
      </w:tr>
      <w:tr w:rsidR="00E45361" w14:paraId="122DE16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2AA7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xico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2E2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6EC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5ED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564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EC5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AD9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8DDB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DF0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6</w:t>
            </w:r>
          </w:p>
        </w:tc>
      </w:tr>
      <w:tr w:rsidR="00E45361" w14:paraId="262AAFB1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D3AB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yanmar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209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4BC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338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7DE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E2A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5B0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CE4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9BE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8</w:t>
            </w:r>
          </w:p>
        </w:tc>
      </w:tr>
      <w:tr w:rsidR="00E45361" w14:paraId="4BDE232B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2E25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gol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29A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660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5ED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3D8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2F2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5E4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4AC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3CF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7</w:t>
            </w:r>
          </w:p>
        </w:tc>
      </w:tr>
      <w:tr w:rsidR="00E45361" w14:paraId="1536AED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7FDF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oliv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6C24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8C8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0AB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C30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A7F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ED6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B6B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F1F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9</w:t>
            </w:r>
          </w:p>
        </w:tc>
      </w:tr>
      <w:tr w:rsidR="00E45361" w14:paraId="62C37BD7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DDFF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iger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514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093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299B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F68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290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2D7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F8E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E07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3</w:t>
            </w:r>
          </w:p>
        </w:tc>
      </w:tr>
      <w:tr w:rsidR="00E45361" w14:paraId="770C506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2D0F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r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7F9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B39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927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107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7844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B10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2D4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0CB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</w:t>
            </w:r>
          </w:p>
        </w:tc>
      </w:tr>
      <w:tr w:rsidR="00E45361" w14:paraId="469BB6DD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5BC2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pua New Guine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060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03B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7F9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44A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196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C78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7FF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459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8</w:t>
            </w:r>
          </w:p>
        </w:tc>
      </w:tr>
      <w:tr w:rsidR="00E45361" w14:paraId="6EB89CA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3123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thiop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F22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909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55F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75F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AA3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5E3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2E59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F1B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7</w:t>
            </w:r>
          </w:p>
        </w:tc>
      </w:tr>
      <w:tr w:rsidR="00E45361" w14:paraId="64C8D52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E16B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anzan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A74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B7C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B75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F23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05F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5FA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651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0F6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3</w:t>
            </w:r>
          </w:p>
        </w:tc>
      </w:tr>
      <w:tr w:rsidR="00E45361" w14:paraId="3BE1A5B0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64B4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Madagascar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2C4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097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A72E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76F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B4C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637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9A3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E8AD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0</w:t>
            </w:r>
          </w:p>
        </w:tc>
      </w:tr>
      <w:tr w:rsidR="00E45361" w14:paraId="6EA396E0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E184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zambiqu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5E5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1E3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327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13F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7F9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D1F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EEF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561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2</w:t>
            </w:r>
          </w:p>
        </w:tc>
      </w:tr>
      <w:tr w:rsidR="00E45361" w14:paraId="4D11C43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FF48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urkey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4C1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779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4E4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43E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D3A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2FC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076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943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9</w:t>
            </w:r>
          </w:p>
        </w:tc>
      </w:tr>
      <w:tr w:rsidR="00E45361" w14:paraId="461A878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19A1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azakhst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261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F5E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92A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997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54F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511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2A2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9D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9</w:t>
            </w:r>
          </w:p>
        </w:tc>
      </w:tr>
      <w:tr w:rsidR="00E45361" w14:paraId="11D0005E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E3E9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47D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906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AF5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BA9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D95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5B2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CC1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FC6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8</w:t>
            </w:r>
          </w:p>
        </w:tc>
      </w:tr>
      <w:tr w:rsidR="00E45361" w14:paraId="5FC6271F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AD07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Zamb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B65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F9F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B8E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822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9809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698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0FA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41C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5</w:t>
            </w:r>
          </w:p>
        </w:tc>
      </w:tr>
      <w:tr w:rsidR="00E45361" w14:paraId="75CBDCB2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7B3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l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848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FA9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A48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32A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33E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E98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54A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C7AB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3</w:t>
            </w:r>
          </w:p>
        </w:tc>
      </w:tr>
      <w:tr w:rsidR="00E45361" w14:paraId="29784EFF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E974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hailan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EF1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789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7E7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D23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188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BB8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139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F3D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3</w:t>
            </w:r>
          </w:p>
        </w:tc>
      </w:tr>
      <w:tr w:rsidR="00E45361" w14:paraId="5BC9C1A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B5D9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lays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117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ADB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A43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9F16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E52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FD7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5D99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855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8</w:t>
            </w:r>
          </w:p>
        </w:tc>
      </w:tr>
      <w:tr w:rsidR="00E45361" w14:paraId="5F911326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7C12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entral African Republic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984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292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9C0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D2C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883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EFD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E79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58F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6</w:t>
            </w:r>
          </w:p>
        </w:tc>
      </w:tr>
      <w:tr w:rsidR="00E45361" w14:paraId="36D73971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88D7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meroo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807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D76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F89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778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6D4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A01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E52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C71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6</w:t>
            </w:r>
          </w:p>
        </w:tc>
      </w:tr>
      <w:tr w:rsidR="00E45361" w14:paraId="5B5F840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367B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Jap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E8B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549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DD4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8A0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E35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B14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F71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BFC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4</w:t>
            </w:r>
          </w:p>
        </w:tc>
      </w:tr>
      <w:tr w:rsidR="00E45361" w14:paraId="2F2129E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88B5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ietnam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61B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1FB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069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AE2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8AF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6F0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AF6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E87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8</w:t>
            </w:r>
          </w:p>
        </w:tc>
      </w:tr>
      <w:tr w:rsidR="00E45361" w14:paraId="61384CB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0FB5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hilippine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778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DE1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A53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D6B6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D8A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FCE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8F1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929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6</w:t>
            </w:r>
          </w:p>
        </w:tc>
      </w:tr>
      <w:tr w:rsidR="00E45361" w14:paraId="73221E5F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4C35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uth Afric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651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1EE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788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D72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78A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AD2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A84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EEC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6</w:t>
            </w:r>
          </w:p>
        </w:tc>
      </w:tr>
      <w:tr w:rsidR="00E45361" w14:paraId="5C41AA7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409E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kist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D22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2FF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D0E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5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F19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AB4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090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CD7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485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</w:t>
            </w:r>
          </w:p>
        </w:tc>
      </w:tr>
      <w:tr w:rsidR="00E45361" w14:paraId="295651ED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6406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d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14B5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525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B62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BB2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804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C9E6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510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7DB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</w:tr>
      <w:tr w:rsidR="00E45361" w14:paraId="276D39EE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1C93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krain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10D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C8F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95D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49D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962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6D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39C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200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</w:tr>
      <w:tr w:rsidR="00E45361" w14:paraId="1A38E4CD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41DC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er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8201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495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687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051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5A2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CB8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EBC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356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</w:tr>
      <w:tr w:rsidR="00E45361" w14:paraId="4B7814CE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E492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cuador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9AF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D0A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DDC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8C3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FC2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409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F7E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36D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</w:tr>
      <w:tr w:rsidR="00E45361" w14:paraId="31F2F60B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2F24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eny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4BC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02A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AC6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942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EA4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19B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119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A1E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</w:tr>
      <w:tr w:rsidR="00E45361" w14:paraId="1EF36707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5D04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ew Zealan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3E3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7D9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70C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73E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D0D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C20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777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035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</w:tr>
      <w:tr w:rsidR="00E45361" w14:paraId="6C049FA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43BA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wede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153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7D88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A87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534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379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6EE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634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251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</w:tr>
      <w:tr w:rsidR="00E45361" w14:paraId="5E7AF5FB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DE4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i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41E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612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106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5BB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65E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6FC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BB7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23D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</w:tr>
      <w:tr w:rsidR="00E45361" w14:paraId="0F1E06B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B7C4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ublic of Congo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C28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9CB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B1F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BA9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760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369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860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B7A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</w:t>
            </w:r>
          </w:p>
        </w:tc>
      </w:tr>
      <w:tr w:rsidR="00E45361" w14:paraId="59C7098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408A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C99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2066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B5D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B56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E4C5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466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55B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930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</w:tr>
      <w:tr w:rsidR="00E45361" w14:paraId="7AA5096B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638A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li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7E4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B6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5F7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1C2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524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5FA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87F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9B0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</w:tr>
      <w:tr w:rsidR="00E45361" w14:paraId="04711CB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755C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abo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313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C3B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AB2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3F8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5CA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DED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C65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41F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</w:tr>
      <w:tr w:rsidR="00E45361" w14:paraId="329D1F74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7999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rway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BC1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297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CC8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2EF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2F2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751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EF5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FDE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</w:t>
            </w:r>
          </w:p>
        </w:tc>
      </w:tr>
      <w:tr w:rsidR="00E45361" w14:paraId="402B42CA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C6A7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ermany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C98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B38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2F6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8738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43B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8B4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EF8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F73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</w:t>
            </w:r>
          </w:p>
        </w:tc>
      </w:tr>
      <w:tr w:rsidR="00E45361" w14:paraId="3D483BC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E10C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fghanist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59F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7B1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3DA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DC4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9A2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5FD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581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04A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</w:tr>
      <w:tr w:rsidR="00E45361" w14:paraId="60F088D6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A748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taly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4FE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D6C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A15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ACA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DD6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8DD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2DA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FF4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</w:t>
            </w:r>
          </w:p>
        </w:tc>
      </w:tr>
      <w:tr w:rsidR="00E45361" w14:paraId="7303536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E647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uth Sud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00F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73F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2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2C3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4C8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78F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824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EFF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605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</w:tr>
      <w:tr w:rsidR="00E45361" w14:paraId="3AA29B0A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33C5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o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E5F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F84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FB4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F20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5EA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8F9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725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355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</w:tr>
      <w:tr w:rsidR="00E45361" w14:paraId="203684D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2A39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uyan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B24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245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3B0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1D9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1CC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002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A6E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777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</w:tr>
      <w:tr w:rsidR="00E45361" w14:paraId="7E23CFCA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3A61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udi Arab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6B2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FD2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0EA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65A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6B1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546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FD8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1F7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</w:tr>
      <w:tr w:rsidR="00E45361" w14:paraId="08163A17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76F3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Cote d'Ivoir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294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7040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370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192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BC3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061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56C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54F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</w:tr>
      <w:tr w:rsidR="00E45361" w14:paraId="64A93AAE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F458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uine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BC0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0561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40F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18B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2E5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AE8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F19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DDE6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</w:tr>
      <w:tr w:rsidR="00E45361" w14:paraId="58A9C19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D005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ngol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2453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56F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8B2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2D0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EE5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CEF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B83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F6A3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</w:tr>
      <w:tr w:rsidR="00E45361" w14:paraId="3071503F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4143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ited Kingdom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79C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423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36E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850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26F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F29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A14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2FC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</w:t>
            </w:r>
          </w:p>
        </w:tc>
      </w:tr>
      <w:tr w:rsidR="00E45361" w14:paraId="76D80201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04B1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nlan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C9E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0A7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0D6D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F62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FEB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424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AD7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327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</w:t>
            </w:r>
          </w:p>
        </w:tc>
      </w:tr>
      <w:tr w:rsidR="00E45361" w14:paraId="4AEEE020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1CEB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raguay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4CB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459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EC0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B12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FFA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864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654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E60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</w:tr>
      <w:tr w:rsidR="00E45361" w14:paraId="6FB01266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9165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lan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A3A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EC3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6CC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EF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C36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523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455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E54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</w:tr>
      <w:tr w:rsidR="00E45361" w14:paraId="10630E4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EC25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mbod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1B9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78A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087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C84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FC7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9E9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6F7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C1F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</w:tr>
      <w:tr w:rsidR="00E45361" w14:paraId="72EB53D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6D01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ngladesh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911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07A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5FC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7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642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078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EFF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D46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550D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</w:t>
            </w:r>
          </w:p>
        </w:tc>
      </w:tr>
      <w:tr w:rsidR="00E45361" w14:paraId="51927B2F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C7C7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Zimbabw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F59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89C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3AF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E29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3DF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B83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F22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D8C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</w:t>
            </w:r>
          </w:p>
        </w:tc>
      </w:tr>
      <w:tr w:rsidR="00E45361" w14:paraId="1FE5DC3E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C9EB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rocco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137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A02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3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BCC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22F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AFF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B5F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B50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5FD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</w:t>
            </w:r>
          </w:p>
        </w:tc>
      </w:tr>
      <w:tr w:rsidR="00E45361" w14:paraId="02819DA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EF04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man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548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705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21E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E03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08B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6FA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BE9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C9E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</w:t>
            </w:r>
          </w:p>
        </w:tc>
      </w:tr>
      <w:tr w:rsidR="00E45361" w14:paraId="699108BB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930C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han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250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E58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8F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677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A8C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27F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19F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00A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</w:tr>
      <w:tr w:rsidR="00E45361" w14:paraId="26A490C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8E2E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iger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559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251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73B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37C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755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172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A08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8B9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</w:tr>
      <w:tr w:rsidR="00E45361" w14:paraId="2152C6BD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242C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epal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8F2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C93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211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909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0599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8ED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717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3ED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</w:tr>
      <w:tr w:rsidR="00E45361" w14:paraId="34B501FF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F039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ruguay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8D9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648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4E20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102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743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3C3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C87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A43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8</w:t>
            </w:r>
          </w:p>
        </w:tc>
      </w:tr>
      <w:tr w:rsidR="00E45361" w14:paraId="3F12622A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A547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inam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69E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F6C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60B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AC8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F5B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6F9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8D2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34C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</w:tr>
      <w:tr w:rsidR="00E45361" w14:paraId="29BD223B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CB05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by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5AD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390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9C7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9A5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BBE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B23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47F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034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</w:tr>
      <w:tr w:rsidR="00E45361" w14:paraId="7C3DA782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6E8E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mal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0E9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939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D56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B86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2D6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57B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3A8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1E6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</w:tr>
      <w:tr w:rsidR="00E45361" w14:paraId="3C65F1AB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0309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elaru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60A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F10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EF15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E6A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D87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0E1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666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266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</w:tr>
      <w:tr w:rsidR="00E45361" w14:paraId="1657F21D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50D5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gand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D32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5CA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F2F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379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B25A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0CD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064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2D9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</w:tr>
      <w:tr w:rsidR="00E45361" w14:paraId="6A44A86F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FF56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celan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6A3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69D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5E0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381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B3C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9CD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098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782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</w:tr>
      <w:tr w:rsidR="00E45361" w14:paraId="1AE636A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E9B1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icaragu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0A9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DE6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C7E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C89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321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FBF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6AD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400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</w:tr>
      <w:tr w:rsidR="00E45361" w14:paraId="2EB7D454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BC1F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ber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C1E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B20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C3A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4EC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D2D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5DE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87D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C65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</w:tr>
      <w:tr w:rsidR="00E45361" w14:paraId="3EA8EFFF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976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uatemal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AB4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3E9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24F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6FE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B9B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399E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4BE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C8D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</w:tr>
      <w:tr w:rsidR="00E45361" w14:paraId="5F875ED7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BEC1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raq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D22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2CB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8E4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644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383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488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D6D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DBF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</w:tr>
      <w:tr w:rsidR="00E45361" w14:paraId="789C1921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E478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mib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AF5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02D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08D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156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DD49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13F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0B2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9AD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</w:tr>
      <w:tr w:rsidR="00E45361" w14:paraId="443A72C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CF31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yrgyzst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757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964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21B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6BE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745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90F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1EC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9749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</w:tr>
      <w:tr w:rsidR="00E45361" w14:paraId="74B88CF0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2703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uritan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70C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A38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8CD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348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34F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7DF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8C9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6DB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</w:tr>
      <w:tr w:rsidR="00E45361" w14:paraId="2391395D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3BD3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ndura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E9B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ACA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C2A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46A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F93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002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12F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ECE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</w:tr>
      <w:tr w:rsidR="00E45361" w14:paraId="5EFE0AC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26DE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ench Guian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F8E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FDA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CD7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474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466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003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04E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73A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</w:tr>
      <w:tr w:rsidR="00E45361" w14:paraId="6E8C1E7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0921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erra Leon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16A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82A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F7A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ED2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04E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515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CBD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CC2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</w:tr>
      <w:tr w:rsidR="00E45361" w14:paraId="5BC9BF8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9F56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rth Kore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93E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1B1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A83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775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51F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EC0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D61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4C1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</w:tr>
      <w:tr w:rsidR="00E45361" w14:paraId="63DF891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4D97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ajikist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83C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91A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8D6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4A2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D69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296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FC9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238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</w:tr>
      <w:tr w:rsidR="00E45361" w14:paraId="5A25BC92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ADD6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otswan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D36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524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D25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8E2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DD3D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60B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8A5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00E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</w:tr>
      <w:tr w:rsidR="00E45361" w14:paraId="5577294B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19E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nam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ED6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A20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7B9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23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3F1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62B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DBF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1F0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</w:tr>
      <w:tr w:rsidR="00E45361" w14:paraId="14503C22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7FFA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Burkina Faso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8A3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392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761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E58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108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E8D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311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6D4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</w:tr>
      <w:tr w:rsidR="00E45361" w14:paraId="3022E85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F925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uth Kore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E9B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214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1F3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824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A20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E50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9BE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A999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</w:tr>
      <w:tr w:rsidR="00E45361" w14:paraId="14EDFFFE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8D53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b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921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51F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B10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CFE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C1F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5A4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AF9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EA9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</w:tr>
      <w:tr w:rsidR="00E45361" w14:paraId="67A0170B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26D6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lawi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C79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DC9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71F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211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42B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A7F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CA8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7CC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</w:tr>
      <w:tr w:rsidR="00E45361" w14:paraId="5E7BB39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0FB0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eec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C1D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39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968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CD2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416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F099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E9F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8F2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</w:tr>
      <w:tr w:rsidR="00E45361" w14:paraId="0A1BF9A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5AF4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Yeme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10C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149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04F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14F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EA5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FB0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470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34A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</w:tr>
      <w:tr w:rsidR="00E45361" w14:paraId="286137CF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4D69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8C8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2F7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0BFA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548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4DA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C7C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90B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49D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</w:tr>
      <w:tr w:rsidR="00E45361" w14:paraId="7CE88ABA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6CAC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lgar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D1D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8BF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564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D97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841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BA3E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C31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B78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</w:tr>
      <w:tr w:rsidR="00E45361" w14:paraId="45B088A4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EF69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sta Ric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78E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03D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F28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E98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E29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DEA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2CE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FBA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</w:tr>
      <w:tr w:rsidR="00E45361" w14:paraId="3700235E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6DD3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eni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12E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221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C93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E16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5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F4B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9DF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9F43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99F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</w:tr>
      <w:tr w:rsidR="00E45361" w14:paraId="22A7C324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98D5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rtugal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0F5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2FB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013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5B6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5F7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D12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859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892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</w:tr>
      <w:tr w:rsidR="00E45361" w14:paraId="55B2F642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60A3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relan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33E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6BA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B61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A82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00E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C04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61E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3CC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</w:tr>
      <w:tr w:rsidR="00E45361" w14:paraId="2B6F658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E1C6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eorg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4F19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400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490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0D6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948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890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B5B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2C9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</w:tr>
      <w:tr w:rsidR="00E45361" w14:paraId="31C6B8EA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6DE9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negal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6D6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045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D0B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F69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15E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DAE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40F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620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</w:tr>
      <w:tr w:rsidR="00E45361" w14:paraId="33A8BC8F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0B68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zbekist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865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2E8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230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EB8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2D7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8461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658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D0F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</w:tr>
      <w:tr w:rsidR="00E45361" w14:paraId="78362214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67C1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ri Lank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426E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603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4AE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F17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B92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E65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98C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E419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</w:tr>
      <w:tr w:rsidR="00E45361" w14:paraId="07C0E80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6415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zech Republic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58B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813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443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00D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198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7E19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697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A34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</w:tr>
      <w:tr w:rsidR="00E45361" w14:paraId="24FA2AB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1750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ungary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2B7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BFC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B9D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723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0B1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681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4CC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685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</w:tr>
      <w:tr w:rsidR="00E45361" w14:paraId="192605BD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5B22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tv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F7B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9EE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5C6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707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936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4CE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095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993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E45361" w14:paraId="4CC4370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6DF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rb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FDC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075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77E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8EF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29F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70C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EA1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6EE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E45361" w14:paraId="756B64BE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043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thuan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474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4F7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E8C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A59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CBC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735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D0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ACF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E45361" w14:paraId="0E007372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4BB6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urkmenist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5DA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FEF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C675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647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20F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E3A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835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886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E45361" w14:paraId="5708841A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9A2F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ritre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EEE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155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70E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E0A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640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ABC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D96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389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E45361" w14:paraId="0482B75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0CDC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m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45B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3A3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3AB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2DC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210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E91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F88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7E1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E45361" w14:paraId="3E4364E0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106B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unis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C2A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BE4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5CB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5AE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086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2CC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1E7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F5B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E45361" w14:paraId="6AE192E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1BE0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zerbaij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374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1AB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8EC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315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430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262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C07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B11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E45361" w14:paraId="3D6EBC14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E5D4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oat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E06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47B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D90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3FD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A79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2B3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ADC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998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E45361" w14:paraId="5F1DE242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20F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valbard and Jan Maye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033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351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473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1DB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363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9CB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3C7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978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E45361" w14:paraId="707ABFD7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DF71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osnia and Herzegovin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BE8A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9C9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F5F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568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B39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8EC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50D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328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E45361" w14:paraId="0681EA2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E980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aiw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A7D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F7D9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19D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52F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F18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09F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353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46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E45361" w14:paraId="18C9F4C1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FF3B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go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68E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BF9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C67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5557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D70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230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C46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84C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E45361" w14:paraId="1680840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F583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witzerlan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745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3D9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6AD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398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4B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8BC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313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588D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</w:tr>
      <w:tr w:rsidR="00E45361" w14:paraId="0217A4F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55F5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yr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7C7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22D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2A2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682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33F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938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159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AF6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</w:tr>
      <w:tr w:rsidR="00E45361" w14:paraId="4F1A69F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06C0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minican Republic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D09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9FD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2CC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580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008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7E4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C1C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31A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E45361" w14:paraId="1B7C7DC7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05F8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lovak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EC3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426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720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75D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A2B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DA4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B26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ECC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E45361" w14:paraId="288D1A27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1ED8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quatorial Guine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0FA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7AA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6F8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D4A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CCF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FF9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472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07F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E45361" w14:paraId="54A50A3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1145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Bhut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66D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0D94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D05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FAE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B23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A4C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892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E7E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E45361" w14:paraId="64A7F3F1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6952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estern Sahar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424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632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4EE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2F23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22F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7D1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D3B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DA5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E45361" w14:paraId="5A1AF1E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6585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ston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6E7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27B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AF9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A90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395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015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3DF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1D7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E45361" w14:paraId="17A3DB1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E6A4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nmark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F22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798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7E1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A84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EEB8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E60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097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F7F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E45361" w14:paraId="4E6BCA77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979B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lomon Island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04D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DD1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580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489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4A0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757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5A7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90ED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E45361" w14:paraId="153E816B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3081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uinea-Bissau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9C0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3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39B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308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E88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89D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E40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C13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5F9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E45361" w14:paraId="636BD57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7A8A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etherland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D22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60A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BABB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6EE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D996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251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66E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9BC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E45361" w14:paraId="5FCD6C34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9DB8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elgium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695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27A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532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DC2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0A0A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01D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2FB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82CD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E45361" w14:paraId="728DDE0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CEBE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ban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284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BB0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B65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61E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FFA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6CB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5F6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3FF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E45361" w14:paraId="25BCBCB0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BE09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eliz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44B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3EC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017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B43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F7D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F4E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CED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35F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E45361" w14:paraId="0A7DB184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F7C6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l Salvador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4A5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CC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027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A6E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C46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F5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A00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9E3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E45361" w14:paraId="6E46F51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FC04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gypt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FA3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90B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DEF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F7F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2CE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CE9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5C3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329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E45361" w14:paraId="5319E5F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52A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aiti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C64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08F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7BF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1EE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E22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2AA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831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0E4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E45361" w14:paraId="1ED2DFCE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870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rundi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39F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CD0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75D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158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E83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2DE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FF4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F3D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E45361" w14:paraId="524AE2E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09EC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ldov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71F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DF6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61F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B65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79E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604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F0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16D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E45361" w14:paraId="3DB5087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EF60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ji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25D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8AF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D9F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E0B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FAF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C738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811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E7C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E45361" w14:paraId="39D0D6A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2CEE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loven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7DE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D9C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BA6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CA4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7BD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F9C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35B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DB6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E45361" w14:paraId="0FCE6D3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75C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wand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FC4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B38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022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136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9F6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EDB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6E68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5E77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E45361" w14:paraId="28300274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0C9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cedon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96E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029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1F3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7B7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737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7B7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9AE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8D3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E45361" w14:paraId="37389F9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AD3D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sotho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CAA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25F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245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F7D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8D5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1B7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8A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1BF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E45361" w14:paraId="225D155E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F67A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ew Caledon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85EE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E0A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1F1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F69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526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F1C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6E8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883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E45361" w14:paraId="0D1F8C3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984F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ntenegro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020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2FE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798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2DD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D2A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8A8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B11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9CB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E45361" w14:paraId="02CCE4A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3287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rmen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556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2CF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E4D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647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3A1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D24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AB8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2C1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E45361" w14:paraId="53EAC487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BE4C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wazilan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597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DBF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5FC6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01F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910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A95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1A9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3A4E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5A7C30C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2644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srael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EE8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804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9E2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8A6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F0D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87E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71F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BD4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7D9BF48B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7C98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ast Timor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C64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9EA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518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5DB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EF59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03D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E98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DFE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4B7E0BA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1610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nuatu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3E5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DA2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CD8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A55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C67A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153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99D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DB9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65D81040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1A3C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osovo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556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659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477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A94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90B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B40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345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898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3C91319A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4434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bano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53D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CA1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68E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619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38F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341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284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5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8FB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66C5D101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8A79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Jamaic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2A3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2B5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0B5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44D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795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D6E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E9AA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FE8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7C8D5B01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000E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Jord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B3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7F7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FE2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224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65A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744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8A5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7BE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413035B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21E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runei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7AF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D29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3E4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6469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F66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DAD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3179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A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E45361" w14:paraId="403A6E9F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99B2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uerto Rico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2E4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8F3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CD5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321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206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99F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AD8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6AF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E45361" w14:paraId="7E9B051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2A9E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alkland Island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C91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071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30E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580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C8D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5A7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9D9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72D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E45361" w14:paraId="2565013D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F03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ypru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164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02A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FA8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2D0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8EE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DAE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FB2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889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E45361" w14:paraId="60E77D04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D371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amb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7FE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FDE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DF1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A0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8E3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3CB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566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7E9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E45361" w14:paraId="69392AC1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3EBA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Djibouti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440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7AE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85A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9CB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38E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55B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9DD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E9C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E45361" w14:paraId="43CB325D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A1CD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inidad and Tobago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1E9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D56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D6B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2B0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A4C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BE4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8E6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2ED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E45361" w14:paraId="29A81A10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7EAC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lestin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6E2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B26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D05D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72E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593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790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F8BD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4BCB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E45361" w14:paraId="656F005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C952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hama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3D6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825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51E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BD8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9C0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DD6D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89A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82B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E45361" w14:paraId="2A7691A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C548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ited Arab Emirate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4B4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57D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E2A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EF1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627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94F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022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0EE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E45361" w14:paraId="25B9C747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EA9A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uxembourg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055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428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F5B6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176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EB3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F93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94C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747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E45361" w14:paraId="2DADD75A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EB85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moro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3FC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DEB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BBA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8B9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FF4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11E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3E0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B789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255039A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B6ED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uadeloup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7EB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2F2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3F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961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361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6F8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AB9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A5F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6597B7CA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7ED4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rtiniqu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5CD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1D2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2FB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4EC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1AE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4F3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136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2A9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2FC914A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2A5E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o Tome and Princip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3BA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B3F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2A6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463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55D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47F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BCB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AE2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25B57C6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AE42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aroe Island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056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345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4E8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46C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BC41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F23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195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7E9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52A65CF1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30A8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uwait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73DA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4DF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CBB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775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458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75D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F15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6CA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5944FA5F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866D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minic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DFF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E715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FB5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162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56E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484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D43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2F1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308ADA5B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5F92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ng Kong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379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515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542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FA8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CB3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CDB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DBB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D38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D61BFE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793E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int Luc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2AD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1C4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88D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9C5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FB1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DC5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F53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ABD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635C53AE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C0ED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uam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1DC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C03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3CE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EA6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7969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8B0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972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8E6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7BD4302E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3379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ngapor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8B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FF4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A47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7AD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CF2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756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703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BD4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79C135CA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95BB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cronesi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0FB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C5E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E0A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1F6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2E0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946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452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DA5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76534DE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9796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sle of Ma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311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009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352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9C8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A8D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B34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E5F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EA9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0068CBCB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0E5A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dorr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6CA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274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F05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46C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A18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C06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6E5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A63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547D3C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EDB1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rbado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747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ACB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1D9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CBF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4B8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C0C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BCE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808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3DEBA38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44A2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lau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D20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649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B92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99A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5A8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B2B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7C8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1F6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60B354A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CA5D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int Vincent and the Grenadine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30D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45D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805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1C6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46E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E0B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21E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140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53A0FA8D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427D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echtenstei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96F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0C9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E82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AE5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ED2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C4B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D849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4D5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1959EAC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8C97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yotte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5B6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E83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EB3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CC7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D01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807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083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E25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4A39B4A0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4E64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rthern Mariana Island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227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5C1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A1C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1CB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9F58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CFC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77C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59A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54D2B52B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3420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and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7FF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146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D46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A1B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EED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B77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C8B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6A6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47872C82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D0E2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tigua and Barbud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5F9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3F7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7DE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265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DA1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55F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7549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416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73CC6C4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3502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enad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74C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C9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256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D3C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95A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FC1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DF7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552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EE34E32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281B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irgin Islands, U.S.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7EE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534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C1E6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6C0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587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C62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BF7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B62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7BC53C0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BA55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int Pierre and Miquelo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1BD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DED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712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E2D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C76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5C4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D67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4EA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C458664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C478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lt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123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5FD9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EF0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402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38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9FA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A91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345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6A149583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17CC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n Marino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BA4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31E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464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B39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3E4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2FB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5BA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A24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49BF464D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8A60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yman Island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5E9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B87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53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AD5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44C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C7C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E92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9F6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0470614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8CB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ychelle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FF4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6C1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AC4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EFB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60A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C79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289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68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3A5063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0D88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Jersey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F96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DBA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671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387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5FC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01F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2D2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D9E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0925E444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BDC8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Nauru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8B0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E40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7B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2CB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D9CD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7E0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5A8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4AB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3F8068DD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2C65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ntserrat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FD5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F4C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FFA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62E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5A4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441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225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B11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596FA75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3ADB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onaire, Saint Eustatius and Sab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B3D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44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3EA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214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807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A256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8A4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CC6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0F8D502E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3F07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guilla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C53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C97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7DD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7DE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C66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85B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792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FA9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04387B9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9B1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uernsey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03A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D28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27E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BEE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A97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EDC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186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3B3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0388B53E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A75D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nt Maarten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6697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961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B74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265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6BD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B24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31C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040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0E6E1FB0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DCD7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iribati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FFB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858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26D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E5B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F0C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82D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4E5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DA8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37FD94C8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25F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int Kitts and Nevis</w:t>
            </w:r>
          </w:p>
        </w:tc>
        <w:tc>
          <w:tcPr>
            <w:tcW w:w="91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B82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188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444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8FB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9F2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DEB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40F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8F64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26A375C5" w14:textId="77777777">
        <w:trPr>
          <w:gridAfter w:val="2"/>
          <w:wAfter w:w="2457" w:type="dxa"/>
          <w:cantSplit/>
          <w:jc w:val="center"/>
        </w:trPr>
        <w:tc>
          <w:tcPr>
            <w:tcW w:w="3762" w:type="dxa"/>
            <w:gridSpan w:val="2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187F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int-Martin</w:t>
            </w:r>
          </w:p>
        </w:tc>
        <w:tc>
          <w:tcPr>
            <w:tcW w:w="912" w:type="dxa"/>
            <w:gridSpan w:val="2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9B0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gridSpan w:val="2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43A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gridSpan w:val="4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09C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gridSpan w:val="5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CEF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gridSpan w:val="5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6227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gridSpan w:val="4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61D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gridSpan w:val="5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14B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gridSpan w:val="4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E84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</w:tbl>
    <w:p w14:paraId="67E9D218" w14:textId="77777777" w:rsidR="00E45361" w:rsidRDefault="00B86A40">
      <w:pPr>
        <w:pStyle w:val="SourceCode"/>
      </w:pPr>
      <w:r>
        <w:rPr>
          <w:rStyle w:val="VerbatimChar"/>
        </w:rPr>
        <w:t>## [1] "Extrapolation"</w:t>
      </w:r>
    </w:p>
    <w:tbl>
      <w:tblPr>
        <w:tblStyle w:val="Table"/>
        <w:tblW w:w="1080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45361" w14:paraId="74365EFC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DC02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z_cl_cmj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1856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-1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806E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DAC2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-100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12A2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-999.94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B14E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.01-9999.84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DA99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1.33-205603.69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1328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1-0.099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BF88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intermittence (without extrapolation) - %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A0F3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river length (without extrapolation) - 10^3 km</w:t>
            </w:r>
          </w:p>
        </w:tc>
      </w:tr>
      <w:tr w:rsidR="00E45361" w14:paraId="09A0D3B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6D79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A9B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79AF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0652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61D6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3D3A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AE36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3332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D0F6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 (4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4551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956 (23291)</w:t>
            </w:r>
          </w:p>
        </w:tc>
      </w:tr>
      <w:tr w:rsidR="00E45361" w14:paraId="7393E65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7833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hot and mois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311A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A1B8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FB3C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1DFE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729E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FA1B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AD92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A26C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 (1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D95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117 (6002)</w:t>
            </w:r>
          </w:p>
        </w:tc>
      </w:tr>
      <w:tr w:rsidR="00E45361" w14:paraId="205E281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85EF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ld and mes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EF40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49E6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D20B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DFE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E25A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7563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3D1C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2950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 (3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D1FE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89 (3084)</w:t>
            </w:r>
          </w:p>
        </w:tc>
      </w:tr>
      <w:tr w:rsidR="00E45361" w14:paraId="7EE5638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4597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cold and mes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8E7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C893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447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3A31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5069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BC41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DDD3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CC91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2 (6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C75F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83 (3051)</w:t>
            </w:r>
          </w:p>
        </w:tc>
      </w:tr>
      <w:tr w:rsidR="00E45361" w14:paraId="0616720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949F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hot and xer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6E9C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39D2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1F3C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131A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B3F0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D6AD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7E97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502C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 (8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95A9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51 (1605)</w:t>
            </w:r>
          </w:p>
        </w:tc>
      </w:tr>
      <w:tr w:rsidR="00E45361" w14:paraId="28161C9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188E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 and mes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EFC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6E56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A967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B90C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ED11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7C67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62AD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6188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 (2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7C32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52 (2023)</w:t>
            </w:r>
          </w:p>
        </w:tc>
      </w:tr>
      <w:tr w:rsidR="00E45361" w14:paraId="6961606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37E8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ol temperate and dr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A11A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4236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E602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AEA0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08A5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84B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83F1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A06E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 (3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80E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87 (1325)</w:t>
            </w:r>
          </w:p>
        </w:tc>
      </w:tr>
      <w:tr w:rsidR="00E45361" w14:paraId="13BBE4C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D0F3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Hot and dr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D6DC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81E2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9182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1730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6B6F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649B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6FAD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1487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 (4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5F8F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54 (1683)</w:t>
            </w:r>
          </w:p>
        </w:tc>
      </w:tr>
      <w:tr w:rsidR="00E45361" w14:paraId="7F91AF2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3AA9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rm temperate and mes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41A9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D652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F6A6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0FA5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FED4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E719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8267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8E12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 (3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1DBF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82 (1646)</w:t>
            </w:r>
          </w:p>
        </w:tc>
      </w:tr>
      <w:tr w:rsidR="00E45361" w14:paraId="130D7DE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8A1F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ol temperate and xer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A48E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B033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7D54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F20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552A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1C22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1AC4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A16E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 (7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D54D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09 (552)</w:t>
            </w:r>
          </w:p>
        </w:tc>
      </w:tr>
      <w:tr w:rsidR="00E45361" w14:paraId="2BE7C39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4A63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rm temperate and xer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88F6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12D1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BB5A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5A46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02B1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1722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65FB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21BB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 (8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DEC1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51 (444)</w:t>
            </w:r>
          </w:p>
        </w:tc>
      </w:tr>
      <w:tr w:rsidR="00E45361" w14:paraId="6FB44EF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7546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ol temperate and mois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D66A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8FFD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BEB1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7BC1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76ED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3CF3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1A27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354A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 (1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349D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64 (691)</w:t>
            </w:r>
          </w:p>
        </w:tc>
      </w:tr>
      <w:tr w:rsidR="00E45361" w14:paraId="468A230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52FD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hot and ari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A3A0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10B6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FB86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2FC0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C390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4346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C41F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B910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 (9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874E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32 (249)</w:t>
            </w:r>
          </w:p>
        </w:tc>
      </w:tr>
      <w:tr w:rsidR="00E45361" w14:paraId="2D4F361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DA9B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 and ari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4AED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4546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0B1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55DB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9B4F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1108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3AA8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1488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 (9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7E37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0 (238)</w:t>
            </w:r>
          </w:p>
        </w:tc>
      </w:tr>
      <w:tr w:rsidR="00E45361" w14:paraId="6C3F449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9BCD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cold and wet 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E19F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7B3E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CCF0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FF96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0539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399E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408C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1E72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 (8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D9EB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6 (243)</w:t>
            </w:r>
          </w:p>
        </w:tc>
      </w:tr>
      <w:tr w:rsidR="00E45361" w14:paraId="3F107EF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690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ld and we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8E5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F04F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E4D3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5674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844B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1219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229B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65FF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 (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C597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3 (299)</w:t>
            </w:r>
          </w:p>
        </w:tc>
      </w:tr>
      <w:tr w:rsidR="00E45361" w14:paraId="27BD624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4DDE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cold and wet 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16B3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9F7E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89FE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C31B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C4BE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840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B8DB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8354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 (5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13E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7 (109)</w:t>
            </w:r>
          </w:p>
        </w:tc>
      </w:tr>
      <w:tr w:rsidR="00E45361" w14:paraId="118D9E5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03FD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rctic 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F19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510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6FCD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FA43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C49D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9B83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CF12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CDAA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 (8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C54C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 (41)</w:t>
            </w:r>
          </w:p>
        </w:tc>
      </w:tr>
      <w:tr w:rsidR="00E45361" w14:paraId="5C002AB7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0BBC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rctic 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0E6B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0968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BDBC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A2C0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6FCF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4573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24D8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612B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 (92)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8869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 (6)</w:t>
            </w:r>
          </w:p>
        </w:tc>
      </w:tr>
    </w:tbl>
    <w:p w14:paraId="0D73A2D9" w14:textId="77777777" w:rsidR="00E45361" w:rsidRDefault="00B86A40">
      <w:pPr>
        <w:pStyle w:val="SourceCode"/>
      </w:pPr>
      <w:r>
        <w:rPr>
          <w:rStyle w:val="VerbatimChar"/>
        </w:rPr>
        <w:t>##             used  (Mb) gc trigger    (Mb)   max used    (Mb)</w:t>
      </w:r>
      <w:r>
        <w:br/>
      </w:r>
      <w:r>
        <w:rPr>
          <w:rStyle w:val="VerbatimChar"/>
        </w:rPr>
        <w:t>## Ncells 249615944 13331  525768691 28079.1  356151104 19020.6</w:t>
      </w:r>
      <w:r>
        <w:br/>
      </w:r>
      <w:r>
        <w:rPr>
          <w:rStyle w:val="VerbatimChar"/>
        </w:rPr>
        <w:t>## Vcells 764673138  5834 1644699078 12548.1 1375516029 10494.4</w:t>
      </w:r>
    </w:p>
    <w:p w14:paraId="283B15AE" w14:textId="77777777" w:rsidR="00E45361" w:rsidRDefault="00B86A40">
      <w:pPr>
        <w:pStyle w:val="FirstParagraph"/>
      </w:pPr>
      <w:r>
        <w:lastRenderedPageBreak/>
        <w:t>#Tables of intermittence by categories for mdur 30 model</w:t>
      </w:r>
    </w:p>
    <w:p w14:paraId="7DBB8C8C" w14:textId="77777777" w:rsidR="00E45361" w:rsidRDefault="00B86A40">
      <w:pPr>
        <w:pStyle w:val="SourceCode"/>
      </w:pPr>
      <w:r>
        <w:rPr>
          <w:rStyle w:val="VerbatimChar"/>
        </w:rPr>
        <w:t>## [1] "Table organized by: clz_cl_cmj"</w:t>
      </w:r>
    </w:p>
    <w:tbl>
      <w:tblPr>
        <w:tblStyle w:val="Table"/>
        <w:tblW w:w="17949" w:type="dxa"/>
        <w:jc w:val="center"/>
        <w:tblLayout w:type="fixed"/>
        <w:tblLook w:val="0420" w:firstRow="1" w:lastRow="0" w:firstColumn="0" w:lastColumn="0" w:noHBand="0" w:noVBand="1"/>
      </w:tblPr>
      <w:tblGrid>
        <w:gridCol w:w="3114"/>
        <w:gridCol w:w="912"/>
        <w:gridCol w:w="851"/>
        <w:gridCol w:w="1096"/>
        <w:gridCol w:w="1524"/>
        <w:gridCol w:w="2074"/>
        <w:gridCol w:w="2441"/>
        <w:gridCol w:w="2611"/>
        <w:gridCol w:w="3326"/>
      </w:tblGrid>
      <w:tr w:rsidR="00E45361" w14:paraId="1662906D" w14:textId="77777777">
        <w:trPr>
          <w:cantSplit/>
          <w:tblHeader/>
          <w:jc w:val="center"/>
        </w:trPr>
        <w:tc>
          <w:tcPr>
            <w:tcW w:w="311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BDCF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z_cl_cmj</w:t>
            </w:r>
          </w:p>
        </w:tc>
        <w:tc>
          <w:tcPr>
            <w:tcW w:w="9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968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-1</w:t>
            </w:r>
          </w:p>
        </w:tc>
        <w:tc>
          <w:tcPr>
            <w:tcW w:w="85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7A5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9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682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-100</w:t>
            </w:r>
          </w:p>
        </w:tc>
        <w:tc>
          <w:tcPr>
            <w:tcW w:w="152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169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-999.94</w:t>
            </w:r>
          </w:p>
        </w:tc>
        <w:tc>
          <w:tcPr>
            <w:tcW w:w="20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223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.01-9999.84</w:t>
            </w:r>
          </w:p>
        </w:tc>
        <w:tc>
          <w:tcPr>
            <w:tcW w:w="244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BDA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1.33-205603.69</w:t>
            </w:r>
          </w:p>
        </w:tc>
        <w:tc>
          <w:tcPr>
            <w:tcW w:w="261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69F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intermittency (%)</w:t>
            </w:r>
          </w:p>
        </w:tc>
        <w:tc>
          <w:tcPr>
            <w:tcW w:w="332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289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stream length (10^3 km)</w:t>
            </w:r>
          </w:p>
        </w:tc>
      </w:tr>
      <w:tr w:rsidR="00E45361" w14:paraId="17760AA5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B61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E51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899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3F7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A5F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BDC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2FB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7F99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EA9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291</w:t>
            </w:r>
          </w:p>
        </w:tc>
      </w:tr>
      <w:tr w:rsidR="00E45361" w14:paraId="274292C7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32C3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hot and mois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31B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17C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16E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AFF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22B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DB5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5D8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588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02</w:t>
            </w:r>
          </w:p>
        </w:tc>
      </w:tr>
      <w:tr w:rsidR="00E45361" w14:paraId="3848787A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5AD8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ld and mesic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E76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416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252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4EF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27C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51F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1EE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5C5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84</w:t>
            </w:r>
          </w:p>
        </w:tc>
      </w:tr>
      <w:tr w:rsidR="00E45361" w14:paraId="39640FE8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2B2F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cold and mesic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8A0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012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D1C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FF4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E09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B74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218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35C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51</w:t>
            </w:r>
          </w:p>
        </w:tc>
      </w:tr>
      <w:tr w:rsidR="00E45361" w14:paraId="60ADE6E9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310D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 and mesic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924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839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888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564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E87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0E3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A72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E19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3</w:t>
            </w:r>
          </w:p>
        </w:tc>
      </w:tr>
      <w:tr w:rsidR="00E45361" w14:paraId="2D2A6045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0598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 and dry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764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9BD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92B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97E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65C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6B5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06B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C52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83</w:t>
            </w:r>
          </w:p>
        </w:tc>
      </w:tr>
      <w:tr w:rsidR="00E45361" w14:paraId="6D5177A0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C14F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rm temperate and mesic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C9E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B71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FBB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8E2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418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5B7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3A2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59F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46</w:t>
            </w:r>
          </w:p>
        </w:tc>
      </w:tr>
      <w:tr w:rsidR="00E45361" w14:paraId="65E45A69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7385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hot and xeric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8A4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BDB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9D8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99B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82F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A30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08E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A9A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05</w:t>
            </w:r>
          </w:p>
        </w:tc>
      </w:tr>
      <w:tr w:rsidR="00E45361" w14:paraId="33800EAD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D5B2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ol temperate and dry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F3F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501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0B7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CB5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5FB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447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E7C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302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25</w:t>
            </w:r>
          </w:p>
        </w:tc>
      </w:tr>
      <w:tr w:rsidR="00E45361" w14:paraId="07156996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FDB4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ol temperate and mois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B80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CE7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C17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24E6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58C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452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DC2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400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1</w:t>
            </w:r>
          </w:p>
        </w:tc>
      </w:tr>
      <w:tr w:rsidR="00E45361" w14:paraId="68216C15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043E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ol temperate and xeric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9FF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5A5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DA1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0B9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C5C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C3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2BE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7C5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2</w:t>
            </w:r>
          </w:p>
        </w:tc>
      </w:tr>
      <w:tr w:rsidR="00E45361" w14:paraId="22FC1A02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C425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rm temperate and xeric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AB0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CE4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4F7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B89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B2E7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365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D3B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400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4</w:t>
            </w:r>
          </w:p>
        </w:tc>
      </w:tr>
      <w:tr w:rsidR="00E45361" w14:paraId="67D53419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E939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ld and we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20C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516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DD1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AD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A6F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134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CDB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8D0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9</w:t>
            </w:r>
          </w:p>
        </w:tc>
      </w:tr>
      <w:tr w:rsidR="00E45361" w14:paraId="1A267FDC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C8EE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hot and ari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31C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424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8FC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FFB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845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CCF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1E4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964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9</w:t>
            </w:r>
          </w:p>
        </w:tc>
      </w:tr>
      <w:tr w:rsidR="00E45361" w14:paraId="333CB881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3C8B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cold and wet 2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77A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579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A24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DC9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37E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654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B16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DAC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3</w:t>
            </w:r>
          </w:p>
        </w:tc>
      </w:tr>
      <w:tr w:rsidR="00E45361" w14:paraId="28156353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F052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 and ari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49B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904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E68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988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5DC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2EC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0EA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3A2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8</w:t>
            </w:r>
          </w:p>
        </w:tc>
      </w:tr>
      <w:tr w:rsidR="00E45361" w14:paraId="599B3E41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01F5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cold and wet 1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F7C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561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645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5D3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B4F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E7B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54D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7F3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9</w:t>
            </w:r>
          </w:p>
        </w:tc>
      </w:tr>
      <w:tr w:rsidR="00E45361" w14:paraId="2FC44D49" w14:textId="77777777">
        <w:trPr>
          <w:cantSplit/>
          <w:jc w:val="center"/>
        </w:trPr>
        <w:tc>
          <w:tcPr>
            <w:tcW w:w="31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02E5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rctic 2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D7F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962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EEC7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350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137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50B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05F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122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</w:tr>
      <w:tr w:rsidR="00E45361" w14:paraId="495616C0" w14:textId="77777777">
        <w:trPr>
          <w:cantSplit/>
          <w:jc w:val="center"/>
        </w:trPr>
        <w:tc>
          <w:tcPr>
            <w:tcW w:w="311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5B5C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rctic 1</w:t>
            </w:r>
          </w:p>
        </w:tc>
        <w:tc>
          <w:tcPr>
            <w:tcW w:w="9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C29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0FD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937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A8B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413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E00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034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431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</w:tbl>
    <w:p w14:paraId="06B3A8D5" w14:textId="77777777" w:rsidR="00E45361" w:rsidRDefault="00B86A40">
      <w:pPr>
        <w:pStyle w:val="SourceCode"/>
      </w:pPr>
      <w:r>
        <w:rPr>
          <w:rStyle w:val="VerbatimChar"/>
        </w:rPr>
        <w:t>## [1] "Table organized by: tbi_cl_cmj"</w:t>
      </w:r>
    </w:p>
    <w:tbl>
      <w:tblPr>
        <w:tblStyle w:val="Table"/>
        <w:tblW w:w="21055" w:type="dxa"/>
        <w:jc w:val="center"/>
        <w:tblLayout w:type="fixed"/>
        <w:tblLook w:val="0420" w:firstRow="1" w:lastRow="0" w:firstColumn="0" w:lastColumn="0" w:noHBand="0" w:noVBand="1"/>
      </w:tblPr>
      <w:tblGrid>
        <w:gridCol w:w="6220"/>
        <w:gridCol w:w="912"/>
        <w:gridCol w:w="851"/>
        <w:gridCol w:w="1096"/>
        <w:gridCol w:w="1524"/>
        <w:gridCol w:w="2074"/>
        <w:gridCol w:w="2441"/>
        <w:gridCol w:w="2611"/>
        <w:gridCol w:w="3326"/>
      </w:tblGrid>
      <w:tr w:rsidR="00E45361" w14:paraId="15A369B2" w14:textId="77777777">
        <w:trPr>
          <w:cantSplit/>
          <w:tblHeader/>
          <w:jc w:val="center"/>
        </w:trPr>
        <w:tc>
          <w:tcPr>
            <w:tcW w:w="621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0A82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bi_cl_cmj</w:t>
            </w:r>
          </w:p>
        </w:tc>
        <w:tc>
          <w:tcPr>
            <w:tcW w:w="9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ECF0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-1</w:t>
            </w:r>
          </w:p>
        </w:tc>
        <w:tc>
          <w:tcPr>
            <w:tcW w:w="85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945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9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DE9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-100</w:t>
            </w:r>
          </w:p>
        </w:tc>
        <w:tc>
          <w:tcPr>
            <w:tcW w:w="152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CF1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-999.94</w:t>
            </w:r>
          </w:p>
        </w:tc>
        <w:tc>
          <w:tcPr>
            <w:tcW w:w="20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3B3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.01-9999.84</w:t>
            </w:r>
          </w:p>
        </w:tc>
        <w:tc>
          <w:tcPr>
            <w:tcW w:w="244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D06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1.33-205603.69</w:t>
            </w:r>
          </w:p>
        </w:tc>
        <w:tc>
          <w:tcPr>
            <w:tcW w:w="261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5EE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intermittency (%)</w:t>
            </w:r>
          </w:p>
        </w:tc>
        <w:tc>
          <w:tcPr>
            <w:tcW w:w="332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ABE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stream length (10^3 km)</w:t>
            </w:r>
          </w:p>
        </w:tc>
      </w:tr>
      <w:tr w:rsidR="00E45361" w14:paraId="335FB8E1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84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428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E98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464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848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858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387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4D4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263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291</w:t>
            </w:r>
          </w:p>
        </w:tc>
      </w:tr>
      <w:tr w:rsidR="00E45361" w14:paraId="222FBD3E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4559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opical &amp; Subtropical Moist Broadleaf Forest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3A6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945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625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ED7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CAA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6D9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70B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CCD6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97</w:t>
            </w:r>
          </w:p>
        </w:tc>
      </w:tr>
      <w:tr w:rsidR="00E45361" w14:paraId="54CAA5CE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BCB3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opical &amp; Subtropical Grasslands, Savannas &amp; Shrubland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EDE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F75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AD0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EFC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9CB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CE1D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139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ED4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09</w:t>
            </w:r>
          </w:p>
        </w:tc>
      </w:tr>
      <w:tr w:rsidR="00E45361" w14:paraId="2296381E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7C5E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oreal Forests/Taig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0D2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26F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EB04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E04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FAD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CCF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206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04A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91</w:t>
            </w:r>
          </w:p>
        </w:tc>
      </w:tr>
      <w:tr w:rsidR="00E45361" w14:paraId="7BA225A6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3933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erate Broadleaf &amp; Mixed Forest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387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9E1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6E7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82C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466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A1D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7DC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7B6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15</w:t>
            </w:r>
          </w:p>
        </w:tc>
      </w:tr>
      <w:tr w:rsidR="00E45361" w14:paraId="0B0D9FC8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B49F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undr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0671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07E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A92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68F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3FF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CB4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DC4A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E8D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81</w:t>
            </w:r>
          </w:p>
        </w:tc>
      </w:tr>
      <w:tr w:rsidR="00E45361" w14:paraId="1DDF4C71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77A2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serts &amp; Xeric Shrubland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5CA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3B67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D05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862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21A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6230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ACE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374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12</w:t>
            </w:r>
          </w:p>
        </w:tc>
      </w:tr>
      <w:tr w:rsidR="00E45361" w14:paraId="6A21500D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444C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erate Grasslands, Savannas &amp; Shrubland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E27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0A4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EED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97F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EAD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820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A08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580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32</w:t>
            </w:r>
          </w:p>
        </w:tc>
      </w:tr>
      <w:tr w:rsidR="00E45361" w14:paraId="251A36A8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8F0B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opical &amp; Subtropical Dry Broadleaf Forest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78F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D4E8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A50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09E8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E34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37BD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369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A32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1</w:t>
            </w:r>
          </w:p>
        </w:tc>
      </w:tr>
      <w:tr w:rsidR="00E45361" w14:paraId="5CF370B5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F98F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erate Conifer Forest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BC5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ADE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3BB9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048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BDD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4A4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C01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851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2</w:t>
            </w:r>
          </w:p>
        </w:tc>
      </w:tr>
      <w:tr w:rsidR="00E45361" w14:paraId="5F11066D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7B57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ntane Grasslands &amp; Shrubland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829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B47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3E2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950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DDE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8DE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5FF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4BD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1</w:t>
            </w:r>
          </w:p>
        </w:tc>
      </w:tr>
      <w:tr w:rsidR="00E45361" w14:paraId="3BF72198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0708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diterranean Forests, Woodlands &amp; Scrub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A62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D13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272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F2E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D5A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28F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AA6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4EE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9</w:t>
            </w:r>
          </w:p>
        </w:tc>
      </w:tr>
      <w:tr w:rsidR="00E45361" w14:paraId="43B627AE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0965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464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E1E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4C5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6BB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141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6C1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182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236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0</w:t>
            </w:r>
          </w:p>
        </w:tc>
      </w:tr>
      <w:tr w:rsidR="00E45361" w14:paraId="2370677A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D204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Flooded Grasslands &amp; Savanna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CAE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288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A52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196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1EE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CD2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C4E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7DD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8</w:t>
            </w:r>
          </w:p>
        </w:tc>
      </w:tr>
      <w:tr w:rsidR="00E45361" w14:paraId="297A9573" w14:textId="77777777">
        <w:trPr>
          <w:cantSplit/>
          <w:jc w:val="center"/>
        </w:trPr>
        <w:tc>
          <w:tcPr>
            <w:tcW w:w="6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E6AC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opical &amp; Subtropical Coniferous Forest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2CA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FCB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538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EE5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2C9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89A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93D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667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8</w:t>
            </w:r>
          </w:p>
        </w:tc>
      </w:tr>
      <w:tr w:rsidR="00E45361" w14:paraId="64C0F11A" w14:textId="77777777">
        <w:trPr>
          <w:cantSplit/>
          <w:jc w:val="center"/>
        </w:trPr>
        <w:tc>
          <w:tcPr>
            <w:tcW w:w="621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4174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groves</w:t>
            </w:r>
          </w:p>
        </w:tc>
        <w:tc>
          <w:tcPr>
            <w:tcW w:w="9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E93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85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F2E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109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CC7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52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ECF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20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94E6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0FD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B108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332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5364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</w:tr>
    </w:tbl>
    <w:p w14:paraId="58EE5713" w14:textId="77777777" w:rsidR="00E45361" w:rsidRDefault="00B86A40">
      <w:pPr>
        <w:pStyle w:val="SourceCode"/>
      </w:pPr>
      <w:r>
        <w:rPr>
          <w:rStyle w:val="VerbatimChar"/>
        </w:rPr>
        <w:t>## [1] "Table organized by: fmh_cl_cmj"</w:t>
      </w:r>
    </w:p>
    <w:tbl>
      <w:tblPr>
        <w:tblStyle w:val="Table"/>
        <w:tblW w:w="20542" w:type="dxa"/>
        <w:jc w:val="center"/>
        <w:tblLayout w:type="fixed"/>
        <w:tblLook w:val="0420" w:firstRow="1" w:lastRow="0" w:firstColumn="0" w:lastColumn="0" w:noHBand="0" w:noVBand="1"/>
      </w:tblPr>
      <w:tblGrid>
        <w:gridCol w:w="5707"/>
        <w:gridCol w:w="912"/>
        <w:gridCol w:w="851"/>
        <w:gridCol w:w="1096"/>
        <w:gridCol w:w="1524"/>
        <w:gridCol w:w="2074"/>
        <w:gridCol w:w="2441"/>
        <w:gridCol w:w="2611"/>
        <w:gridCol w:w="3326"/>
      </w:tblGrid>
      <w:tr w:rsidR="00E45361" w14:paraId="1376690A" w14:textId="77777777">
        <w:trPr>
          <w:cantSplit/>
          <w:tblHeader/>
          <w:jc w:val="center"/>
        </w:trPr>
        <w:tc>
          <w:tcPr>
            <w:tcW w:w="570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F4B9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mh_cl_cmj</w:t>
            </w:r>
          </w:p>
        </w:tc>
        <w:tc>
          <w:tcPr>
            <w:tcW w:w="9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2E7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-1</w:t>
            </w:r>
          </w:p>
        </w:tc>
        <w:tc>
          <w:tcPr>
            <w:tcW w:w="85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5DE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9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B1A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-100</w:t>
            </w:r>
          </w:p>
        </w:tc>
        <w:tc>
          <w:tcPr>
            <w:tcW w:w="152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1D3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-999.94</w:t>
            </w:r>
          </w:p>
        </w:tc>
        <w:tc>
          <w:tcPr>
            <w:tcW w:w="20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CE1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.01-9999.84</w:t>
            </w:r>
          </w:p>
        </w:tc>
        <w:tc>
          <w:tcPr>
            <w:tcW w:w="244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83B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1.33-205603.69</w:t>
            </w:r>
          </w:p>
        </w:tc>
        <w:tc>
          <w:tcPr>
            <w:tcW w:w="261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899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intermittency (%)</w:t>
            </w:r>
          </w:p>
        </w:tc>
        <w:tc>
          <w:tcPr>
            <w:tcW w:w="332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B07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stream length (10^3 km)</w:t>
            </w:r>
          </w:p>
        </w:tc>
      </w:tr>
      <w:tr w:rsidR="00E45361" w14:paraId="4F146C21" w14:textId="77777777">
        <w:trPr>
          <w:cantSplit/>
          <w:jc w:val="center"/>
        </w:trPr>
        <w:tc>
          <w:tcPr>
            <w:tcW w:w="57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84EE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782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FFE9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747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435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237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04C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A659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7DB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291</w:t>
            </w:r>
          </w:p>
        </w:tc>
      </w:tr>
      <w:tr w:rsidR="00E45361" w14:paraId="23B923FF" w14:textId="77777777">
        <w:trPr>
          <w:cantSplit/>
          <w:jc w:val="center"/>
        </w:trPr>
        <w:tc>
          <w:tcPr>
            <w:tcW w:w="57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4FFB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opical and subtropical floodplain rivers and wetland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3AFA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68A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E2C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B22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7AA6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FFB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D09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F72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21</w:t>
            </w:r>
          </w:p>
        </w:tc>
      </w:tr>
      <w:tr w:rsidR="00E45361" w14:paraId="04C3B809" w14:textId="77777777">
        <w:trPr>
          <w:cantSplit/>
          <w:jc w:val="center"/>
        </w:trPr>
        <w:tc>
          <w:tcPr>
            <w:tcW w:w="57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6B2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lar freshwater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608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813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DF9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70D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C16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278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6C1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F67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65</w:t>
            </w:r>
          </w:p>
        </w:tc>
      </w:tr>
      <w:tr w:rsidR="00E45361" w14:paraId="7C8590E5" w14:textId="77777777">
        <w:trPr>
          <w:cantSplit/>
          <w:jc w:val="center"/>
        </w:trPr>
        <w:tc>
          <w:tcPr>
            <w:tcW w:w="57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7F45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opical and subtropical coastal river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52A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F33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815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DE4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F5A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AAF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962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47E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00</w:t>
            </w:r>
          </w:p>
        </w:tc>
      </w:tr>
      <w:tr w:rsidR="00E45361" w14:paraId="474A3414" w14:textId="77777777">
        <w:trPr>
          <w:cantSplit/>
          <w:jc w:val="center"/>
        </w:trPr>
        <w:tc>
          <w:tcPr>
            <w:tcW w:w="57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49B5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erate coastal river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79B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814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1BD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30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80E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D94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35F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921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98</w:t>
            </w:r>
          </w:p>
        </w:tc>
      </w:tr>
      <w:tr w:rsidR="00E45361" w14:paraId="5667536F" w14:textId="77777777">
        <w:trPr>
          <w:cantSplit/>
          <w:jc w:val="center"/>
        </w:trPr>
        <w:tc>
          <w:tcPr>
            <w:tcW w:w="57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CCBB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opical and subtropical upland river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00D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99E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C1C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49B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5D1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CCD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7BD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2850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85</w:t>
            </w:r>
          </w:p>
        </w:tc>
      </w:tr>
      <w:tr w:rsidR="00E45361" w14:paraId="55819C34" w14:textId="77777777">
        <w:trPr>
          <w:cantSplit/>
          <w:jc w:val="center"/>
        </w:trPr>
        <w:tc>
          <w:tcPr>
            <w:tcW w:w="57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8B20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erate floodplain rivers and wetland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17A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E91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543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DFD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5A1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889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7E5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A3C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48</w:t>
            </w:r>
          </w:p>
        </w:tc>
      </w:tr>
      <w:tr w:rsidR="00E45361" w14:paraId="2CE39117" w14:textId="77777777">
        <w:trPr>
          <w:cantSplit/>
          <w:jc w:val="center"/>
        </w:trPr>
        <w:tc>
          <w:tcPr>
            <w:tcW w:w="57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24C7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Xeric freshwaters and endorheic basin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C0E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76A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E0B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380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F20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D11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FE0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791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33</w:t>
            </w:r>
          </w:p>
        </w:tc>
      </w:tr>
      <w:tr w:rsidR="00E45361" w14:paraId="50D1CC65" w14:textId="77777777">
        <w:trPr>
          <w:cantSplit/>
          <w:jc w:val="center"/>
        </w:trPr>
        <w:tc>
          <w:tcPr>
            <w:tcW w:w="57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1EE8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erate upland river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997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A62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7AC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C68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903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13B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6C1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6E4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03</w:t>
            </w:r>
          </w:p>
        </w:tc>
      </w:tr>
      <w:tr w:rsidR="00E45361" w14:paraId="09304095" w14:textId="77777777">
        <w:trPr>
          <w:cantSplit/>
          <w:jc w:val="center"/>
        </w:trPr>
        <w:tc>
          <w:tcPr>
            <w:tcW w:w="57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B17C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ntane freshwater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C2C6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F14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BD4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9A4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6EDD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F82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0DF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FF4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5</w:t>
            </w:r>
          </w:p>
        </w:tc>
      </w:tr>
      <w:tr w:rsidR="00E45361" w14:paraId="1797AC37" w14:textId="77777777">
        <w:trPr>
          <w:cantSplit/>
          <w:jc w:val="center"/>
        </w:trPr>
        <w:tc>
          <w:tcPr>
            <w:tcW w:w="57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A3EE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rge lake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C65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139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E62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68A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9C2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1E4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687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774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89</w:t>
            </w:r>
          </w:p>
        </w:tc>
      </w:tr>
      <w:tr w:rsidR="00E45361" w14:paraId="1008F279" w14:textId="77777777">
        <w:trPr>
          <w:cantSplit/>
          <w:jc w:val="center"/>
        </w:trPr>
        <w:tc>
          <w:tcPr>
            <w:tcW w:w="57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675B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eenlan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E24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C5E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A3D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A48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7F61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939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0FA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460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2</w:t>
            </w:r>
          </w:p>
        </w:tc>
      </w:tr>
      <w:tr w:rsidR="00E45361" w14:paraId="4476180E" w14:textId="77777777">
        <w:trPr>
          <w:cantSplit/>
          <w:jc w:val="center"/>
        </w:trPr>
        <w:tc>
          <w:tcPr>
            <w:tcW w:w="57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AC06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rge river delta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435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E2E9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EC3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B31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818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2AC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0EA8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17C9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6</w:t>
            </w:r>
          </w:p>
        </w:tc>
      </w:tr>
      <w:tr w:rsidR="00E45361" w14:paraId="0E2B3953" w14:textId="77777777">
        <w:trPr>
          <w:cantSplit/>
          <w:jc w:val="center"/>
        </w:trPr>
        <w:tc>
          <w:tcPr>
            <w:tcW w:w="57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5B18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ceanic island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80C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020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557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D62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B4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8A6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FC3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CE7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E45361" w14:paraId="4E9DC6E8" w14:textId="77777777">
        <w:trPr>
          <w:cantSplit/>
          <w:jc w:val="center"/>
        </w:trPr>
        <w:tc>
          <w:tcPr>
            <w:tcW w:w="570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2ED4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Data</w:t>
            </w:r>
          </w:p>
        </w:tc>
        <w:tc>
          <w:tcPr>
            <w:tcW w:w="9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6C6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</w:t>
            </w:r>
          </w:p>
        </w:tc>
        <w:tc>
          <w:tcPr>
            <w:tcW w:w="85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8AA1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</w:t>
            </w:r>
          </w:p>
        </w:tc>
        <w:tc>
          <w:tcPr>
            <w:tcW w:w="109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2B6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822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2E0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12A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1D0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  <w:tc>
          <w:tcPr>
            <w:tcW w:w="332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A6D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</w:tbl>
    <w:p w14:paraId="15E49C4F" w14:textId="77777777" w:rsidR="00E45361" w:rsidRDefault="00B86A40">
      <w:pPr>
        <w:pStyle w:val="SourceCode"/>
      </w:pPr>
      <w:r>
        <w:rPr>
          <w:rStyle w:val="VerbatimChar"/>
        </w:rPr>
        <w:t>## [1] "Table organized by: gad_id_cmj"</w:t>
      </w:r>
    </w:p>
    <w:tbl>
      <w:tblPr>
        <w:tblStyle w:val="Table"/>
        <w:tblW w:w="18598" w:type="dxa"/>
        <w:jc w:val="center"/>
        <w:tblLayout w:type="fixed"/>
        <w:tblLook w:val="0420" w:firstRow="1" w:lastRow="0" w:firstColumn="0" w:lastColumn="0" w:noHBand="0" w:noVBand="1"/>
      </w:tblPr>
      <w:tblGrid>
        <w:gridCol w:w="3763"/>
        <w:gridCol w:w="912"/>
        <w:gridCol w:w="851"/>
        <w:gridCol w:w="1096"/>
        <w:gridCol w:w="1524"/>
        <w:gridCol w:w="2074"/>
        <w:gridCol w:w="2441"/>
        <w:gridCol w:w="2611"/>
        <w:gridCol w:w="3326"/>
      </w:tblGrid>
      <w:tr w:rsidR="00E45361" w14:paraId="7D41B6F4" w14:textId="77777777">
        <w:trPr>
          <w:cantSplit/>
          <w:tblHeader/>
          <w:jc w:val="center"/>
        </w:trPr>
        <w:tc>
          <w:tcPr>
            <w:tcW w:w="376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D36F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ad_id_cmj</w:t>
            </w:r>
          </w:p>
        </w:tc>
        <w:tc>
          <w:tcPr>
            <w:tcW w:w="9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3CC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-1</w:t>
            </w:r>
          </w:p>
        </w:tc>
        <w:tc>
          <w:tcPr>
            <w:tcW w:w="85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CDC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9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3C4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-100</w:t>
            </w:r>
          </w:p>
        </w:tc>
        <w:tc>
          <w:tcPr>
            <w:tcW w:w="152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C2F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-999.94</w:t>
            </w:r>
          </w:p>
        </w:tc>
        <w:tc>
          <w:tcPr>
            <w:tcW w:w="20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DC2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.01-9999.84</w:t>
            </w:r>
          </w:p>
        </w:tc>
        <w:tc>
          <w:tcPr>
            <w:tcW w:w="244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44B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1.33-205603.69</w:t>
            </w:r>
          </w:p>
        </w:tc>
        <w:tc>
          <w:tcPr>
            <w:tcW w:w="261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10A8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intermittency (%)</w:t>
            </w:r>
          </w:p>
        </w:tc>
        <w:tc>
          <w:tcPr>
            <w:tcW w:w="332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DB1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stream length (10^3 km)</w:t>
            </w:r>
          </w:p>
        </w:tc>
      </w:tr>
      <w:tr w:rsidR="00E45361" w14:paraId="7D75294C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4A01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E1F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58F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881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899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858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34D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E9A8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ADB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291</w:t>
            </w:r>
          </w:p>
        </w:tc>
      </w:tr>
      <w:tr w:rsidR="00E45361" w14:paraId="11A4DC8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E3E2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uss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3F7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16B9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914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E4A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5D8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4D1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72B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E44D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59</w:t>
            </w:r>
          </w:p>
        </w:tc>
      </w:tr>
      <w:tr w:rsidR="00E45361" w14:paraId="32328AEE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D05C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razil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287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FFB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80D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A0E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B0B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F5F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828D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41B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78</w:t>
            </w:r>
          </w:p>
        </w:tc>
      </w:tr>
      <w:tr w:rsidR="00E45361" w14:paraId="45A54935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88C9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nad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6B6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117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C2D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C7E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0D1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D60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6E4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96E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82</w:t>
            </w:r>
          </w:p>
        </w:tc>
      </w:tr>
      <w:tr w:rsidR="00E45361" w14:paraId="5C4CA8C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6564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ited State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A0F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77C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86C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197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9BC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77E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77A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2A4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28</w:t>
            </w:r>
          </w:p>
        </w:tc>
      </w:tr>
      <w:tr w:rsidR="00E45361" w14:paraId="719DFD22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3AE2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n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58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6FE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740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0BE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9C7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933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E68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8CDD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10</w:t>
            </w:r>
          </w:p>
        </w:tc>
      </w:tr>
      <w:tr w:rsidR="00E45361" w14:paraId="0D3F86ED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4F27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d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7B0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737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90E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A3C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DD4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B35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EDA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D7B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5</w:t>
            </w:r>
          </w:p>
        </w:tc>
      </w:tr>
      <w:tr w:rsidR="00E45361" w14:paraId="0412D495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7D8A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dones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0A0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32F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2AC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42D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87E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DC9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630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9A8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1</w:t>
            </w:r>
          </w:p>
        </w:tc>
      </w:tr>
      <w:tr w:rsidR="00E45361" w14:paraId="179AE6C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1F89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al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9EB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908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1FA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8556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08F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0C3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33B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C1B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4</w:t>
            </w:r>
          </w:p>
        </w:tc>
      </w:tr>
      <w:tr w:rsidR="00E45361" w14:paraId="756F83FA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38BC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mocratic Republic of the Congo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608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2C3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5E6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5C6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B73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A180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8E8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607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8</w:t>
            </w:r>
          </w:p>
        </w:tc>
      </w:tr>
      <w:tr w:rsidR="00E45361" w14:paraId="136C31FF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6FB9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lomb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EAD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C1C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889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887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0E4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BE3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CC2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080D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7</w:t>
            </w:r>
          </w:p>
        </w:tc>
      </w:tr>
      <w:tr w:rsidR="00E45361" w14:paraId="36AB30F4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6AE5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ru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B54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F56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3CF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A0A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632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D67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1F1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CFF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2</w:t>
            </w:r>
          </w:p>
        </w:tc>
      </w:tr>
      <w:tr w:rsidR="00E45361" w14:paraId="0EA6355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1C4D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rgentin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8B7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D5C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10D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C087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E04E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F61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0D7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088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2</w:t>
            </w:r>
          </w:p>
        </w:tc>
      </w:tr>
      <w:tr w:rsidR="00E45361" w14:paraId="379275DE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92D8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nezuel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3CB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061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BEA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AB9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80A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D0A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814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57D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4</w:t>
            </w:r>
          </w:p>
        </w:tc>
      </w:tr>
      <w:tr w:rsidR="00E45361" w14:paraId="3D57AAF1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0855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Greenlan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81D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5B3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7AA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C32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C31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F35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6177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042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2</w:t>
            </w:r>
          </w:p>
        </w:tc>
      </w:tr>
      <w:tr w:rsidR="00E45361" w14:paraId="6E2EED4B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5C4B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xico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80F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665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F49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6EE0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77D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4BA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D3D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047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6</w:t>
            </w:r>
          </w:p>
        </w:tc>
      </w:tr>
      <w:tr w:rsidR="00E45361" w14:paraId="1945DA9F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2391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yanma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47E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B0E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75E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7C6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94D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AEC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6E6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13D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8</w:t>
            </w:r>
          </w:p>
        </w:tc>
      </w:tr>
      <w:tr w:rsidR="00E45361" w14:paraId="18A7B4B0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0BA5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gol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A48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B3B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834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FB30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42A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EF1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734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A7C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7</w:t>
            </w:r>
          </w:p>
        </w:tc>
      </w:tr>
      <w:tr w:rsidR="00E45361" w14:paraId="59058E11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B8A8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oliv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DEE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80B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624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963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4F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610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3F1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6C8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9</w:t>
            </w:r>
          </w:p>
        </w:tc>
      </w:tr>
      <w:tr w:rsidR="00E45361" w14:paraId="67662999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8004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iger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FCF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1F3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223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E9E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01A6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0AD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A96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6CD7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3</w:t>
            </w:r>
          </w:p>
        </w:tc>
      </w:tr>
      <w:tr w:rsidR="00E45361" w14:paraId="3DC302C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6AFB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r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FF7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BDC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4C2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E6A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ACE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AF5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436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22D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</w:t>
            </w:r>
          </w:p>
        </w:tc>
      </w:tr>
      <w:tr w:rsidR="00E45361" w14:paraId="46515A9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E7CC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pua New Guine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510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8C2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C67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B6F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068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B50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10A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EC6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8</w:t>
            </w:r>
          </w:p>
        </w:tc>
      </w:tr>
      <w:tr w:rsidR="00E45361" w14:paraId="2E33A941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D486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thiop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00A7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F1A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C16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8B0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9C1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4BE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7B3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3118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7</w:t>
            </w:r>
          </w:p>
        </w:tc>
      </w:tr>
      <w:tr w:rsidR="00E45361" w14:paraId="31D9748B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0F43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anzan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58E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6E7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E53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88A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21C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63E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6CB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0FB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3</w:t>
            </w:r>
          </w:p>
        </w:tc>
      </w:tr>
      <w:tr w:rsidR="00E45361" w14:paraId="1860D857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8B66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dagasca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CF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CE7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08B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53E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EAA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850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147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F8A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0</w:t>
            </w:r>
          </w:p>
        </w:tc>
      </w:tr>
      <w:tr w:rsidR="00E45361" w14:paraId="373FC550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8487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zambiqu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1B6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EDD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2D1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CFC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C36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8C6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C6E8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858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2</w:t>
            </w:r>
          </w:p>
        </w:tc>
      </w:tr>
      <w:tr w:rsidR="00E45361" w14:paraId="45CB55B4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1525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urkey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FFF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68B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B80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5C9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D9B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F29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C6E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8AD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9</w:t>
            </w:r>
          </w:p>
        </w:tc>
      </w:tr>
      <w:tr w:rsidR="00E45361" w14:paraId="213F4E65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3B1F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azakhst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FD0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135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D72A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4F2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34C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80D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5E7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105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9</w:t>
            </w:r>
          </w:p>
        </w:tc>
      </w:tr>
      <w:tr w:rsidR="00E45361" w14:paraId="17164E9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F34D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BB0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6F4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007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E41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7BD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F71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CE5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5F0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8</w:t>
            </w:r>
          </w:p>
        </w:tc>
      </w:tr>
      <w:tr w:rsidR="00E45361" w14:paraId="72AAB555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1109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Zamb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749D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977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BAF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DE0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C0F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149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843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275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5</w:t>
            </w:r>
          </w:p>
        </w:tc>
      </w:tr>
      <w:tr w:rsidR="00E45361" w14:paraId="672B1B89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B858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l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D50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BBF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5F1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C9A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AA8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3D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35F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FFF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3</w:t>
            </w:r>
          </w:p>
        </w:tc>
      </w:tr>
      <w:tr w:rsidR="00E45361" w14:paraId="69B8539F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C3E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hailan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0E9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A10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224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C2C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B3A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13C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93B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F5E7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3</w:t>
            </w:r>
          </w:p>
        </w:tc>
      </w:tr>
      <w:tr w:rsidR="00E45361" w14:paraId="2C8B4440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CF63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lays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F8F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2E4B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C5D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752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20C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650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5F10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C9A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8</w:t>
            </w:r>
          </w:p>
        </w:tc>
      </w:tr>
      <w:tr w:rsidR="00E45361" w14:paraId="0A621B10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6114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entral African Republic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2D7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573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DF7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391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490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AB1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E23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0B4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6</w:t>
            </w:r>
          </w:p>
        </w:tc>
      </w:tr>
      <w:tr w:rsidR="00E45361" w14:paraId="62BFF4F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4D88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meroo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48B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0B3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3CA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B0D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677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37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A37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4C9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6</w:t>
            </w:r>
          </w:p>
        </w:tc>
      </w:tr>
      <w:tr w:rsidR="00E45361" w14:paraId="7C6B377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5CBE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Jap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C0F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8663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55C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436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9C4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74B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980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868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4</w:t>
            </w:r>
          </w:p>
        </w:tc>
      </w:tr>
      <w:tr w:rsidR="00E45361" w14:paraId="3EBA7864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BE48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ietnam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A61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7E1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666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9A9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B25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79F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9FD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A46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8</w:t>
            </w:r>
          </w:p>
        </w:tc>
      </w:tr>
      <w:tr w:rsidR="00E45361" w14:paraId="340176B9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9795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hilippine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086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26D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9A8A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7E6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D77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C91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5217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220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6</w:t>
            </w:r>
          </w:p>
        </w:tc>
      </w:tr>
      <w:tr w:rsidR="00E45361" w14:paraId="0924E032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462A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uth Afric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9C3D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BC0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CA9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1C6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9A8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404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F4D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3A6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6</w:t>
            </w:r>
          </w:p>
        </w:tc>
      </w:tr>
      <w:tr w:rsidR="00E45361" w14:paraId="12B4AC0D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998E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kist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BE5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81A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B97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48C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067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0F0A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CF0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554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</w:t>
            </w:r>
          </w:p>
        </w:tc>
      </w:tr>
      <w:tr w:rsidR="00E45361" w14:paraId="24E511E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9307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d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3F7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FA5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F45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B97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DBA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66C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00F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1DC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</w:tr>
      <w:tr w:rsidR="00E45361" w14:paraId="091292C7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CC9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krain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38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04C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57E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49E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D92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F3A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2DF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38A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</w:tr>
      <w:tr w:rsidR="00E45361" w14:paraId="3241890A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5969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ger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EDE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983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A74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380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962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DDA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18B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BEE4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</w:tr>
      <w:tr w:rsidR="00E45361" w14:paraId="6CB02479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31DA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cuado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53B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742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EE9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99D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927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10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C96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A26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</w:tr>
      <w:tr w:rsidR="00E45361" w14:paraId="2EEC05AC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41C2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eny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921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4D0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C9C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B18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984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A2C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2C1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F5A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</w:tr>
      <w:tr w:rsidR="00E45361" w14:paraId="2F479C8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272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ew Zealan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60C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A40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8EDD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A5D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287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80C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63E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819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</w:tr>
      <w:tr w:rsidR="00E45361" w14:paraId="5DDD35AE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C8B1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wede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08C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FDA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A9E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CAA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CD7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08F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ABF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43F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</w:tr>
      <w:tr w:rsidR="00E45361" w14:paraId="3528485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14B2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ai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BDF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F43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ED4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CBB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DB0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7F9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FCD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232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</w:tr>
      <w:tr w:rsidR="00E45361" w14:paraId="1EADA191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B61A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public of Congo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E56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EA3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A7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10C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506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A9A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2BE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E4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</w:t>
            </w:r>
          </w:p>
        </w:tc>
      </w:tr>
      <w:tr w:rsidR="00E45361" w14:paraId="11029737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C02C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280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945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AFB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4FB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B9F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DDF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21B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8F2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</w:tr>
      <w:tr w:rsidR="00E45361" w14:paraId="086D930C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FE49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li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10C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AA6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383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F11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EBB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C11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C66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95F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</w:tr>
      <w:tr w:rsidR="00E45361" w14:paraId="71BD0DE0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ED6B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Gabo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06D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ADA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720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066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AF0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6E9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12F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442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</w:tr>
      <w:tr w:rsidR="00E45361" w14:paraId="12D61F4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A401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rway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973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556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DBD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C8F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6AA9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AE5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540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18F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</w:t>
            </w:r>
          </w:p>
        </w:tc>
      </w:tr>
      <w:tr w:rsidR="00E45361" w14:paraId="5C083210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A0FE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ermany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FE99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1A1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080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C29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0BA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6CB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183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4CC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</w:t>
            </w:r>
          </w:p>
        </w:tc>
      </w:tr>
      <w:tr w:rsidR="00E45361" w14:paraId="41DC9AB7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5864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fghanist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D0B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FCE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771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31F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F3E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BC4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069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7E5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</w:tr>
      <w:tr w:rsidR="00E45361" w14:paraId="630C2F92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845F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taly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09B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A97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D6A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F44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D2BA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07E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03D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7A5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</w:t>
            </w:r>
          </w:p>
        </w:tc>
      </w:tr>
      <w:tr w:rsidR="00E45361" w14:paraId="0A7BAA9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9DDB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uth Sud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A87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E96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F23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C6D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7EF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413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EDA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E1E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</w:tr>
      <w:tr w:rsidR="00E45361" w14:paraId="2F4CA93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C314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o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C5D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EBF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BDC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D99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724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D7E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D69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F8E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</w:tr>
      <w:tr w:rsidR="00E45361" w14:paraId="0243C6BB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49D1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uyan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C3E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BDE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8C3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14C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460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D1B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42E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FF7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</w:t>
            </w:r>
          </w:p>
        </w:tc>
      </w:tr>
      <w:tr w:rsidR="00E45361" w14:paraId="6CE240E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B9C5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udi Arab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8CB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562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382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E1E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6DD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CB8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6D69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2FA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</w:tr>
      <w:tr w:rsidR="00E45361" w14:paraId="3C114372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0A4B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te d'Ivoir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C40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2DD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538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002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F00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C35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B4C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FB1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</w:tr>
      <w:tr w:rsidR="00E45361" w14:paraId="54A4599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54C5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uine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DD2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D34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5A3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15F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B36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258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8F9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541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</w:tr>
      <w:tr w:rsidR="00E45361" w14:paraId="1B73C15E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DB19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ngol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225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EC19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568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94A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2E4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132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C99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C988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</w:tr>
      <w:tr w:rsidR="00E45361" w14:paraId="0F317869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DFC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ited Kingdom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F93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9F2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788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436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F5E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91B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211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F57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</w:t>
            </w:r>
          </w:p>
        </w:tc>
      </w:tr>
      <w:tr w:rsidR="00E45361" w14:paraId="0E3BBEEC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4FB1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nlan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2260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9D8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227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A6B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572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474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53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48F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</w:t>
            </w:r>
          </w:p>
        </w:tc>
      </w:tr>
      <w:tr w:rsidR="00E45361" w14:paraId="18FE1D7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80DB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raguay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234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D1C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E15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B23E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DE8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BD8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CF5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CAC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</w:tr>
      <w:tr w:rsidR="00E45361" w14:paraId="317B4F09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C8A9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lan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E679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94C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A1E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2C0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5ED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9C6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551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751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</w:tr>
      <w:tr w:rsidR="00E45361" w14:paraId="42229D81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3EBF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mbod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FC7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F28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09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A0E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4EF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9CD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B61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020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</w:tr>
      <w:tr w:rsidR="00E45361" w14:paraId="62D1281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13E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ngladesh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E1A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9A5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D14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A71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304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187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C1D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23E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</w:t>
            </w:r>
          </w:p>
        </w:tc>
      </w:tr>
      <w:tr w:rsidR="00E45361" w14:paraId="6F0F3CFF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B51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Zimbabw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8F5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084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BAF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324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4D8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9D4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953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3B4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</w:t>
            </w:r>
          </w:p>
        </w:tc>
      </w:tr>
      <w:tr w:rsidR="00E45361" w14:paraId="05C29CEC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4008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rocco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4A7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5B0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08B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50C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85F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5BA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ED1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521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</w:t>
            </w:r>
          </w:p>
        </w:tc>
      </w:tr>
      <w:tr w:rsidR="00E45361" w14:paraId="62EE8F91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AC2D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man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128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F00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29C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89A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A61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DAE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D06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EA64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</w:t>
            </w:r>
          </w:p>
        </w:tc>
      </w:tr>
      <w:tr w:rsidR="00E45361" w14:paraId="4C28C55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6A55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han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1B1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608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DB1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DE2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05E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841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9DE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EA1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</w:tr>
      <w:tr w:rsidR="00E45361" w14:paraId="0554BB2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78C6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ig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2F8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BF9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6CF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5A2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863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C34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353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16F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</w:tr>
      <w:tr w:rsidR="00E45361" w14:paraId="5F5D278D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C415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epal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2E0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D3B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DD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93D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ABC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7DC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769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16AD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</w:tr>
      <w:tr w:rsidR="00E45361" w14:paraId="58DD9D31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33D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ruguay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73C7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85E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8CA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181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ACB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0B0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A5D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C2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8</w:t>
            </w:r>
          </w:p>
        </w:tc>
      </w:tr>
      <w:tr w:rsidR="00E45361" w14:paraId="307D1687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44E5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rinam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E75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474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4E6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D6C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D6B6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D2A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913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ABA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</w:tr>
      <w:tr w:rsidR="00E45361" w14:paraId="294BB521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5FA8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by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903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3CBD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058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13C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277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A4D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9C3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638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</w:tr>
      <w:tr w:rsidR="00E45361" w14:paraId="03A3887B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0803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mal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488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225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CF9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61D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C86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F3F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883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9AA9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</w:tr>
      <w:tr w:rsidR="00E45361" w14:paraId="70593B7D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78DC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elaru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612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B26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D00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AFA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78F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B19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A14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DBD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</w:tr>
      <w:tr w:rsidR="00E45361" w14:paraId="483002E5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C276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gand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000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721D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A3F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417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377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77A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413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06FD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</w:tr>
      <w:tr w:rsidR="00E45361" w14:paraId="7F16D554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BD8F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celan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F6A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1AF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363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F79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D19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1C4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85B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1195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</w:tr>
      <w:tr w:rsidR="00E45361" w14:paraId="7534092A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301D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icaragu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A2E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B7B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6F1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5C7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561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893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DF8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057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</w:tr>
      <w:tr w:rsidR="00E45361" w14:paraId="673D13E5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07FF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ber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A6D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6F7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FBB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2B3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885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8DC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0BD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9C2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</w:tr>
      <w:tr w:rsidR="00E45361" w14:paraId="39C902A2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1167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uatemal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726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E04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751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6E2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8F1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494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3FA8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ED1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</w:tr>
      <w:tr w:rsidR="00E45361" w14:paraId="5C1FBD84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6CB7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raq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904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3F7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C0F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5B2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1A9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FAB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4E0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32C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</w:tr>
      <w:tr w:rsidR="00E45361" w14:paraId="5FEF0F6F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651F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mib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413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9DA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A5D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FCE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F5D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454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9CD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442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</w:tr>
      <w:tr w:rsidR="00E45361" w14:paraId="7EC5CC7A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009A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yrgyzst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082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DC4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A9F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A46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3BB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73A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9E0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B62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</w:tr>
      <w:tr w:rsidR="00E45361" w14:paraId="3CB0EEEC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2553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Mauritan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CD4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CE6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A62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AFB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CF3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6DC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EBA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B9A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</w:tr>
      <w:tr w:rsidR="00E45361" w14:paraId="256A5F6F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A970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ndura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079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EDB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F0A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E38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6A9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BA4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98F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1C7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</w:tr>
      <w:tr w:rsidR="00E45361" w14:paraId="4DC36A9F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BF10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ench Guian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9786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BB9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BB0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0EF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2F1D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4ED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4142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716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</w:tr>
      <w:tr w:rsidR="00E45361" w14:paraId="53CDFFE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E439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erra Leon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476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30F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A1F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0C0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6E6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9379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6D5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79A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</w:tr>
      <w:tr w:rsidR="00E45361" w14:paraId="1CEC404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EFB3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rth Kore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82C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3A5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66C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B06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E2B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44F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FA8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FA8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</w:tr>
      <w:tr w:rsidR="00E45361" w14:paraId="213E3B35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AC26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ajikist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1B9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C84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38C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B25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D35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D36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1F4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2A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</w:tr>
      <w:tr w:rsidR="00E45361" w14:paraId="6E1D8DE1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218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otswan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976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366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F63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E2D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CCD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24F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37F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183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</w:tr>
      <w:tr w:rsidR="00E45361" w14:paraId="1AF4F45D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8D89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nam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9E9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BF8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71A0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F99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D0E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0CA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F8B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301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</w:tr>
      <w:tr w:rsidR="00E45361" w14:paraId="19D60849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F607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rkina Faso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37B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7F2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83C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6FD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E5C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EF1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280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5FC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</w:tr>
      <w:tr w:rsidR="00E45361" w14:paraId="21F49A02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89D4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uth Kore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7896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047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08E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489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D33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C47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C639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453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</w:tr>
      <w:tr w:rsidR="00E45361" w14:paraId="11411C40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513D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b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72C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D49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341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AB3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498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85E9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0B2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6D9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</w:tr>
      <w:tr w:rsidR="00E45361" w14:paraId="7597BFFF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58DC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lawi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DE7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37D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85B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230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FF66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BEF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25C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5D9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</w:tr>
      <w:tr w:rsidR="00E45361" w14:paraId="3217AF2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D80E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eec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669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D13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EB5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AA2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9F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65AE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AB4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AB8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</w:tr>
      <w:tr w:rsidR="00E45361" w14:paraId="4B819F7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764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Yeme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7B8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66A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E9B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DD6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165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8FB2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895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3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</w:tr>
      <w:tr w:rsidR="00E45361" w14:paraId="4D7EF78C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FAA3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str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0ED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E37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52D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BCC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B88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3FF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506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F08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</w:tr>
      <w:tr w:rsidR="00E45361" w14:paraId="1C71179E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B93D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lgar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2B09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D47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91D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3EA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9D1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F88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62E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DEB1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</w:tr>
      <w:tr w:rsidR="00E45361" w14:paraId="043A77F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3D3B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sta Ric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D7F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171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83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786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2C5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F4E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3F3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07F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</w:tr>
      <w:tr w:rsidR="00E45361" w14:paraId="2C79D951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8600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eni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889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5D8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B23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C06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135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252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389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9973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</w:tr>
      <w:tr w:rsidR="00E45361" w14:paraId="48C1BD3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2B9D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rtugal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036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8FF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E54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BF1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7C4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46E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90B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802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</w:tr>
      <w:tr w:rsidR="00E45361" w14:paraId="72BDEE8F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4296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relan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4AF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706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9E5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5FB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A7D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D84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4A7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913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</w:tr>
      <w:tr w:rsidR="00E45361" w14:paraId="4E127F64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5CD4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eorg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1C5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011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24E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096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D83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9BE5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782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BBD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</w:tr>
      <w:tr w:rsidR="00E45361" w14:paraId="46C50B9D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E04A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negal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484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C37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9A0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DBF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F32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125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B1C0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F81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</w:tr>
      <w:tr w:rsidR="00E45361" w14:paraId="318EE1B5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B57C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zbekist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374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6879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B45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5D8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7FD7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454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837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61E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</w:tr>
      <w:tr w:rsidR="00E45361" w14:paraId="6C51DB11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5B13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ri Lank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BC0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95A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1FD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8F6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ACE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F52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E2D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70C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</w:tr>
      <w:tr w:rsidR="00E45361" w14:paraId="36D58E2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E1D7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zech Republic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DA6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41D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9BC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08E6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4B2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2CB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705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5A3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</w:tr>
      <w:tr w:rsidR="00E45361" w14:paraId="7A69FEC5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B214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ungary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829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3B6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F3A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FF4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8D8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70A7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9CA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B7F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</w:tr>
      <w:tr w:rsidR="00E45361" w14:paraId="75AE669D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FB9A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tv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175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9C1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FB7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6A6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BDE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F9C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0F8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395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E45361" w14:paraId="008CAAC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386A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rb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090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31A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CB6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8A3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6F3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0CD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886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90D3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E45361" w14:paraId="15C37779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F9BA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thuan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36B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8443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D24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9C9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9A0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DF2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5F9A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74F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E45361" w14:paraId="5B366AE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B0E0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urkmenist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648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A2A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E3F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E768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552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7AE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B93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458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E45361" w14:paraId="3AE166F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FF1F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ritre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266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6DB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217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4C5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177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BFC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448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72C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E45361" w14:paraId="7704705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7B8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m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829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8DA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87B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8FA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CD0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194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D35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70E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E45361" w14:paraId="1647ABD0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6961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unis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7E9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DB54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106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2CE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18A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B86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4FD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E26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E45361" w14:paraId="45A1F807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7050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zerbaij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7EB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9DC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F24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3B7E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39E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E65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B9A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EF9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E45361" w14:paraId="554ED1B0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4F41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oat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5F8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DF6D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4B79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493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9EF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261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26B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D86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E45361" w14:paraId="0EA84D0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F2DE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valbard and Jan Maye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085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535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B38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CF4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1D3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D0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6F0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2566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E45361" w14:paraId="4F87737D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F1F0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osnia and Herzegovin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6C7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6F5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FEC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EB5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F1C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8E8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5F80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7E1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E45361" w14:paraId="7B8047FD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655F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Taiw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C5F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37C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4B7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CB3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068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6FD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8C1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561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E45361" w14:paraId="7E78D36F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6AC9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go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73A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9E1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F1F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93E8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FF8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BF9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ABA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97B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E45361" w14:paraId="34848CAA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444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witzerlan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4FA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63C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3058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7B31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DF8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173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6DF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A86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</w:tr>
      <w:tr w:rsidR="00E45361" w14:paraId="1892F3E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5329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yr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2CD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26C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E39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860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5EC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E7C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42D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64B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</w:tr>
      <w:tr w:rsidR="00E45361" w14:paraId="237E6299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307A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minican Republic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8A6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DA0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FD5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B0A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883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7BDD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B28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8A9F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E45361" w14:paraId="54E8AA54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93B9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lovak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F9F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BE3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24C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672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47A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23D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961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ED9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E45361" w14:paraId="6ABB9D72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B300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quatorial Guine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E82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A72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279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A3D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F07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5C5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68D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066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E45361" w14:paraId="53C4E44C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41EB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hut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A44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3A6D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394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3B7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298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525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91F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23B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E45361" w14:paraId="1B7A126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72CA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estern Sahar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8AB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84D7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1247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0358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26F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CA4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14B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A9E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E45361" w14:paraId="0BBC1B12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0D13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ston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7C0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2FA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676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99E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6F2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705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BA2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5146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E45361" w14:paraId="59DD53D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733B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nmark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8CE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018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711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CE5B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4884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DB3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C26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DA3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E45361" w14:paraId="6212F37F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5A39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lomon Island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28F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18C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304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57BD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D84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144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C4B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9C1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E45361" w14:paraId="7E53F14E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42E9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uinea-Bissau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C66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050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ED7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571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1F6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2DE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0A9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DA3D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E45361" w14:paraId="06715C1A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D3AF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etherland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CED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78F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7E2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C31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38A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5BF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F9B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FA3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E45361" w14:paraId="03AE2014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6F53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elgium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8FE9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AC9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2E9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99B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DF1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8A2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C8EE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37B4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E45361" w14:paraId="056C0A5C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1505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ban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418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98D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842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862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4B9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C8E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173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260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E45361" w14:paraId="0EFF1F6F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624B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eliz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C65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0E0E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1F5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3B1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3DA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A58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6CA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6978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E45361" w14:paraId="422F79BD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5AA8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l Salvado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D03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BE6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97F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E55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F37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020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CBC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3A3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E45361" w14:paraId="3F36D31C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E1D1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gyp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E64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DF2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967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685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C6C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A6E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EE2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9B7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E45361" w14:paraId="3A54A88C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DA50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aiti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FC3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CF7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67C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216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4D70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B37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C27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E8A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E45361" w14:paraId="03F3059B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2E5C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rundi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561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909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24B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C4D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55A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9D8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040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236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E45361" w14:paraId="2FE75684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ACB0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ldov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A81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B29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20E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610F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4CA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653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FD5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413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E45361" w14:paraId="63EB53C4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ED9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iji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64A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F0B0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6225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062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F4F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6C6B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224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3FB4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E45361" w14:paraId="2739D694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96DE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loven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A1F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09A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BA9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BC7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263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EAE5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3265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265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E45361" w14:paraId="6EB27A5E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9ADB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wand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9A6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B2F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B1ED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A0A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AA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1AA7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600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039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E45361" w14:paraId="0F76BFB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D490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cedon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78C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5E7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00A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F5E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B40C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1DB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9E9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FCA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E45361" w14:paraId="704198C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FDA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sotho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408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064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5D9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C26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52B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98F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ED8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CF9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E45361" w14:paraId="26FB874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E53A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ew Caledon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CB7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6283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2A3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C8D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5F4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2729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21E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7A7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E45361" w14:paraId="1ACB570E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1ABC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ntenegro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7A3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66C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8660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E58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FD1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3A8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3DC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9E7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E45361" w14:paraId="2CB29D07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7850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rmen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67E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BBF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1E11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56B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14B8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C22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472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7966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E45361" w14:paraId="4E20996E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EEFA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wazilan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DD3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182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3B9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989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0965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5097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7C2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F98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44E6A75B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AE40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srael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BD7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206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6C7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AC3D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85B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2D8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E52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DED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7674D6A7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F284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ast Timo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8D3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9BF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4441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5A0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41B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E8E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CCD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380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29B1A8F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BBF2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nuatu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08A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56E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1D32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E48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590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042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41A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B28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1D90DC7A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BB95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osovo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2F0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E8B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7EFD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81D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482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A38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187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1B8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3931D530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6E81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bano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2CE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FCF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C63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DFD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B687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46B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7D8D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642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2D4078A2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C658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Jamaic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FFD1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DC1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39EB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D8E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ED12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ABD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C2D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CFB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5C50E539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0AE4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Jord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AA1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3BE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E92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55D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098D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58C2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DEE7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2E7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E45361" w14:paraId="6E41DA74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691F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runei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9F3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879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87D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758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2AC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43B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6A3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A2B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E45361" w14:paraId="5B8F808A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681C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uerto Rico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CE5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8490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678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4E9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041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3F8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CFEC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61E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E45361" w14:paraId="3E3BBDC2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303A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alkland Island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EF4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BA6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7BF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2349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809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2969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87E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1CF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E45361" w14:paraId="71842BD7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BA07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ypru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862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438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C1C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A26C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F9E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F44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711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083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E45361" w14:paraId="1DF1DB0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2DA6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amb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09E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CE2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9E0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2A7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0BE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52C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9E3E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80FC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E45361" w14:paraId="0C710B5C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C42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jibouti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319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79E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9AD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30D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5D00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B86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BE9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AEF0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E45361" w14:paraId="23ACC41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D7FC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inidad and Tobago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C71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B24C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EA1A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BBE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E282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6E99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CDB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0BDC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E45361" w14:paraId="10452C5F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AC57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lestin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692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0569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7134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B99F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10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6AC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9D3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5A3A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E45361" w14:paraId="5C06996E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3EA0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hama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674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156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656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911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394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0C6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CCBC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286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E45361" w14:paraId="5A9A0507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8FC5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ited Arab Emirate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52DE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E0B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249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957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B08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12A6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4D1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A5B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E45361" w14:paraId="62372917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FB24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uxembourg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7851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8C2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112B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83E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6ED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286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787B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F9E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E45361" w14:paraId="3CE7F56A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033D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moro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0B84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B91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5188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B72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DAE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192E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D8B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8EFE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7E9B186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EB97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uadeloup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D57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B6A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F2B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FF4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7054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1CD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50C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543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02C8960B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45B0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rtiniqu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4B7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BAC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88E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70FE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A68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EAD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3F02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004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385BC3C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0D71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o Tome and Princip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8AF4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915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7E0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2AF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32B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1E8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40C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351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46C0D40A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25D5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aroe Island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4C2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B23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4751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C097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49AB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008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665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DD2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3ACE6BE7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3619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uwa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3D5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305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7B1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3FCA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10A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C98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3990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1C4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6A41F954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E617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minic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E2FA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70B9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34A6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97ED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41E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8774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4C1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961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5F7AC110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7082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ng Kong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F69B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7BD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13A1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EAEA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FAA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DC1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D14A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DDA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01ABC19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D5E4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int Luc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7817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FB09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67E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91E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21B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876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B72B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BED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4E105D4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ED5D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uam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F3D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3623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BFB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578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CFB8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91B9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546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02F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76C377EA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7373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ngapor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D61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5669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DA2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2D8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97A4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3EE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7D0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7F5F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314D589E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C49E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cronesi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B694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36EA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932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3EC1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4E4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5B52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2D5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6F47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511C8EA9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D61A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sle of M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7ABE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B1A0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27F9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4D5C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A606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04A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0FB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91AF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0C5A42E5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9B8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dorr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418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AA42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95F9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4E6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76F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F83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9D1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467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3A51169F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4FE9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rbado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7D7E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356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7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35C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497D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15A9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DEE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66C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A10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5B7128E5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D9CC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lau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3DE3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114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9DD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4AA3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394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79B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4DFA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4273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64770F21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AB0C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int Vincent and the Grenadine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CCF7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F9D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794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F73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77B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B532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2B1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ADD4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0ECE6850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C633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echtenstei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829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5386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1A18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FB2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18B4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832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DE1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FC2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3783562C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4798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yott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676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E73C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D78E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52D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24A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2AFB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C6ED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66E5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63CBD0BD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D9EA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rthern Mariana Island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CC0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2A79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3C44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E178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9B5A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A2A5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8578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2A7C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35F175D2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3D32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and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773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6DF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9F25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2EBB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9AB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221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0E0B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AC7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3E869310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1D6B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tigua and Barbud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7647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5898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A2D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F35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99BF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0CE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EF1C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ED4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7838A4A4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4900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enad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60D6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CC60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557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F7C9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BF3D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74F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1635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C648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698ADBE5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12A7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irgin Islands, U.S.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770C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D34D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0F3B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1DA7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6E92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BB33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83A5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346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5BD660A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2CED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int Pierre and Miquelo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6B2A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F82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8362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147D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CB66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E5D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7B0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4EF1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46040515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6280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Malt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A741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3ED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9018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BCE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F56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E17A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F0B0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815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F6855F2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3C6C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n Marino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E8DF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877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1A3C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5421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45D2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7100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F2C2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E53F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6E00A551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5DA4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yman Island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322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99EA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8761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708C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88B8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D1C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A642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0BF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4945A37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2FE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ychelle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0FC3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82A0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273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70E6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1653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4748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7237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7EC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FB7569D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CB7E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Jersey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861E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FAE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0CD0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726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D2D4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FC0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682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FB2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2545136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2926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uru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89E8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600E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D545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87C5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627E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5F27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4348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0ACD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030C26F9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C3D9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ntserra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298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281B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7F2E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D2C3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697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ACDD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87EC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3D2D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1E77CE2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FE00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onaire, Saint Eustatius and Sab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1F7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4AE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0FB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C905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B673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4DAE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E32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4B7A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24A7C36E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EA88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guill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3B58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8EE1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3AD1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45467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6AF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2424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4655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FCCF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3580E0B3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10B4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uernsey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B9FF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42DB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A38F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84F2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0279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C733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D43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722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03885538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9069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nt Maarte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DFD30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6CE5C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79A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E76F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5F2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09CF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200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9C506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78F40D6E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9F74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iribati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F04A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3440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6937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3456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A0A6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D3195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4151E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B00A1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296CDA9B" w14:textId="77777777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4395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int Kitts and Nevi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956C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2569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10AA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308D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77F04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0A4E8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313B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7957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E45361" w14:paraId="122F4C1C" w14:textId="77777777">
        <w:trPr>
          <w:cantSplit/>
          <w:jc w:val="center"/>
        </w:trPr>
        <w:tc>
          <w:tcPr>
            <w:tcW w:w="376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B3BE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int-Martin</w:t>
            </w:r>
          </w:p>
        </w:tc>
        <w:tc>
          <w:tcPr>
            <w:tcW w:w="9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53A32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5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67BFD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9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F5AFF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52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2CA6B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0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C464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44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12913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261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18D79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332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D576A" w14:textId="77777777" w:rsidR="00E45361" w:rsidRDefault="00B86A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</w:tbl>
    <w:p w14:paraId="3B879667" w14:textId="77777777" w:rsidR="00E45361" w:rsidRDefault="00B86A40">
      <w:pPr>
        <w:pStyle w:val="SourceCode"/>
      </w:pPr>
      <w:r>
        <w:rPr>
          <w:rStyle w:val="VerbatimChar"/>
        </w:rPr>
        <w:t>## [1] "Extrapolation"</w:t>
      </w:r>
    </w:p>
    <w:tbl>
      <w:tblPr>
        <w:tblStyle w:val="Table"/>
        <w:tblW w:w="10800" w:type="dxa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45361" w14:paraId="68A20581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1CB2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z_cl_cmj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B79E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-1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13C0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-10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7FA7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-100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F48C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-999.94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77C3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.01-9999.84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63CB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01.33-205603.69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47C1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1-0.099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A6ED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intermittence (without extrapolation) - %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B86D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river length (without extrapolation) - 10^3 km</w:t>
            </w:r>
          </w:p>
        </w:tc>
      </w:tr>
      <w:tr w:rsidR="00E45361" w14:paraId="1D13819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A26A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l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A2AD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94C5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2C38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4F48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5C5F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9914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7B2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80F4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 (3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F073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956 (23291)</w:t>
            </w:r>
          </w:p>
        </w:tc>
      </w:tr>
      <w:tr w:rsidR="00E45361" w14:paraId="168FB50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F972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hot and mois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6CBC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52B0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05DD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C168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A3A8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4FB7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F6EE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D6A2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 (1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D5D4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117 (6002)</w:t>
            </w:r>
          </w:p>
        </w:tc>
      </w:tr>
      <w:tr w:rsidR="00E45361" w14:paraId="1132AC3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161C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ld and mes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1EA8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E72C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6891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561A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F8BD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4D14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E967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054F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 (2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83E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89 (3084)</w:t>
            </w:r>
          </w:p>
        </w:tc>
      </w:tr>
      <w:tr w:rsidR="00E45361" w14:paraId="4403258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65D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cold and mes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4948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3FC3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F310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8C71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A866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347C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685C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6D1F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 (5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21D8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83 (3051)</w:t>
            </w:r>
          </w:p>
        </w:tc>
      </w:tr>
      <w:tr w:rsidR="00E45361" w14:paraId="22A17ED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4487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hot and xer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D10E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EBB6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7079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B5B7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19B4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E0C8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3001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8426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3 (8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882E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51 (1605)</w:t>
            </w:r>
          </w:p>
        </w:tc>
      </w:tr>
      <w:tr w:rsidR="00E45361" w14:paraId="6FFA56E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C42D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 and mes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E180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D05D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694A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7CE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E6B6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B452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9CBB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98C7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 (2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F833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52 (2023)</w:t>
            </w:r>
          </w:p>
        </w:tc>
      </w:tr>
      <w:tr w:rsidR="00E45361" w14:paraId="0390BD9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3FDE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Cool temperate and dr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FA29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D4C7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AD08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FF6A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67CD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0674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7BFF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CACD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 (2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F97D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87 (1325)</w:t>
            </w:r>
          </w:p>
        </w:tc>
      </w:tr>
      <w:tr w:rsidR="00E45361" w14:paraId="1F7EE78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6235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 and dr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5D5F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EEC2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76D1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FDC2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E6A4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F63D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6A86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6EA6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 (3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A745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54 (1683)</w:t>
            </w:r>
          </w:p>
        </w:tc>
      </w:tr>
      <w:tr w:rsidR="00E45361" w14:paraId="242C3FD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60F4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rm temperate and mes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4BE5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77F4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B896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446D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F301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528B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6E09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22B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 (2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79E2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82 (1646)</w:t>
            </w:r>
          </w:p>
        </w:tc>
      </w:tr>
      <w:tr w:rsidR="00E45361" w14:paraId="4E05DC7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957D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ol temperate and xer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AE8C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1242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51B2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E798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A421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6F9D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CC7C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959E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 (6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A3A9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09 (552)</w:t>
            </w:r>
          </w:p>
        </w:tc>
      </w:tr>
      <w:tr w:rsidR="00E45361" w14:paraId="6144E52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78A8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rm temperate and xer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98FC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E2E2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E162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439E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EDA3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654C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E7C1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AF0C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 (8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47A4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51 (444)</w:t>
            </w:r>
          </w:p>
        </w:tc>
      </w:tr>
      <w:tr w:rsidR="00E45361" w14:paraId="115CA3F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86C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ol temperate and mois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A27F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BB2B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36EE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30AC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26E1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5EF0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F996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C4D8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 (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5D58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64 (691)</w:t>
            </w:r>
          </w:p>
        </w:tc>
      </w:tr>
      <w:tr w:rsidR="00E45361" w14:paraId="32FA988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9DB2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hot and ari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8F3A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940D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A324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7BF6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5FA8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8E469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F623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6C7A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 (9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6CB1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32 (249)</w:t>
            </w:r>
          </w:p>
        </w:tc>
      </w:tr>
      <w:tr w:rsidR="00E45361" w14:paraId="28D89BF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99A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 and ari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95EE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B61F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B3A7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DF3D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0636F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37B7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4F59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DE4B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 (9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C11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0 (238)</w:t>
            </w:r>
          </w:p>
        </w:tc>
      </w:tr>
      <w:tr w:rsidR="00E45361" w14:paraId="79E9135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36D8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cold and wet 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CB87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E905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3456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A291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7BC7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6CC6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D09E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0AA8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 (9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A897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6 (243)</w:t>
            </w:r>
          </w:p>
        </w:tc>
      </w:tr>
      <w:tr w:rsidR="00E45361" w14:paraId="6439B8F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8D54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ld and we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A5C8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D9F1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DC1D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18E8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580A0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43AB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D47F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F6FA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 (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B431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3 (299)</w:t>
            </w:r>
          </w:p>
        </w:tc>
      </w:tr>
      <w:tr w:rsidR="00E45361" w14:paraId="1382AF3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B013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remely cold and wet 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9F75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1A69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078E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AD03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2C4D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562E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06E72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9D12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 (7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A62F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7 (109)</w:t>
            </w:r>
          </w:p>
        </w:tc>
      </w:tr>
      <w:tr w:rsidR="00E45361" w14:paraId="1B50F50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8879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rctic 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708B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74D2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7627A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9BA9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7E548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3DE5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65C25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9C06B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 (9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7C5EE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 (41)</w:t>
            </w:r>
          </w:p>
        </w:tc>
      </w:tr>
      <w:tr w:rsidR="00E45361" w14:paraId="58F40A0C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41463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Arctic 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ED87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2C6B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1586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C949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E2A44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86DBC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6A907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F4251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 (100)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FEFED" w14:textId="77777777" w:rsidR="00E45361" w:rsidRDefault="00B86A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 (6)</w:t>
            </w:r>
          </w:p>
        </w:tc>
      </w:tr>
    </w:tbl>
    <w:p w14:paraId="25325BFB" w14:textId="77777777" w:rsidR="00E45361" w:rsidRDefault="00B86A40">
      <w:pPr>
        <w:pStyle w:val="SourceCode"/>
      </w:pPr>
      <w:r>
        <w:rPr>
          <w:rStyle w:val="VerbatimChar"/>
        </w:rPr>
        <w:t>##             used    (Mb) gc trigger    (Mb)   max used    (Mb)</w:t>
      </w:r>
      <w:r>
        <w:br/>
      </w:r>
      <w:r>
        <w:rPr>
          <w:rStyle w:val="VerbatimChar"/>
        </w:rPr>
        <w:t>## Ncells 249662031 13333.4  525768691 28079.1  356151104 19020.6</w:t>
      </w:r>
      <w:r>
        <w:br/>
      </w:r>
      <w:r>
        <w:rPr>
          <w:rStyle w:val="VerbatimChar"/>
        </w:rPr>
        <w:t>## Vcells 765216022  5838.2 1644699078 12548.1 1375516029 10494.4</w:t>
      </w:r>
    </w:p>
    <w:sectPr w:rsidR="00E453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D6E00E" w14:textId="77777777" w:rsidR="00E069A4" w:rsidRDefault="00E069A4">
      <w:pPr>
        <w:spacing w:after="0"/>
      </w:pPr>
      <w:r>
        <w:separator/>
      </w:r>
    </w:p>
  </w:endnote>
  <w:endnote w:type="continuationSeparator" w:id="0">
    <w:p w14:paraId="1C09CCF2" w14:textId="77777777" w:rsidR="00E069A4" w:rsidRDefault="00E069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315C12" w14:textId="77777777" w:rsidR="00E069A4" w:rsidRDefault="00E069A4">
      <w:r>
        <w:separator/>
      </w:r>
    </w:p>
  </w:footnote>
  <w:footnote w:type="continuationSeparator" w:id="0">
    <w:p w14:paraId="268E89D8" w14:textId="77777777" w:rsidR="00E069A4" w:rsidRDefault="00E069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03E92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A40"/>
    <w:rsid w:val="00B86B75"/>
    <w:rsid w:val="00BC48D5"/>
    <w:rsid w:val="00C36279"/>
    <w:rsid w:val="00D801F7"/>
    <w:rsid w:val="00E069A4"/>
    <w:rsid w:val="00E315A3"/>
    <w:rsid w:val="00E4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C4B20"/>
  <w15:docId w15:val="{BC40E329-CDFF-400D-9F47-5E832A40F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B86A4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6A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6A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6A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6A4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63</Pages>
  <Words>7970</Words>
  <Characters>45434</Characters>
  <Application>Microsoft Office Word</Application>
  <DocSecurity>0</DocSecurity>
  <Lines>378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gs_tabs_results</vt:lpstr>
    </vt:vector>
  </TitlesOfParts>
  <Company/>
  <LinksUpToDate>false</LinksUpToDate>
  <CharactersWithSpaces>5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s_tabs_results</dc:title>
  <dc:creator/>
  <cp:keywords/>
  <cp:lastModifiedBy>Mathis Messager</cp:lastModifiedBy>
  <cp:revision>2</cp:revision>
  <dcterms:created xsi:type="dcterms:W3CDTF">2021-02-16T19:34:00Z</dcterms:created>
  <dcterms:modified xsi:type="dcterms:W3CDTF">2021-02-17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